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7A3CDB" w14:textId="77777777" w:rsidR="0074666D" w:rsidRDefault="0074666D" w:rsidP="0074666D">
      <w:pPr>
        <w:pStyle w:val="Heading1"/>
      </w:pPr>
      <w:bookmarkStart w:id="0" w:name="author-note"/>
      <w:bookmarkStart w:id="1" w:name="title"/>
      <w:bookmarkStart w:id="2" w:name="_Toc182683827"/>
      <w:bookmarkStart w:id="3" w:name="_Toc182684855"/>
      <w:bookmarkStart w:id="4" w:name="_Toc182685144"/>
      <w:commentRangeStart w:id="5"/>
      <w:r>
        <w:t>Beyond Counting Clients: Developing A Measure of Clinician Workload with Machine Learning</w:t>
      </w:r>
      <w:commentRangeEnd w:id="5"/>
      <w:r>
        <w:rPr>
          <w:rStyle w:val="CommentReference"/>
          <w:rFonts w:asciiTheme="minorHAnsi" w:eastAsiaTheme="minorHAnsi" w:hAnsiTheme="minorHAnsi" w:cstheme="minorBidi"/>
          <w:b w:val="0"/>
          <w:bCs w:val="0"/>
        </w:rPr>
        <w:commentReference w:id="5"/>
      </w:r>
      <w:bookmarkEnd w:id="2"/>
      <w:bookmarkEnd w:id="3"/>
      <w:bookmarkEnd w:id="4"/>
      <w:commentRangeStart w:id="6"/>
    </w:p>
    <w:p w14:paraId="7E7D7F56" w14:textId="77777777" w:rsidR="0074666D" w:rsidRDefault="0074666D" w:rsidP="0074666D">
      <w:pPr>
        <w:pStyle w:val="BodyText"/>
      </w:pPr>
    </w:p>
    <w:p w14:paraId="2F8B0805" w14:textId="77777777" w:rsidR="0074666D" w:rsidRPr="00255E25" w:rsidRDefault="0074666D" w:rsidP="0074666D">
      <w:pPr>
        <w:pStyle w:val="BodyText"/>
        <w:ind w:firstLine="0"/>
        <w:jc w:val="center"/>
      </w:pPr>
      <w:r>
        <w:t>by</w:t>
      </w:r>
    </w:p>
    <w:p w14:paraId="03BF7260" w14:textId="77777777" w:rsidR="0074666D" w:rsidRDefault="0074666D" w:rsidP="0074666D">
      <w:pPr>
        <w:pStyle w:val="Author"/>
      </w:pPr>
      <w:r>
        <w:t xml:space="preserve"> </w:t>
      </w:r>
    </w:p>
    <w:p w14:paraId="62937615" w14:textId="77777777" w:rsidR="0074666D" w:rsidRDefault="0074666D" w:rsidP="0074666D">
      <w:pPr>
        <w:pStyle w:val="Author"/>
      </w:pPr>
      <w:r>
        <w:t xml:space="preserve">Shauna </w:t>
      </w:r>
      <w:r w:rsidRPr="00255E25">
        <w:rPr>
          <w:u w:val="single"/>
        </w:rPr>
        <w:t>Heron</w:t>
      </w:r>
    </w:p>
    <w:p w14:paraId="4E260016" w14:textId="77777777" w:rsidR="0074666D" w:rsidRDefault="0074666D" w:rsidP="0074666D">
      <w:pPr>
        <w:pStyle w:val="BodyText"/>
        <w:ind w:firstLine="0"/>
      </w:pPr>
      <w:r>
        <w:t xml:space="preserve"> </w:t>
      </w:r>
    </w:p>
    <w:bookmarkEnd w:id="1"/>
    <w:p w14:paraId="22DE1A85" w14:textId="2653A20D" w:rsidR="0074666D" w:rsidRDefault="0074666D" w:rsidP="0074666D">
      <w:pPr>
        <w:pStyle w:val="BodyText"/>
        <w:ind w:firstLine="0"/>
        <w:jc w:val="center"/>
      </w:pPr>
      <w:r w:rsidRPr="00255E25">
        <w:t xml:space="preserve">A thesis submitted in partial </w:t>
      </w:r>
      <w:r w:rsidR="0062073B" w:rsidRPr="00255E25">
        <w:t>fulfillment</w:t>
      </w:r>
    </w:p>
    <w:p w14:paraId="3DAC2194" w14:textId="77777777" w:rsidR="0074666D" w:rsidRDefault="0074666D" w:rsidP="0074666D">
      <w:pPr>
        <w:pStyle w:val="BodyText"/>
        <w:ind w:firstLine="0"/>
        <w:jc w:val="center"/>
      </w:pPr>
      <w:r w:rsidRPr="00255E25">
        <w:t xml:space="preserve">of the requirements for the degree of </w:t>
      </w:r>
    </w:p>
    <w:p w14:paraId="0F910CA0" w14:textId="77777777" w:rsidR="0074666D" w:rsidRDefault="0074666D" w:rsidP="0074666D">
      <w:pPr>
        <w:pStyle w:val="BodyText"/>
        <w:ind w:firstLine="0"/>
        <w:jc w:val="center"/>
      </w:pPr>
      <w:r w:rsidRPr="00255E25">
        <w:t>Master of Arts (MA) in Psychology</w:t>
      </w:r>
    </w:p>
    <w:p w14:paraId="4A9E1224" w14:textId="77777777" w:rsidR="0074666D" w:rsidRDefault="0074666D" w:rsidP="0074666D">
      <w:pPr>
        <w:pStyle w:val="BodyText"/>
        <w:ind w:firstLine="0"/>
        <w:jc w:val="center"/>
      </w:pPr>
    </w:p>
    <w:p w14:paraId="2D2ADBE0" w14:textId="77777777" w:rsidR="0074666D" w:rsidRDefault="0074666D" w:rsidP="0074666D">
      <w:pPr>
        <w:pStyle w:val="BodyText"/>
        <w:ind w:firstLine="0"/>
        <w:jc w:val="center"/>
      </w:pPr>
      <w:r w:rsidRPr="00255E25">
        <w:t xml:space="preserve">The Faculty of Graduate Studies </w:t>
      </w:r>
    </w:p>
    <w:p w14:paraId="6041F052" w14:textId="77777777" w:rsidR="0074666D" w:rsidRDefault="0074666D" w:rsidP="0074666D">
      <w:pPr>
        <w:pStyle w:val="BodyText"/>
        <w:ind w:firstLine="0"/>
        <w:jc w:val="center"/>
      </w:pPr>
      <w:r w:rsidRPr="00255E25">
        <w:t xml:space="preserve">Laurentian University </w:t>
      </w:r>
    </w:p>
    <w:p w14:paraId="5CAD72B9" w14:textId="77777777" w:rsidR="0074666D" w:rsidRDefault="0074666D" w:rsidP="0074666D">
      <w:pPr>
        <w:pStyle w:val="BodyText"/>
        <w:ind w:firstLine="0"/>
        <w:jc w:val="center"/>
      </w:pPr>
      <w:r w:rsidRPr="00255E25">
        <w:t xml:space="preserve">Sudbury, Ontario, Canada </w:t>
      </w:r>
      <w:commentRangeEnd w:id="6"/>
      <w:r>
        <w:rPr>
          <w:rStyle w:val="CommentReference"/>
        </w:rPr>
        <w:commentReference w:id="6"/>
      </w:r>
    </w:p>
    <w:p w14:paraId="4B4D4AFE" w14:textId="2432B829" w:rsidR="001061B3" w:rsidRDefault="00000000">
      <w:pPr>
        <w:spacing w:after="200" w:line="240" w:lineRule="auto"/>
      </w:pPr>
      <w:r>
        <w:br w:type="page"/>
      </w:r>
    </w:p>
    <w:p w14:paraId="64B08708" w14:textId="7404AA45" w:rsidR="00024BA1" w:rsidRDefault="00024BA1" w:rsidP="00024BA1">
      <w:pPr>
        <w:pStyle w:val="Heading1"/>
      </w:pPr>
      <w:bookmarkStart w:id="7" w:name="_Toc182685145"/>
      <w:r>
        <w:lastRenderedPageBreak/>
        <w:t>Thesis Defense Committee</w:t>
      </w:r>
      <w:bookmarkEnd w:id="7"/>
    </w:p>
    <w:p w14:paraId="2B4D75FD" w14:textId="149C9B2A" w:rsidR="00024BA1" w:rsidRDefault="00024BA1">
      <w:pPr>
        <w:spacing w:after="200" w:line="240" w:lineRule="auto"/>
      </w:pPr>
      <w:r>
        <w:br w:type="page"/>
      </w:r>
    </w:p>
    <w:p w14:paraId="6F42CAD6" w14:textId="77777777" w:rsidR="00016C48" w:rsidRDefault="00000000">
      <w:pPr>
        <w:pStyle w:val="Heading1"/>
      </w:pPr>
      <w:bookmarkStart w:id="8" w:name="abstract"/>
      <w:bookmarkStart w:id="9" w:name="_Toc182685146"/>
      <w:bookmarkEnd w:id="0"/>
      <w:commentRangeStart w:id="10"/>
      <w:r>
        <w:lastRenderedPageBreak/>
        <w:t>Abstract</w:t>
      </w:r>
      <w:commentRangeEnd w:id="10"/>
      <w:r w:rsidR="001061B3">
        <w:rPr>
          <w:rStyle w:val="CommentReference"/>
          <w:rFonts w:asciiTheme="minorHAnsi" w:eastAsiaTheme="minorHAnsi" w:hAnsiTheme="minorHAnsi" w:cstheme="minorBidi"/>
          <w:b w:val="0"/>
          <w:bCs w:val="0"/>
        </w:rPr>
        <w:commentReference w:id="10"/>
      </w:r>
      <w:bookmarkEnd w:id="9"/>
    </w:p>
    <w:p w14:paraId="706C6867" w14:textId="5D598BE0" w:rsidR="00016C48" w:rsidRDefault="00000000">
      <w:pPr>
        <w:pStyle w:val="AbstractFirstParagraph"/>
      </w:pPr>
      <w:bookmarkStart w:id="11" w:name="_Hlk182684488"/>
      <w:commentRangeStart w:id="12"/>
      <w:r>
        <w:t xml:space="preserve">As child and youth mental health (CYMH) </w:t>
      </w:r>
      <w:commentRangeStart w:id="13"/>
      <w:r>
        <w:t xml:space="preserve">providers </w:t>
      </w:r>
      <w:bookmarkStart w:id="14" w:name="_Hlk182684564"/>
      <w:r>
        <w:t>face increasing service demands</w:t>
      </w:r>
      <w:commentRangeEnd w:id="12"/>
      <w:r w:rsidR="001061B3">
        <w:rPr>
          <w:rStyle w:val="CommentReference"/>
        </w:rPr>
        <w:commentReference w:id="12"/>
      </w:r>
      <w:commentRangeEnd w:id="13"/>
      <w:r w:rsidR="00131442">
        <w:rPr>
          <w:rStyle w:val="CommentReference"/>
        </w:rPr>
        <w:commentReference w:id="13"/>
      </w:r>
      <w:r>
        <w:t xml:space="preserve">, anticipating and optimizing staff caseloads is critical to maintaining provider well-being and delivering equitable, high-quality care. However, there </w:t>
      </w:r>
      <w:r w:rsidR="00131442">
        <w:t>is</w:t>
      </w:r>
      <w:r>
        <w:t xml:space="preserv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w:t>
      </w:r>
    </w:p>
    <w:bookmarkEnd w:id="14"/>
    <w:p w14:paraId="09EE3095" w14:textId="6FF4FC69" w:rsidR="00016C48" w:rsidRDefault="00000000">
      <w:pPr>
        <w:pStyle w:val="BodyText"/>
      </w:pPr>
      <w:r>
        <w:rPr>
          <w:i/>
          <w:iCs/>
        </w:rPr>
        <w:t>Keywords</w:t>
      </w:r>
      <w:r>
        <w:t xml:space="preserve">: </w:t>
      </w:r>
      <w:r w:rsidR="00E97382">
        <w:t>W</w:t>
      </w:r>
      <w:r>
        <w:t xml:space="preserve">orkload, </w:t>
      </w:r>
      <w:r w:rsidR="00E97382">
        <w:t>C</w:t>
      </w:r>
      <w:r>
        <w:t xml:space="preserve">aseload, </w:t>
      </w:r>
      <w:r w:rsidR="00E97382">
        <w:t>C</w:t>
      </w:r>
      <w:r>
        <w:t xml:space="preserve">ase </w:t>
      </w:r>
      <w:r w:rsidR="00E97382">
        <w:t>M</w:t>
      </w:r>
      <w:r>
        <w:t xml:space="preserve">anagement, </w:t>
      </w:r>
      <w:r w:rsidR="00E97382">
        <w:t>D</w:t>
      </w:r>
      <w:r>
        <w:t xml:space="preserve">ata </w:t>
      </w:r>
      <w:r w:rsidR="00E97382">
        <w:t>S</w:t>
      </w:r>
      <w:r>
        <w:t xml:space="preserve">cience, </w:t>
      </w:r>
      <w:r w:rsidR="00E97382">
        <w:t>M</w:t>
      </w:r>
      <w:r>
        <w:t xml:space="preserve">achine </w:t>
      </w:r>
      <w:r w:rsidR="00E97382">
        <w:t>L</w:t>
      </w:r>
      <w:r>
        <w:t xml:space="preserve">earning, </w:t>
      </w:r>
      <w:r w:rsidR="00E97382">
        <w:t>O</w:t>
      </w:r>
      <w:r>
        <w:t xml:space="preserve">rganizational </w:t>
      </w:r>
      <w:r w:rsidR="00E97382">
        <w:t>P</w:t>
      </w:r>
      <w:r>
        <w:t>sychology</w:t>
      </w:r>
      <w:bookmarkEnd w:id="11"/>
      <w:r w:rsidR="00E97382">
        <w:t>, Child and Youth Mental Health</w:t>
      </w:r>
    </w:p>
    <w:p w14:paraId="6B663389" w14:textId="77777777" w:rsidR="003C60DB" w:rsidRDefault="003C60DB">
      <w:pPr>
        <w:pStyle w:val="BodyText"/>
      </w:pPr>
    </w:p>
    <w:p w14:paraId="43AB5FA7" w14:textId="77777777" w:rsidR="003C60DB" w:rsidRDefault="003C60DB">
      <w:pPr>
        <w:pStyle w:val="BodyText"/>
      </w:pPr>
    </w:p>
    <w:p w14:paraId="33677699" w14:textId="77777777" w:rsidR="003C60DB" w:rsidRDefault="003C60DB">
      <w:pPr>
        <w:pStyle w:val="BodyText"/>
      </w:pPr>
    </w:p>
    <w:p w14:paraId="0B203E87" w14:textId="184B5183" w:rsidR="003C60DB" w:rsidRDefault="003C60DB" w:rsidP="003C60DB">
      <w:pPr>
        <w:pStyle w:val="Heading1"/>
        <w:rPr>
          <w:sz w:val="32"/>
        </w:rPr>
      </w:pPr>
      <w:bookmarkStart w:id="15" w:name="_Toc182685147"/>
      <w:r w:rsidRPr="003C60DB">
        <w:rPr>
          <w:sz w:val="32"/>
        </w:rPr>
        <w:lastRenderedPageBreak/>
        <w:t>Acknowledgments</w:t>
      </w:r>
      <w:bookmarkEnd w:id="15"/>
    </w:p>
    <w:p w14:paraId="7E356638" w14:textId="7FD1834D" w:rsidR="003C60DB" w:rsidRPr="003C60DB" w:rsidRDefault="003C60DB" w:rsidP="003C60DB">
      <w:pPr>
        <w:pStyle w:val="BodyText"/>
      </w:pPr>
      <w:r>
        <w:t>TBD.</w:t>
      </w:r>
    </w:p>
    <w:p w14:paraId="5F111F77" w14:textId="2EF11031" w:rsidR="001061B3" w:rsidRDefault="001061B3">
      <w:pPr>
        <w:spacing w:after="200" w:line="240" w:lineRule="auto"/>
      </w:pPr>
      <w:r>
        <w:br w:type="page"/>
      </w:r>
    </w:p>
    <w:sdt>
      <w:sdtPr>
        <w:id w:val="-1891721443"/>
        <w:docPartObj>
          <w:docPartGallery w:val="Table of Contents"/>
          <w:docPartUnique/>
        </w:docPartObj>
      </w:sdtPr>
      <w:sdtEndPr>
        <w:rPr>
          <w:rFonts w:asciiTheme="minorHAnsi" w:eastAsiaTheme="minorHAnsi" w:hAnsiTheme="minorHAnsi" w:cstheme="minorBidi"/>
          <w:b/>
          <w:bCs/>
          <w:noProof/>
          <w:color w:val="auto"/>
          <w:szCs w:val="24"/>
        </w:rPr>
      </w:sdtEndPr>
      <w:sdtContent>
        <w:p w14:paraId="19710F39" w14:textId="5388F158" w:rsidR="001061B3" w:rsidRPr="00024BA1" w:rsidRDefault="001061B3">
          <w:pPr>
            <w:pStyle w:val="TOCHeading"/>
            <w:rPr>
              <w:color w:val="auto"/>
              <w:sz w:val="40"/>
              <w:szCs w:val="40"/>
            </w:rPr>
          </w:pPr>
          <w:r w:rsidRPr="00024BA1">
            <w:rPr>
              <w:color w:val="auto"/>
              <w:sz w:val="40"/>
              <w:szCs w:val="40"/>
            </w:rPr>
            <w:t>Table of Contents</w:t>
          </w:r>
        </w:p>
        <w:p w14:paraId="7B344FEF" w14:textId="6B766F5A" w:rsidR="00BA1E9F" w:rsidRDefault="001061B3">
          <w:pPr>
            <w:pStyle w:val="TOC1"/>
            <w:tabs>
              <w:tab w:val="right" w:leader="dot" w:pos="9350"/>
            </w:tabs>
            <w:rPr>
              <w:rFonts w:eastAsiaTheme="minorEastAsia"/>
              <w:noProof/>
              <w:kern w:val="2"/>
              <w:lang w:val="en-CA" w:eastAsia="en-CA"/>
              <w14:ligatures w14:val="standardContextual"/>
            </w:rPr>
          </w:pPr>
          <w:r>
            <w:fldChar w:fldCharType="begin"/>
          </w:r>
          <w:r>
            <w:instrText xml:space="preserve"> TOC \o "1-3" \h \z \u </w:instrText>
          </w:r>
          <w:r>
            <w:fldChar w:fldCharType="separate"/>
          </w:r>
          <w:hyperlink w:anchor="_Toc182685144" w:history="1">
            <w:r w:rsidR="00BA1E9F" w:rsidRPr="006446F2">
              <w:rPr>
                <w:rStyle w:val="Hyperlink"/>
                <w:noProof/>
              </w:rPr>
              <w:t>Beyond Counting Clients: Developing A Measure of Clinician Workload with Machine Learning</w:t>
            </w:r>
            <w:r w:rsidR="00BA1E9F">
              <w:rPr>
                <w:noProof/>
                <w:webHidden/>
              </w:rPr>
              <w:tab/>
            </w:r>
            <w:r w:rsidR="00BA1E9F">
              <w:rPr>
                <w:noProof/>
                <w:webHidden/>
              </w:rPr>
              <w:fldChar w:fldCharType="begin"/>
            </w:r>
            <w:r w:rsidR="00BA1E9F">
              <w:rPr>
                <w:noProof/>
                <w:webHidden/>
              </w:rPr>
              <w:instrText xml:space="preserve"> PAGEREF _Toc182685144 \h </w:instrText>
            </w:r>
            <w:r w:rsidR="00BA1E9F">
              <w:rPr>
                <w:noProof/>
                <w:webHidden/>
              </w:rPr>
            </w:r>
            <w:r w:rsidR="00BA1E9F">
              <w:rPr>
                <w:noProof/>
                <w:webHidden/>
              </w:rPr>
              <w:fldChar w:fldCharType="separate"/>
            </w:r>
            <w:r w:rsidR="00BA1E9F">
              <w:rPr>
                <w:noProof/>
                <w:webHidden/>
              </w:rPr>
              <w:t>1</w:t>
            </w:r>
            <w:r w:rsidR="00BA1E9F">
              <w:rPr>
                <w:noProof/>
                <w:webHidden/>
              </w:rPr>
              <w:fldChar w:fldCharType="end"/>
            </w:r>
          </w:hyperlink>
        </w:p>
        <w:p w14:paraId="20EB78F0" w14:textId="45D44AE7" w:rsidR="00BA1E9F" w:rsidRDefault="00BA1E9F">
          <w:pPr>
            <w:pStyle w:val="TOC1"/>
            <w:tabs>
              <w:tab w:val="right" w:leader="dot" w:pos="9350"/>
            </w:tabs>
            <w:rPr>
              <w:rFonts w:eastAsiaTheme="minorEastAsia"/>
              <w:noProof/>
              <w:kern w:val="2"/>
              <w:lang w:val="en-CA" w:eastAsia="en-CA"/>
              <w14:ligatures w14:val="standardContextual"/>
            </w:rPr>
          </w:pPr>
          <w:hyperlink w:anchor="_Toc182685145" w:history="1">
            <w:r w:rsidRPr="006446F2">
              <w:rPr>
                <w:rStyle w:val="Hyperlink"/>
                <w:noProof/>
              </w:rPr>
              <w:t>Thesis Defense Committee</w:t>
            </w:r>
            <w:r>
              <w:rPr>
                <w:noProof/>
                <w:webHidden/>
              </w:rPr>
              <w:tab/>
            </w:r>
            <w:r>
              <w:rPr>
                <w:noProof/>
                <w:webHidden/>
              </w:rPr>
              <w:fldChar w:fldCharType="begin"/>
            </w:r>
            <w:r>
              <w:rPr>
                <w:noProof/>
                <w:webHidden/>
              </w:rPr>
              <w:instrText xml:space="preserve"> PAGEREF _Toc182685145 \h </w:instrText>
            </w:r>
            <w:r>
              <w:rPr>
                <w:noProof/>
                <w:webHidden/>
              </w:rPr>
            </w:r>
            <w:r>
              <w:rPr>
                <w:noProof/>
                <w:webHidden/>
              </w:rPr>
              <w:fldChar w:fldCharType="separate"/>
            </w:r>
            <w:r>
              <w:rPr>
                <w:noProof/>
                <w:webHidden/>
              </w:rPr>
              <w:t>2</w:t>
            </w:r>
            <w:r>
              <w:rPr>
                <w:noProof/>
                <w:webHidden/>
              </w:rPr>
              <w:fldChar w:fldCharType="end"/>
            </w:r>
          </w:hyperlink>
        </w:p>
        <w:p w14:paraId="048B656F" w14:textId="5D67D556" w:rsidR="00BA1E9F" w:rsidRDefault="00BA1E9F">
          <w:pPr>
            <w:pStyle w:val="TOC1"/>
            <w:tabs>
              <w:tab w:val="right" w:leader="dot" w:pos="9350"/>
            </w:tabs>
            <w:rPr>
              <w:rFonts w:eastAsiaTheme="minorEastAsia"/>
              <w:noProof/>
              <w:kern w:val="2"/>
              <w:lang w:val="en-CA" w:eastAsia="en-CA"/>
              <w14:ligatures w14:val="standardContextual"/>
            </w:rPr>
          </w:pPr>
          <w:hyperlink w:anchor="_Toc182685146" w:history="1">
            <w:r w:rsidRPr="006446F2">
              <w:rPr>
                <w:rStyle w:val="Hyperlink"/>
                <w:noProof/>
              </w:rPr>
              <w:t>Abstract</w:t>
            </w:r>
            <w:r>
              <w:rPr>
                <w:noProof/>
                <w:webHidden/>
              </w:rPr>
              <w:tab/>
            </w:r>
            <w:r>
              <w:rPr>
                <w:noProof/>
                <w:webHidden/>
              </w:rPr>
              <w:fldChar w:fldCharType="begin"/>
            </w:r>
            <w:r>
              <w:rPr>
                <w:noProof/>
                <w:webHidden/>
              </w:rPr>
              <w:instrText xml:space="preserve"> PAGEREF _Toc182685146 \h </w:instrText>
            </w:r>
            <w:r>
              <w:rPr>
                <w:noProof/>
                <w:webHidden/>
              </w:rPr>
            </w:r>
            <w:r>
              <w:rPr>
                <w:noProof/>
                <w:webHidden/>
              </w:rPr>
              <w:fldChar w:fldCharType="separate"/>
            </w:r>
            <w:r>
              <w:rPr>
                <w:noProof/>
                <w:webHidden/>
              </w:rPr>
              <w:t>3</w:t>
            </w:r>
            <w:r>
              <w:rPr>
                <w:noProof/>
                <w:webHidden/>
              </w:rPr>
              <w:fldChar w:fldCharType="end"/>
            </w:r>
          </w:hyperlink>
        </w:p>
        <w:p w14:paraId="72BF096B" w14:textId="05DDF80E" w:rsidR="00BA1E9F" w:rsidRDefault="00BA1E9F">
          <w:pPr>
            <w:pStyle w:val="TOC1"/>
            <w:tabs>
              <w:tab w:val="right" w:leader="dot" w:pos="9350"/>
            </w:tabs>
            <w:rPr>
              <w:rFonts w:eastAsiaTheme="minorEastAsia"/>
              <w:noProof/>
              <w:kern w:val="2"/>
              <w:lang w:val="en-CA" w:eastAsia="en-CA"/>
              <w14:ligatures w14:val="standardContextual"/>
            </w:rPr>
          </w:pPr>
          <w:hyperlink w:anchor="_Toc182685147" w:history="1">
            <w:r w:rsidRPr="006446F2">
              <w:rPr>
                <w:rStyle w:val="Hyperlink"/>
                <w:noProof/>
              </w:rPr>
              <w:t>Acknowledgments</w:t>
            </w:r>
            <w:r>
              <w:rPr>
                <w:noProof/>
                <w:webHidden/>
              </w:rPr>
              <w:tab/>
            </w:r>
            <w:r>
              <w:rPr>
                <w:noProof/>
                <w:webHidden/>
              </w:rPr>
              <w:fldChar w:fldCharType="begin"/>
            </w:r>
            <w:r>
              <w:rPr>
                <w:noProof/>
                <w:webHidden/>
              </w:rPr>
              <w:instrText xml:space="preserve"> PAGEREF _Toc182685147 \h </w:instrText>
            </w:r>
            <w:r>
              <w:rPr>
                <w:noProof/>
                <w:webHidden/>
              </w:rPr>
            </w:r>
            <w:r>
              <w:rPr>
                <w:noProof/>
                <w:webHidden/>
              </w:rPr>
              <w:fldChar w:fldCharType="separate"/>
            </w:r>
            <w:r>
              <w:rPr>
                <w:noProof/>
                <w:webHidden/>
              </w:rPr>
              <w:t>4</w:t>
            </w:r>
            <w:r>
              <w:rPr>
                <w:noProof/>
                <w:webHidden/>
              </w:rPr>
              <w:fldChar w:fldCharType="end"/>
            </w:r>
          </w:hyperlink>
        </w:p>
        <w:p w14:paraId="25D9539F" w14:textId="3AC45EC3" w:rsidR="00BA1E9F" w:rsidRDefault="00BA1E9F">
          <w:pPr>
            <w:pStyle w:val="TOC1"/>
            <w:tabs>
              <w:tab w:val="right" w:leader="dot" w:pos="9350"/>
            </w:tabs>
            <w:rPr>
              <w:rFonts w:eastAsiaTheme="minorEastAsia"/>
              <w:noProof/>
              <w:kern w:val="2"/>
              <w:lang w:val="en-CA" w:eastAsia="en-CA"/>
              <w14:ligatures w14:val="standardContextual"/>
            </w:rPr>
          </w:pPr>
          <w:hyperlink w:anchor="_Toc182685148" w:history="1">
            <w:r w:rsidRPr="006446F2">
              <w:rPr>
                <w:rStyle w:val="Hyperlink"/>
                <w:noProof/>
              </w:rPr>
              <w:t>Beyond counting clients: Developing a measure of clinician workload with machine learning</w:t>
            </w:r>
            <w:r>
              <w:rPr>
                <w:noProof/>
                <w:webHidden/>
              </w:rPr>
              <w:tab/>
            </w:r>
            <w:r>
              <w:rPr>
                <w:noProof/>
                <w:webHidden/>
              </w:rPr>
              <w:fldChar w:fldCharType="begin"/>
            </w:r>
            <w:r>
              <w:rPr>
                <w:noProof/>
                <w:webHidden/>
              </w:rPr>
              <w:instrText xml:space="preserve"> PAGEREF _Toc182685148 \h </w:instrText>
            </w:r>
            <w:r>
              <w:rPr>
                <w:noProof/>
                <w:webHidden/>
              </w:rPr>
            </w:r>
            <w:r>
              <w:rPr>
                <w:noProof/>
                <w:webHidden/>
              </w:rPr>
              <w:fldChar w:fldCharType="separate"/>
            </w:r>
            <w:r>
              <w:rPr>
                <w:noProof/>
                <w:webHidden/>
              </w:rPr>
              <w:t>7</w:t>
            </w:r>
            <w:r>
              <w:rPr>
                <w:noProof/>
                <w:webHidden/>
              </w:rPr>
              <w:fldChar w:fldCharType="end"/>
            </w:r>
          </w:hyperlink>
        </w:p>
        <w:p w14:paraId="1D69B715" w14:textId="26CA6E95" w:rsidR="00BA1E9F" w:rsidRDefault="00BA1E9F">
          <w:pPr>
            <w:pStyle w:val="TOC2"/>
            <w:tabs>
              <w:tab w:val="right" w:leader="dot" w:pos="9350"/>
            </w:tabs>
            <w:rPr>
              <w:rFonts w:eastAsiaTheme="minorEastAsia"/>
              <w:noProof/>
              <w:kern w:val="2"/>
              <w:lang w:val="en-CA" w:eastAsia="en-CA"/>
              <w14:ligatures w14:val="standardContextual"/>
            </w:rPr>
          </w:pPr>
          <w:hyperlink w:anchor="_Toc182685149" w:history="1">
            <w:r w:rsidRPr="006446F2">
              <w:rPr>
                <w:rStyle w:val="Hyperlink"/>
                <w:noProof/>
              </w:rPr>
              <w:t>Background</w:t>
            </w:r>
            <w:r>
              <w:rPr>
                <w:noProof/>
                <w:webHidden/>
              </w:rPr>
              <w:tab/>
            </w:r>
            <w:r>
              <w:rPr>
                <w:noProof/>
                <w:webHidden/>
              </w:rPr>
              <w:fldChar w:fldCharType="begin"/>
            </w:r>
            <w:r>
              <w:rPr>
                <w:noProof/>
                <w:webHidden/>
              </w:rPr>
              <w:instrText xml:space="preserve"> PAGEREF _Toc182685149 \h </w:instrText>
            </w:r>
            <w:r>
              <w:rPr>
                <w:noProof/>
                <w:webHidden/>
              </w:rPr>
            </w:r>
            <w:r>
              <w:rPr>
                <w:noProof/>
                <w:webHidden/>
              </w:rPr>
              <w:fldChar w:fldCharType="separate"/>
            </w:r>
            <w:r>
              <w:rPr>
                <w:noProof/>
                <w:webHidden/>
              </w:rPr>
              <w:t>8</w:t>
            </w:r>
            <w:r>
              <w:rPr>
                <w:noProof/>
                <w:webHidden/>
              </w:rPr>
              <w:fldChar w:fldCharType="end"/>
            </w:r>
          </w:hyperlink>
        </w:p>
        <w:p w14:paraId="7BA15C91" w14:textId="4FFE8EE4" w:rsidR="00BA1E9F" w:rsidRDefault="00BA1E9F">
          <w:pPr>
            <w:pStyle w:val="TOC3"/>
            <w:tabs>
              <w:tab w:val="right" w:leader="dot" w:pos="9350"/>
            </w:tabs>
            <w:rPr>
              <w:rFonts w:eastAsiaTheme="minorEastAsia"/>
              <w:noProof/>
              <w:kern w:val="2"/>
              <w:lang w:val="en-CA" w:eastAsia="en-CA"/>
              <w14:ligatures w14:val="standardContextual"/>
            </w:rPr>
          </w:pPr>
          <w:hyperlink w:anchor="_Toc182685150" w:history="1">
            <w:r w:rsidRPr="006446F2">
              <w:rPr>
                <w:rStyle w:val="Hyperlink"/>
                <w:noProof/>
              </w:rPr>
              <w:t>Case-mix History</w:t>
            </w:r>
            <w:r>
              <w:rPr>
                <w:noProof/>
                <w:webHidden/>
              </w:rPr>
              <w:tab/>
            </w:r>
            <w:r>
              <w:rPr>
                <w:noProof/>
                <w:webHidden/>
              </w:rPr>
              <w:fldChar w:fldCharType="begin"/>
            </w:r>
            <w:r>
              <w:rPr>
                <w:noProof/>
                <w:webHidden/>
              </w:rPr>
              <w:instrText xml:space="preserve"> PAGEREF _Toc182685150 \h </w:instrText>
            </w:r>
            <w:r>
              <w:rPr>
                <w:noProof/>
                <w:webHidden/>
              </w:rPr>
            </w:r>
            <w:r>
              <w:rPr>
                <w:noProof/>
                <w:webHidden/>
              </w:rPr>
              <w:fldChar w:fldCharType="separate"/>
            </w:r>
            <w:r>
              <w:rPr>
                <w:noProof/>
                <w:webHidden/>
              </w:rPr>
              <w:t>9</w:t>
            </w:r>
            <w:r>
              <w:rPr>
                <w:noProof/>
                <w:webHidden/>
              </w:rPr>
              <w:fldChar w:fldCharType="end"/>
            </w:r>
          </w:hyperlink>
        </w:p>
        <w:p w14:paraId="786932DD" w14:textId="0DC59CBD" w:rsidR="00BA1E9F" w:rsidRDefault="00BA1E9F">
          <w:pPr>
            <w:pStyle w:val="TOC3"/>
            <w:tabs>
              <w:tab w:val="right" w:leader="dot" w:pos="9350"/>
            </w:tabs>
            <w:rPr>
              <w:rFonts w:eastAsiaTheme="minorEastAsia"/>
              <w:noProof/>
              <w:kern w:val="2"/>
              <w:lang w:val="en-CA" w:eastAsia="en-CA"/>
              <w14:ligatures w14:val="standardContextual"/>
            </w:rPr>
          </w:pPr>
          <w:hyperlink w:anchor="_Toc182685151" w:history="1">
            <w:r w:rsidRPr="006446F2">
              <w:rPr>
                <w:rStyle w:val="Hyperlink"/>
                <w:noProof/>
              </w:rPr>
              <w:t>Research challenges</w:t>
            </w:r>
            <w:r>
              <w:rPr>
                <w:noProof/>
                <w:webHidden/>
              </w:rPr>
              <w:tab/>
            </w:r>
            <w:r>
              <w:rPr>
                <w:noProof/>
                <w:webHidden/>
              </w:rPr>
              <w:fldChar w:fldCharType="begin"/>
            </w:r>
            <w:r>
              <w:rPr>
                <w:noProof/>
                <w:webHidden/>
              </w:rPr>
              <w:instrText xml:space="preserve"> PAGEREF _Toc182685151 \h </w:instrText>
            </w:r>
            <w:r>
              <w:rPr>
                <w:noProof/>
                <w:webHidden/>
              </w:rPr>
            </w:r>
            <w:r>
              <w:rPr>
                <w:noProof/>
                <w:webHidden/>
              </w:rPr>
              <w:fldChar w:fldCharType="separate"/>
            </w:r>
            <w:r>
              <w:rPr>
                <w:noProof/>
                <w:webHidden/>
              </w:rPr>
              <w:t>12</w:t>
            </w:r>
            <w:r>
              <w:rPr>
                <w:noProof/>
                <w:webHidden/>
              </w:rPr>
              <w:fldChar w:fldCharType="end"/>
            </w:r>
          </w:hyperlink>
        </w:p>
        <w:p w14:paraId="76D142CA" w14:textId="7825EECA" w:rsidR="00BA1E9F" w:rsidRDefault="00BA1E9F">
          <w:pPr>
            <w:pStyle w:val="TOC3"/>
            <w:tabs>
              <w:tab w:val="right" w:leader="dot" w:pos="9350"/>
            </w:tabs>
            <w:rPr>
              <w:rFonts w:eastAsiaTheme="minorEastAsia"/>
              <w:noProof/>
              <w:kern w:val="2"/>
              <w:lang w:val="en-CA" w:eastAsia="en-CA"/>
              <w14:ligatures w14:val="standardContextual"/>
            </w:rPr>
          </w:pPr>
          <w:hyperlink w:anchor="_Toc182685152" w:history="1">
            <w:r w:rsidRPr="006446F2">
              <w:rPr>
                <w:rStyle w:val="Hyperlink"/>
                <w:noProof/>
              </w:rPr>
              <w:t>Machine learning, a novel approach to modeling case-mix</w:t>
            </w:r>
            <w:r>
              <w:rPr>
                <w:noProof/>
                <w:webHidden/>
              </w:rPr>
              <w:tab/>
            </w:r>
            <w:r>
              <w:rPr>
                <w:noProof/>
                <w:webHidden/>
              </w:rPr>
              <w:fldChar w:fldCharType="begin"/>
            </w:r>
            <w:r>
              <w:rPr>
                <w:noProof/>
                <w:webHidden/>
              </w:rPr>
              <w:instrText xml:space="preserve"> PAGEREF _Toc182685152 \h </w:instrText>
            </w:r>
            <w:r>
              <w:rPr>
                <w:noProof/>
                <w:webHidden/>
              </w:rPr>
            </w:r>
            <w:r>
              <w:rPr>
                <w:noProof/>
                <w:webHidden/>
              </w:rPr>
              <w:fldChar w:fldCharType="separate"/>
            </w:r>
            <w:r>
              <w:rPr>
                <w:noProof/>
                <w:webHidden/>
              </w:rPr>
              <w:t>13</w:t>
            </w:r>
            <w:r>
              <w:rPr>
                <w:noProof/>
                <w:webHidden/>
              </w:rPr>
              <w:fldChar w:fldCharType="end"/>
            </w:r>
          </w:hyperlink>
        </w:p>
        <w:p w14:paraId="54FC3EFC" w14:textId="7F898937" w:rsidR="00BA1E9F" w:rsidRDefault="00BA1E9F">
          <w:pPr>
            <w:pStyle w:val="TOC2"/>
            <w:tabs>
              <w:tab w:val="right" w:leader="dot" w:pos="9350"/>
            </w:tabs>
            <w:rPr>
              <w:rFonts w:eastAsiaTheme="minorEastAsia"/>
              <w:noProof/>
              <w:kern w:val="2"/>
              <w:lang w:val="en-CA" w:eastAsia="en-CA"/>
              <w14:ligatures w14:val="standardContextual"/>
            </w:rPr>
          </w:pPr>
          <w:hyperlink w:anchor="_Toc182685153" w:history="1">
            <w:r w:rsidRPr="006446F2">
              <w:rPr>
                <w:rStyle w:val="Hyperlink"/>
                <w:noProof/>
              </w:rPr>
              <w:t>The current study</w:t>
            </w:r>
            <w:r>
              <w:rPr>
                <w:noProof/>
                <w:webHidden/>
              </w:rPr>
              <w:tab/>
            </w:r>
            <w:r>
              <w:rPr>
                <w:noProof/>
                <w:webHidden/>
              </w:rPr>
              <w:fldChar w:fldCharType="begin"/>
            </w:r>
            <w:r>
              <w:rPr>
                <w:noProof/>
                <w:webHidden/>
              </w:rPr>
              <w:instrText xml:space="preserve"> PAGEREF _Toc182685153 \h </w:instrText>
            </w:r>
            <w:r>
              <w:rPr>
                <w:noProof/>
                <w:webHidden/>
              </w:rPr>
            </w:r>
            <w:r>
              <w:rPr>
                <w:noProof/>
                <w:webHidden/>
              </w:rPr>
              <w:fldChar w:fldCharType="separate"/>
            </w:r>
            <w:r>
              <w:rPr>
                <w:noProof/>
                <w:webHidden/>
              </w:rPr>
              <w:t>15</w:t>
            </w:r>
            <w:r>
              <w:rPr>
                <w:noProof/>
                <w:webHidden/>
              </w:rPr>
              <w:fldChar w:fldCharType="end"/>
            </w:r>
          </w:hyperlink>
        </w:p>
        <w:p w14:paraId="6C093045" w14:textId="410FDE7D" w:rsidR="00BA1E9F" w:rsidRDefault="00BA1E9F">
          <w:pPr>
            <w:pStyle w:val="TOC1"/>
            <w:tabs>
              <w:tab w:val="right" w:leader="dot" w:pos="9350"/>
            </w:tabs>
            <w:rPr>
              <w:rFonts w:eastAsiaTheme="minorEastAsia"/>
              <w:noProof/>
              <w:kern w:val="2"/>
              <w:lang w:val="en-CA" w:eastAsia="en-CA"/>
              <w14:ligatures w14:val="standardContextual"/>
            </w:rPr>
          </w:pPr>
          <w:hyperlink w:anchor="_Toc182685154" w:history="1">
            <w:r w:rsidRPr="006446F2">
              <w:rPr>
                <w:rStyle w:val="Hyperlink"/>
                <w:noProof/>
              </w:rPr>
              <w:t>Methodology</w:t>
            </w:r>
            <w:r>
              <w:rPr>
                <w:noProof/>
                <w:webHidden/>
              </w:rPr>
              <w:tab/>
            </w:r>
            <w:r>
              <w:rPr>
                <w:noProof/>
                <w:webHidden/>
              </w:rPr>
              <w:fldChar w:fldCharType="begin"/>
            </w:r>
            <w:r>
              <w:rPr>
                <w:noProof/>
                <w:webHidden/>
              </w:rPr>
              <w:instrText xml:space="preserve"> PAGEREF _Toc182685154 \h </w:instrText>
            </w:r>
            <w:r>
              <w:rPr>
                <w:noProof/>
                <w:webHidden/>
              </w:rPr>
            </w:r>
            <w:r>
              <w:rPr>
                <w:noProof/>
                <w:webHidden/>
              </w:rPr>
              <w:fldChar w:fldCharType="separate"/>
            </w:r>
            <w:r>
              <w:rPr>
                <w:noProof/>
                <w:webHidden/>
              </w:rPr>
              <w:t>16</w:t>
            </w:r>
            <w:r>
              <w:rPr>
                <w:noProof/>
                <w:webHidden/>
              </w:rPr>
              <w:fldChar w:fldCharType="end"/>
            </w:r>
          </w:hyperlink>
        </w:p>
        <w:p w14:paraId="378DC865" w14:textId="499F7751" w:rsidR="00BA1E9F" w:rsidRDefault="00BA1E9F">
          <w:pPr>
            <w:pStyle w:val="TOC2"/>
            <w:tabs>
              <w:tab w:val="right" w:leader="dot" w:pos="9350"/>
            </w:tabs>
            <w:rPr>
              <w:rFonts w:eastAsiaTheme="minorEastAsia"/>
              <w:noProof/>
              <w:kern w:val="2"/>
              <w:lang w:val="en-CA" w:eastAsia="en-CA"/>
              <w14:ligatures w14:val="standardContextual"/>
            </w:rPr>
          </w:pPr>
          <w:hyperlink w:anchor="_Toc182685155" w:history="1">
            <w:r w:rsidRPr="006446F2">
              <w:rPr>
                <w:rStyle w:val="Hyperlink"/>
                <w:noProof/>
              </w:rPr>
              <w:t>Overview</w:t>
            </w:r>
            <w:r>
              <w:rPr>
                <w:noProof/>
                <w:webHidden/>
              </w:rPr>
              <w:tab/>
            </w:r>
            <w:r>
              <w:rPr>
                <w:noProof/>
                <w:webHidden/>
              </w:rPr>
              <w:fldChar w:fldCharType="begin"/>
            </w:r>
            <w:r>
              <w:rPr>
                <w:noProof/>
                <w:webHidden/>
              </w:rPr>
              <w:instrText xml:space="preserve"> PAGEREF _Toc182685155 \h </w:instrText>
            </w:r>
            <w:r>
              <w:rPr>
                <w:noProof/>
                <w:webHidden/>
              </w:rPr>
            </w:r>
            <w:r>
              <w:rPr>
                <w:noProof/>
                <w:webHidden/>
              </w:rPr>
              <w:fldChar w:fldCharType="separate"/>
            </w:r>
            <w:r>
              <w:rPr>
                <w:noProof/>
                <w:webHidden/>
              </w:rPr>
              <w:t>16</w:t>
            </w:r>
            <w:r>
              <w:rPr>
                <w:noProof/>
                <w:webHidden/>
              </w:rPr>
              <w:fldChar w:fldCharType="end"/>
            </w:r>
          </w:hyperlink>
        </w:p>
        <w:p w14:paraId="554D91F2" w14:textId="1655C32A" w:rsidR="00BA1E9F" w:rsidRDefault="00BA1E9F">
          <w:pPr>
            <w:pStyle w:val="TOC2"/>
            <w:tabs>
              <w:tab w:val="right" w:leader="dot" w:pos="9350"/>
            </w:tabs>
            <w:rPr>
              <w:rFonts w:eastAsiaTheme="minorEastAsia"/>
              <w:noProof/>
              <w:kern w:val="2"/>
              <w:lang w:val="en-CA" w:eastAsia="en-CA"/>
              <w14:ligatures w14:val="standardContextual"/>
            </w:rPr>
          </w:pPr>
          <w:hyperlink w:anchor="_Toc182685156" w:history="1">
            <w:r w:rsidRPr="006446F2">
              <w:rPr>
                <w:rStyle w:val="Hyperlink"/>
                <w:noProof/>
              </w:rPr>
              <w:t>Data Set</w:t>
            </w:r>
            <w:r>
              <w:rPr>
                <w:noProof/>
                <w:webHidden/>
              </w:rPr>
              <w:tab/>
            </w:r>
            <w:r>
              <w:rPr>
                <w:noProof/>
                <w:webHidden/>
              </w:rPr>
              <w:fldChar w:fldCharType="begin"/>
            </w:r>
            <w:r>
              <w:rPr>
                <w:noProof/>
                <w:webHidden/>
              </w:rPr>
              <w:instrText xml:space="preserve"> PAGEREF _Toc182685156 \h </w:instrText>
            </w:r>
            <w:r>
              <w:rPr>
                <w:noProof/>
                <w:webHidden/>
              </w:rPr>
            </w:r>
            <w:r>
              <w:rPr>
                <w:noProof/>
                <w:webHidden/>
              </w:rPr>
              <w:fldChar w:fldCharType="separate"/>
            </w:r>
            <w:r>
              <w:rPr>
                <w:noProof/>
                <w:webHidden/>
              </w:rPr>
              <w:t>16</w:t>
            </w:r>
            <w:r>
              <w:rPr>
                <w:noProof/>
                <w:webHidden/>
              </w:rPr>
              <w:fldChar w:fldCharType="end"/>
            </w:r>
          </w:hyperlink>
        </w:p>
        <w:p w14:paraId="1BE4E727" w14:textId="3B9C40D5" w:rsidR="00BA1E9F" w:rsidRDefault="00BA1E9F">
          <w:pPr>
            <w:pStyle w:val="TOC1"/>
            <w:tabs>
              <w:tab w:val="right" w:leader="dot" w:pos="9350"/>
            </w:tabs>
            <w:rPr>
              <w:rFonts w:eastAsiaTheme="minorEastAsia"/>
              <w:noProof/>
              <w:kern w:val="2"/>
              <w:lang w:val="en-CA" w:eastAsia="en-CA"/>
              <w14:ligatures w14:val="standardContextual"/>
            </w:rPr>
          </w:pPr>
          <w:hyperlink w:anchor="_Toc182685157" w:history="1">
            <w:r w:rsidRPr="006446F2">
              <w:rPr>
                <w:rStyle w:val="Hyperlink"/>
                <w:noProof/>
              </w:rPr>
              <w:t>Figure 1</w:t>
            </w:r>
            <w:r>
              <w:rPr>
                <w:noProof/>
                <w:webHidden/>
              </w:rPr>
              <w:tab/>
            </w:r>
            <w:r>
              <w:rPr>
                <w:noProof/>
                <w:webHidden/>
              </w:rPr>
              <w:fldChar w:fldCharType="begin"/>
            </w:r>
            <w:r>
              <w:rPr>
                <w:noProof/>
                <w:webHidden/>
              </w:rPr>
              <w:instrText xml:space="preserve"> PAGEREF _Toc182685157 \h </w:instrText>
            </w:r>
            <w:r>
              <w:rPr>
                <w:noProof/>
                <w:webHidden/>
              </w:rPr>
            </w:r>
            <w:r>
              <w:rPr>
                <w:noProof/>
                <w:webHidden/>
              </w:rPr>
              <w:fldChar w:fldCharType="separate"/>
            </w:r>
            <w:r>
              <w:rPr>
                <w:noProof/>
                <w:webHidden/>
              </w:rPr>
              <w:t>17</w:t>
            </w:r>
            <w:r>
              <w:rPr>
                <w:noProof/>
                <w:webHidden/>
              </w:rPr>
              <w:fldChar w:fldCharType="end"/>
            </w:r>
          </w:hyperlink>
        </w:p>
        <w:p w14:paraId="37848EC5" w14:textId="4B0AEC77" w:rsidR="00BA1E9F" w:rsidRDefault="00BA1E9F">
          <w:pPr>
            <w:pStyle w:val="TOC2"/>
            <w:tabs>
              <w:tab w:val="right" w:leader="dot" w:pos="9350"/>
            </w:tabs>
            <w:rPr>
              <w:rFonts w:eastAsiaTheme="minorEastAsia"/>
              <w:noProof/>
              <w:kern w:val="2"/>
              <w:lang w:val="en-CA" w:eastAsia="en-CA"/>
              <w14:ligatures w14:val="standardContextual"/>
            </w:rPr>
          </w:pPr>
          <w:hyperlink w:anchor="_Toc182685158" w:history="1">
            <w:r w:rsidRPr="006446F2">
              <w:rPr>
                <w:rStyle w:val="Hyperlink"/>
                <w:noProof/>
              </w:rPr>
              <w:t>Data Security</w:t>
            </w:r>
            <w:r>
              <w:rPr>
                <w:noProof/>
                <w:webHidden/>
              </w:rPr>
              <w:tab/>
            </w:r>
            <w:r>
              <w:rPr>
                <w:noProof/>
                <w:webHidden/>
              </w:rPr>
              <w:fldChar w:fldCharType="begin"/>
            </w:r>
            <w:r>
              <w:rPr>
                <w:noProof/>
                <w:webHidden/>
              </w:rPr>
              <w:instrText xml:space="preserve"> PAGEREF _Toc182685158 \h </w:instrText>
            </w:r>
            <w:r>
              <w:rPr>
                <w:noProof/>
                <w:webHidden/>
              </w:rPr>
            </w:r>
            <w:r>
              <w:rPr>
                <w:noProof/>
                <w:webHidden/>
              </w:rPr>
              <w:fldChar w:fldCharType="separate"/>
            </w:r>
            <w:r>
              <w:rPr>
                <w:noProof/>
                <w:webHidden/>
              </w:rPr>
              <w:t>18</w:t>
            </w:r>
            <w:r>
              <w:rPr>
                <w:noProof/>
                <w:webHidden/>
              </w:rPr>
              <w:fldChar w:fldCharType="end"/>
            </w:r>
          </w:hyperlink>
        </w:p>
        <w:p w14:paraId="7365FFF8" w14:textId="4A42EB98" w:rsidR="00BA1E9F" w:rsidRDefault="00BA1E9F">
          <w:pPr>
            <w:pStyle w:val="TOC2"/>
            <w:tabs>
              <w:tab w:val="right" w:leader="dot" w:pos="9350"/>
            </w:tabs>
            <w:rPr>
              <w:rFonts w:eastAsiaTheme="minorEastAsia"/>
              <w:noProof/>
              <w:kern w:val="2"/>
              <w:lang w:val="en-CA" w:eastAsia="en-CA"/>
              <w14:ligatures w14:val="standardContextual"/>
            </w:rPr>
          </w:pPr>
          <w:hyperlink w:anchor="_Toc182685159" w:history="1">
            <w:r w:rsidRPr="006446F2">
              <w:rPr>
                <w:rStyle w:val="Hyperlink"/>
                <w:noProof/>
              </w:rPr>
              <w:t>Data Preprocessing</w:t>
            </w:r>
            <w:r>
              <w:rPr>
                <w:noProof/>
                <w:webHidden/>
              </w:rPr>
              <w:tab/>
            </w:r>
            <w:r>
              <w:rPr>
                <w:noProof/>
                <w:webHidden/>
              </w:rPr>
              <w:fldChar w:fldCharType="begin"/>
            </w:r>
            <w:r>
              <w:rPr>
                <w:noProof/>
                <w:webHidden/>
              </w:rPr>
              <w:instrText xml:space="preserve"> PAGEREF _Toc182685159 \h </w:instrText>
            </w:r>
            <w:r>
              <w:rPr>
                <w:noProof/>
                <w:webHidden/>
              </w:rPr>
            </w:r>
            <w:r>
              <w:rPr>
                <w:noProof/>
                <w:webHidden/>
              </w:rPr>
              <w:fldChar w:fldCharType="separate"/>
            </w:r>
            <w:r>
              <w:rPr>
                <w:noProof/>
                <w:webHidden/>
              </w:rPr>
              <w:t>19</w:t>
            </w:r>
            <w:r>
              <w:rPr>
                <w:noProof/>
                <w:webHidden/>
              </w:rPr>
              <w:fldChar w:fldCharType="end"/>
            </w:r>
          </w:hyperlink>
        </w:p>
        <w:p w14:paraId="2B19B638" w14:textId="49EDE003" w:rsidR="00BA1E9F" w:rsidRDefault="00BA1E9F">
          <w:pPr>
            <w:pStyle w:val="TOC2"/>
            <w:tabs>
              <w:tab w:val="right" w:leader="dot" w:pos="9350"/>
            </w:tabs>
            <w:rPr>
              <w:rFonts w:eastAsiaTheme="minorEastAsia"/>
              <w:noProof/>
              <w:kern w:val="2"/>
              <w:lang w:val="en-CA" w:eastAsia="en-CA"/>
              <w14:ligatures w14:val="standardContextual"/>
            </w:rPr>
          </w:pPr>
          <w:hyperlink w:anchor="_Toc182685160" w:history="1">
            <w:r w:rsidRPr="006446F2">
              <w:rPr>
                <w:rStyle w:val="Hyperlink"/>
                <w:noProof/>
              </w:rPr>
              <w:t>Data Splitting and Cross-Validation</w:t>
            </w:r>
            <w:r>
              <w:rPr>
                <w:noProof/>
                <w:webHidden/>
              </w:rPr>
              <w:tab/>
            </w:r>
            <w:r>
              <w:rPr>
                <w:noProof/>
                <w:webHidden/>
              </w:rPr>
              <w:fldChar w:fldCharType="begin"/>
            </w:r>
            <w:r>
              <w:rPr>
                <w:noProof/>
                <w:webHidden/>
              </w:rPr>
              <w:instrText xml:space="preserve"> PAGEREF _Toc182685160 \h </w:instrText>
            </w:r>
            <w:r>
              <w:rPr>
                <w:noProof/>
                <w:webHidden/>
              </w:rPr>
            </w:r>
            <w:r>
              <w:rPr>
                <w:noProof/>
                <w:webHidden/>
              </w:rPr>
              <w:fldChar w:fldCharType="separate"/>
            </w:r>
            <w:r>
              <w:rPr>
                <w:noProof/>
                <w:webHidden/>
              </w:rPr>
              <w:t>19</w:t>
            </w:r>
            <w:r>
              <w:rPr>
                <w:noProof/>
                <w:webHidden/>
              </w:rPr>
              <w:fldChar w:fldCharType="end"/>
            </w:r>
          </w:hyperlink>
        </w:p>
        <w:p w14:paraId="14705631" w14:textId="6347F27C" w:rsidR="00BA1E9F" w:rsidRDefault="00BA1E9F">
          <w:pPr>
            <w:pStyle w:val="TOC3"/>
            <w:tabs>
              <w:tab w:val="right" w:leader="dot" w:pos="9350"/>
            </w:tabs>
            <w:rPr>
              <w:rFonts w:eastAsiaTheme="minorEastAsia"/>
              <w:noProof/>
              <w:kern w:val="2"/>
              <w:lang w:val="en-CA" w:eastAsia="en-CA"/>
              <w14:ligatures w14:val="standardContextual"/>
            </w:rPr>
          </w:pPr>
          <w:hyperlink w:anchor="_Toc182685161" w:history="1">
            <w:r w:rsidRPr="006446F2">
              <w:rPr>
                <w:rStyle w:val="Hyperlink"/>
                <w:noProof/>
              </w:rPr>
              <w:t>Cross-Validation</w:t>
            </w:r>
            <w:r>
              <w:rPr>
                <w:noProof/>
                <w:webHidden/>
              </w:rPr>
              <w:tab/>
            </w:r>
            <w:r>
              <w:rPr>
                <w:noProof/>
                <w:webHidden/>
              </w:rPr>
              <w:fldChar w:fldCharType="begin"/>
            </w:r>
            <w:r>
              <w:rPr>
                <w:noProof/>
                <w:webHidden/>
              </w:rPr>
              <w:instrText xml:space="preserve"> PAGEREF _Toc182685161 \h </w:instrText>
            </w:r>
            <w:r>
              <w:rPr>
                <w:noProof/>
                <w:webHidden/>
              </w:rPr>
            </w:r>
            <w:r>
              <w:rPr>
                <w:noProof/>
                <w:webHidden/>
              </w:rPr>
              <w:fldChar w:fldCharType="separate"/>
            </w:r>
            <w:r>
              <w:rPr>
                <w:noProof/>
                <w:webHidden/>
              </w:rPr>
              <w:t>20</w:t>
            </w:r>
            <w:r>
              <w:rPr>
                <w:noProof/>
                <w:webHidden/>
              </w:rPr>
              <w:fldChar w:fldCharType="end"/>
            </w:r>
          </w:hyperlink>
        </w:p>
        <w:p w14:paraId="34A75318" w14:textId="2334ECD4" w:rsidR="00BA1E9F" w:rsidRDefault="00BA1E9F">
          <w:pPr>
            <w:pStyle w:val="TOC2"/>
            <w:tabs>
              <w:tab w:val="right" w:leader="dot" w:pos="9350"/>
            </w:tabs>
            <w:rPr>
              <w:rFonts w:eastAsiaTheme="minorEastAsia"/>
              <w:noProof/>
              <w:kern w:val="2"/>
              <w:lang w:val="en-CA" w:eastAsia="en-CA"/>
              <w14:ligatures w14:val="standardContextual"/>
            </w:rPr>
          </w:pPr>
          <w:hyperlink w:anchor="_Toc182685162" w:history="1">
            <w:r w:rsidRPr="006446F2">
              <w:rPr>
                <w:rStyle w:val="Hyperlink"/>
                <w:noProof/>
              </w:rPr>
              <w:t>Feature Generation (Independent Variables)</w:t>
            </w:r>
            <w:r>
              <w:rPr>
                <w:noProof/>
                <w:webHidden/>
              </w:rPr>
              <w:tab/>
            </w:r>
            <w:r>
              <w:rPr>
                <w:noProof/>
                <w:webHidden/>
              </w:rPr>
              <w:fldChar w:fldCharType="begin"/>
            </w:r>
            <w:r>
              <w:rPr>
                <w:noProof/>
                <w:webHidden/>
              </w:rPr>
              <w:instrText xml:space="preserve"> PAGEREF _Toc182685162 \h </w:instrText>
            </w:r>
            <w:r>
              <w:rPr>
                <w:noProof/>
                <w:webHidden/>
              </w:rPr>
            </w:r>
            <w:r>
              <w:rPr>
                <w:noProof/>
                <w:webHidden/>
              </w:rPr>
              <w:fldChar w:fldCharType="separate"/>
            </w:r>
            <w:r>
              <w:rPr>
                <w:noProof/>
                <w:webHidden/>
              </w:rPr>
              <w:t>21</w:t>
            </w:r>
            <w:r>
              <w:rPr>
                <w:noProof/>
                <w:webHidden/>
              </w:rPr>
              <w:fldChar w:fldCharType="end"/>
            </w:r>
          </w:hyperlink>
        </w:p>
        <w:p w14:paraId="122B8987" w14:textId="142D8648" w:rsidR="00BA1E9F" w:rsidRDefault="00BA1E9F">
          <w:pPr>
            <w:pStyle w:val="TOC1"/>
            <w:tabs>
              <w:tab w:val="right" w:leader="dot" w:pos="9350"/>
            </w:tabs>
            <w:rPr>
              <w:rFonts w:eastAsiaTheme="minorEastAsia"/>
              <w:noProof/>
              <w:kern w:val="2"/>
              <w:lang w:val="en-CA" w:eastAsia="en-CA"/>
              <w14:ligatures w14:val="standardContextual"/>
            </w:rPr>
          </w:pPr>
          <w:hyperlink w:anchor="_Toc182685163" w:history="1">
            <w:r w:rsidRPr="006446F2">
              <w:rPr>
                <w:rStyle w:val="Hyperlink"/>
                <w:noProof/>
              </w:rPr>
              <w:t>Table 1</w:t>
            </w:r>
            <w:r>
              <w:rPr>
                <w:noProof/>
                <w:webHidden/>
              </w:rPr>
              <w:tab/>
            </w:r>
            <w:r>
              <w:rPr>
                <w:noProof/>
                <w:webHidden/>
              </w:rPr>
              <w:fldChar w:fldCharType="begin"/>
            </w:r>
            <w:r>
              <w:rPr>
                <w:noProof/>
                <w:webHidden/>
              </w:rPr>
              <w:instrText xml:space="preserve"> PAGEREF _Toc182685163 \h </w:instrText>
            </w:r>
            <w:r>
              <w:rPr>
                <w:noProof/>
                <w:webHidden/>
              </w:rPr>
            </w:r>
            <w:r>
              <w:rPr>
                <w:noProof/>
                <w:webHidden/>
              </w:rPr>
              <w:fldChar w:fldCharType="separate"/>
            </w:r>
            <w:r>
              <w:rPr>
                <w:noProof/>
                <w:webHidden/>
              </w:rPr>
              <w:t>23</w:t>
            </w:r>
            <w:r>
              <w:rPr>
                <w:noProof/>
                <w:webHidden/>
              </w:rPr>
              <w:fldChar w:fldCharType="end"/>
            </w:r>
          </w:hyperlink>
        </w:p>
        <w:p w14:paraId="2B47B04C" w14:textId="464C325E" w:rsidR="00BA1E9F" w:rsidRDefault="00BA1E9F">
          <w:pPr>
            <w:pStyle w:val="TOC2"/>
            <w:tabs>
              <w:tab w:val="right" w:leader="dot" w:pos="9350"/>
            </w:tabs>
            <w:rPr>
              <w:rFonts w:eastAsiaTheme="minorEastAsia"/>
              <w:noProof/>
              <w:kern w:val="2"/>
              <w:lang w:val="en-CA" w:eastAsia="en-CA"/>
              <w14:ligatures w14:val="standardContextual"/>
            </w:rPr>
          </w:pPr>
          <w:hyperlink w:anchor="_Toc182685164" w:history="1">
            <w:r w:rsidRPr="006446F2">
              <w:rPr>
                <w:rStyle w:val="Hyperlink"/>
                <w:noProof/>
              </w:rPr>
              <w:t>Target Generation (Dependent Variable)</w:t>
            </w:r>
            <w:r>
              <w:rPr>
                <w:noProof/>
                <w:webHidden/>
              </w:rPr>
              <w:tab/>
            </w:r>
            <w:r>
              <w:rPr>
                <w:noProof/>
                <w:webHidden/>
              </w:rPr>
              <w:fldChar w:fldCharType="begin"/>
            </w:r>
            <w:r>
              <w:rPr>
                <w:noProof/>
                <w:webHidden/>
              </w:rPr>
              <w:instrText xml:space="preserve"> PAGEREF _Toc182685164 \h </w:instrText>
            </w:r>
            <w:r>
              <w:rPr>
                <w:noProof/>
                <w:webHidden/>
              </w:rPr>
            </w:r>
            <w:r>
              <w:rPr>
                <w:noProof/>
                <w:webHidden/>
              </w:rPr>
              <w:fldChar w:fldCharType="separate"/>
            </w:r>
            <w:r>
              <w:rPr>
                <w:noProof/>
                <w:webHidden/>
              </w:rPr>
              <w:t>24</w:t>
            </w:r>
            <w:r>
              <w:rPr>
                <w:noProof/>
                <w:webHidden/>
              </w:rPr>
              <w:fldChar w:fldCharType="end"/>
            </w:r>
          </w:hyperlink>
        </w:p>
        <w:p w14:paraId="78432C8C" w14:textId="74F98F1B" w:rsidR="00BA1E9F" w:rsidRDefault="00BA1E9F">
          <w:pPr>
            <w:pStyle w:val="TOC2"/>
            <w:tabs>
              <w:tab w:val="right" w:leader="dot" w:pos="9350"/>
            </w:tabs>
            <w:rPr>
              <w:rFonts w:eastAsiaTheme="minorEastAsia"/>
              <w:noProof/>
              <w:kern w:val="2"/>
              <w:lang w:val="en-CA" w:eastAsia="en-CA"/>
              <w14:ligatures w14:val="standardContextual"/>
            </w:rPr>
          </w:pPr>
          <w:hyperlink w:anchor="_Toc182685165" w:history="1">
            <w:r w:rsidRPr="006446F2">
              <w:rPr>
                <w:rStyle w:val="Hyperlink"/>
                <w:noProof/>
              </w:rPr>
              <w:t>Model Selection</w:t>
            </w:r>
            <w:r>
              <w:rPr>
                <w:noProof/>
                <w:webHidden/>
              </w:rPr>
              <w:tab/>
            </w:r>
            <w:r>
              <w:rPr>
                <w:noProof/>
                <w:webHidden/>
              </w:rPr>
              <w:fldChar w:fldCharType="begin"/>
            </w:r>
            <w:r>
              <w:rPr>
                <w:noProof/>
                <w:webHidden/>
              </w:rPr>
              <w:instrText xml:space="preserve"> PAGEREF _Toc182685165 \h </w:instrText>
            </w:r>
            <w:r>
              <w:rPr>
                <w:noProof/>
                <w:webHidden/>
              </w:rPr>
            </w:r>
            <w:r>
              <w:rPr>
                <w:noProof/>
                <w:webHidden/>
              </w:rPr>
              <w:fldChar w:fldCharType="separate"/>
            </w:r>
            <w:r>
              <w:rPr>
                <w:noProof/>
                <w:webHidden/>
              </w:rPr>
              <w:t>25</w:t>
            </w:r>
            <w:r>
              <w:rPr>
                <w:noProof/>
                <w:webHidden/>
              </w:rPr>
              <w:fldChar w:fldCharType="end"/>
            </w:r>
          </w:hyperlink>
        </w:p>
        <w:p w14:paraId="4410E800" w14:textId="5726DEC2" w:rsidR="00BA1E9F" w:rsidRDefault="00BA1E9F">
          <w:pPr>
            <w:pStyle w:val="TOC2"/>
            <w:tabs>
              <w:tab w:val="right" w:leader="dot" w:pos="9350"/>
            </w:tabs>
            <w:rPr>
              <w:rFonts w:eastAsiaTheme="minorEastAsia"/>
              <w:noProof/>
              <w:kern w:val="2"/>
              <w:lang w:val="en-CA" w:eastAsia="en-CA"/>
              <w14:ligatures w14:val="standardContextual"/>
            </w:rPr>
          </w:pPr>
          <w:hyperlink w:anchor="_Toc182685166" w:history="1">
            <w:r w:rsidRPr="006446F2">
              <w:rPr>
                <w:rStyle w:val="Hyperlink"/>
                <w:noProof/>
              </w:rPr>
              <w:t>Validation and Testing</w:t>
            </w:r>
            <w:r>
              <w:rPr>
                <w:noProof/>
                <w:webHidden/>
              </w:rPr>
              <w:tab/>
            </w:r>
            <w:r>
              <w:rPr>
                <w:noProof/>
                <w:webHidden/>
              </w:rPr>
              <w:fldChar w:fldCharType="begin"/>
            </w:r>
            <w:r>
              <w:rPr>
                <w:noProof/>
                <w:webHidden/>
              </w:rPr>
              <w:instrText xml:space="preserve"> PAGEREF _Toc182685166 \h </w:instrText>
            </w:r>
            <w:r>
              <w:rPr>
                <w:noProof/>
                <w:webHidden/>
              </w:rPr>
            </w:r>
            <w:r>
              <w:rPr>
                <w:noProof/>
                <w:webHidden/>
              </w:rPr>
              <w:fldChar w:fldCharType="separate"/>
            </w:r>
            <w:r>
              <w:rPr>
                <w:noProof/>
                <w:webHidden/>
              </w:rPr>
              <w:t>27</w:t>
            </w:r>
            <w:r>
              <w:rPr>
                <w:noProof/>
                <w:webHidden/>
              </w:rPr>
              <w:fldChar w:fldCharType="end"/>
            </w:r>
          </w:hyperlink>
        </w:p>
        <w:p w14:paraId="57A12CA1" w14:textId="36839F75" w:rsidR="00BA1E9F" w:rsidRDefault="00BA1E9F">
          <w:pPr>
            <w:pStyle w:val="TOC2"/>
            <w:tabs>
              <w:tab w:val="right" w:leader="dot" w:pos="9350"/>
            </w:tabs>
            <w:rPr>
              <w:rFonts w:eastAsiaTheme="minorEastAsia"/>
              <w:noProof/>
              <w:kern w:val="2"/>
              <w:lang w:val="en-CA" w:eastAsia="en-CA"/>
              <w14:ligatures w14:val="standardContextual"/>
            </w:rPr>
          </w:pPr>
          <w:hyperlink w:anchor="_Toc182685167" w:history="1">
            <w:r w:rsidRPr="006446F2">
              <w:rPr>
                <w:rStyle w:val="Hyperlink"/>
                <w:noProof/>
              </w:rPr>
              <w:t>Software and Tools</w:t>
            </w:r>
            <w:r>
              <w:rPr>
                <w:noProof/>
                <w:webHidden/>
              </w:rPr>
              <w:tab/>
            </w:r>
            <w:r>
              <w:rPr>
                <w:noProof/>
                <w:webHidden/>
              </w:rPr>
              <w:fldChar w:fldCharType="begin"/>
            </w:r>
            <w:r>
              <w:rPr>
                <w:noProof/>
                <w:webHidden/>
              </w:rPr>
              <w:instrText xml:space="preserve"> PAGEREF _Toc182685167 \h </w:instrText>
            </w:r>
            <w:r>
              <w:rPr>
                <w:noProof/>
                <w:webHidden/>
              </w:rPr>
            </w:r>
            <w:r>
              <w:rPr>
                <w:noProof/>
                <w:webHidden/>
              </w:rPr>
              <w:fldChar w:fldCharType="separate"/>
            </w:r>
            <w:r>
              <w:rPr>
                <w:noProof/>
                <w:webHidden/>
              </w:rPr>
              <w:t>28</w:t>
            </w:r>
            <w:r>
              <w:rPr>
                <w:noProof/>
                <w:webHidden/>
              </w:rPr>
              <w:fldChar w:fldCharType="end"/>
            </w:r>
          </w:hyperlink>
        </w:p>
        <w:p w14:paraId="5D39F427" w14:textId="5A6AF7CA" w:rsidR="00BA1E9F" w:rsidRDefault="00BA1E9F">
          <w:pPr>
            <w:pStyle w:val="TOC1"/>
            <w:tabs>
              <w:tab w:val="right" w:leader="dot" w:pos="9350"/>
            </w:tabs>
            <w:rPr>
              <w:rFonts w:eastAsiaTheme="minorEastAsia"/>
              <w:noProof/>
              <w:kern w:val="2"/>
              <w:lang w:val="en-CA" w:eastAsia="en-CA"/>
              <w14:ligatures w14:val="standardContextual"/>
            </w:rPr>
          </w:pPr>
          <w:hyperlink w:anchor="_Toc182685168" w:history="1">
            <w:r w:rsidRPr="006446F2">
              <w:rPr>
                <w:rStyle w:val="Hyperlink"/>
                <w:noProof/>
              </w:rPr>
              <w:t>Limitations and Challenges</w:t>
            </w:r>
            <w:r>
              <w:rPr>
                <w:noProof/>
                <w:webHidden/>
              </w:rPr>
              <w:tab/>
            </w:r>
            <w:r>
              <w:rPr>
                <w:noProof/>
                <w:webHidden/>
              </w:rPr>
              <w:fldChar w:fldCharType="begin"/>
            </w:r>
            <w:r>
              <w:rPr>
                <w:noProof/>
                <w:webHidden/>
              </w:rPr>
              <w:instrText xml:space="preserve"> PAGEREF _Toc182685168 \h </w:instrText>
            </w:r>
            <w:r>
              <w:rPr>
                <w:noProof/>
                <w:webHidden/>
              </w:rPr>
            </w:r>
            <w:r>
              <w:rPr>
                <w:noProof/>
                <w:webHidden/>
              </w:rPr>
              <w:fldChar w:fldCharType="separate"/>
            </w:r>
            <w:r>
              <w:rPr>
                <w:noProof/>
                <w:webHidden/>
              </w:rPr>
              <w:t>28</w:t>
            </w:r>
            <w:r>
              <w:rPr>
                <w:noProof/>
                <w:webHidden/>
              </w:rPr>
              <w:fldChar w:fldCharType="end"/>
            </w:r>
          </w:hyperlink>
        </w:p>
        <w:p w14:paraId="135869F1" w14:textId="298F8EAF" w:rsidR="00BA1E9F" w:rsidRDefault="00BA1E9F">
          <w:pPr>
            <w:pStyle w:val="TOC1"/>
            <w:tabs>
              <w:tab w:val="right" w:leader="dot" w:pos="9350"/>
            </w:tabs>
            <w:rPr>
              <w:rFonts w:eastAsiaTheme="minorEastAsia"/>
              <w:noProof/>
              <w:kern w:val="2"/>
              <w:lang w:val="en-CA" w:eastAsia="en-CA"/>
              <w14:ligatures w14:val="standardContextual"/>
            </w:rPr>
          </w:pPr>
          <w:hyperlink w:anchor="_Toc182685169" w:history="1">
            <w:r w:rsidRPr="006446F2">
              <w:rPr>
                <w:rStyle w:val="Hyperlink"/>
                <w:noProof/>
              </w:rPr>
              <w:t>Conclusion</w:t>
            </w:r>
            <w:r>
              <w:rPr>
                <w:noProof/>
                <w:webHidden/>
              </w:rPr>
              <w:tab/>
            </w:r>
            <w:r>
              <w:rPr>
                <w:noProof/>
                <w:webHidden/>
              </w:rPr>
              <w:fldChar w:fldCharType="begin"/>
            </w:r>
            <w:r>
              <w:rPr>
                <w:noProof/>
                <w:webHidden/>
              </w:rPr>
              <w:instrText xml:space="preserve"> PAGEREF _Toc182685169 \h </w:instrText>
            </w:r>
            <w:r>
              <w:rPr>
                <w:noProof/>
                <w:webHidden/>
              </w:rPr>
            </w:r>
            <w:r>
              <w:rPr>
                <w:noProof/>
                <w:webHidden/>
              </w:rPr>
              <w:fldChar w:fldCharType="separate"/>
            </w:r>
            <w:r>
              <w:rPr>
                <w:noProof/>
                <w:webHidden/>
              </w:rPr>
              <w:t>30</w:t>
            </w:r>
            <w:r>
              <w:rPr>
                <w:noProof/>
                <w:webHidden/>
              </w:rPr>
              <w:fldChar w:fldCharType="end"/>
            </w:r>
          </w:hyperlink>
        </w:p>
        <w:p w14:paraId="41E4F9FF" w14:textId="60911448" w:rsidR="00BA1E9F" w:rsidRDefault="00BA1E9F">
          <w:pPr>
            <w:pStyle w:val="TOC1"/>
            <w:tabs>
              <w:tab w:val="right" w:leader="dot" w:pos="9350"/>
            </w:tabs>
            <w:rPr>
              <w:rFonts w:eastAsiaTheme="minorEastAsia"/>
              <w:noProof/>
              <w:kern w:val="2"/>
              <w:lang w:val="en-CA" w:eastAsia="en-CA"/>
              <w14:ligatures w14:val="standardContextual"/>
            </w:rPr>
          </w:pPr>
          <w:hyperlink w:anchor="_Toc182685170" w:history="1">
            <w:r w:rsidRPr="006446F2">
              <w:rPr>
                <w:rStyle w:val="Hyperlink"/>
                <w:noProof/>
              </w:rPr>
              <w:t>References</w:t>
            </w:r>
            <w:r>
              <w:rPr>
                <w:noProof/>
                <w:webHidden/>
              </w:rPr>
              <w:tab/>
            </w:r>
            <w:r>
              <w:rPr>
                <w:noProof/>
                <w:webHidden/>
              </w:rPr>
              <w:fldChar w:fldCharType="begin"/>
            </w:r>
            <w:r>
              <w:rPr>
                <w:noProof/>
                <w:webHidden/>
              </w:rPr>
              <w:instrText xml:space="preserve"> PAGEREF _Toc182685170 \h </w:instrText>
            </w:r>
            <w:r>
              <w:rPr>
                <w:noProof/>
                <w:webHidden/>
              </w:rPr>
            </w:r>
            <w:r>
              <w:rPr>
                <w:noProof/>
                <w:webHidden/>
              </w:rPr>
              <w:fldChar w:fldCharType="separate"/>
            </w:r>
            <w:r>
              <w:rPr>
                <w:noProof/>
                <w:webHidden/>
              </w:rPr>
              <w:t>31</w:t>
            </w:r>
            <w:r>
              <w:rPr>
                <w:noProof/>
                <w:webHidden/>
              </w:rPr>
              <w:fldChar w:fldCharType="end"/>
            </w:r>
          </w:hyperlink>
        </w:p>
        <w:p w14:paraId="52BC94D2" w14:textId="597ECB82" w:rsidR="00983C91" w:rsidRPr="00983C91" w:rsidRDefault="00BA1E9F" w:rsidP="00983C91">
          <w:pPr>
            <w:pStyle w:val="TOC1"/>
            <w:tabs>
              <w:tab w:val="right" w:leader="dot" w:pos="9350"/>
            </w:tabs>
            <w:rPr>
              <w:noProof/>
              <w:color w:val="4472C4" w:themeColor="accent1"/>
            </w:rPr>
          </w:pPr>
          <w:hyperlink w:anchor="_Toc182685171" w:history="1">
            <w:r w:rsidRPr="006446F2">
              <w:rPr>
                <w:rStyle w:val="Hyperlink"/>
                <w:noProof/>
              </w:rPr>
              <w:t>Appendix</w:t>
            </w:r>
            <w:r>
              <w:rPr>
                <w:noProof/>
                <w:webHidden/>
              </w:rPr>
              <w:tab/>
            </w:r>
            <w:r>
              <w:rPr>
                <w:noProof/>
                <w:webHidden/>
              </w:rPr>
              <w:fldChar w:fldCharType="begin"/>
            </w:r>
            <w:r>
              <w:rPr>
                <w:noProof/>
                <w:webHidden/>
              </w:rPr>
              <w:instrText xml:space="preserve"> PAGEREF _Toc182685171 \h </w:instrText>
            </w:r>
            <w:r>
              <w:rPr>
                <w:noProof/>
                <w:webHidden/>
              </w:rPr>
            </w:r>
            <w:r>
              <w:rPr>
                <w:noProof/>
                <w:webHidden/>
              </w:rPr>
              <w:fldChar w:fldCharType="separate"/>
            </w:r>
            <w:r>
              <w:rPr>
                <w:noProof/>
                <w:webHidden/>
              </w:rPr>
              <w:t>37</w:t>
            </w:r>
            <w:r>
              <w:rPr>
                <w:noProof/>
                <w:webHidden/>
              </w:rPr>
              <w:fldChar w:fldCharType="end"/>
            </w:r>
          </w:hyperlink>
        </w:p>
        <w:p w14:paraId="2161CEA2" w14:textId="2309CF94" w:rsidR="001061B3" w:rsidRDefault="001061B3">
          <w:r>
            <w:rPr>
              <w:b/>
              <w:bCs/>
              <w:noProof/>
            </w:rPr>
            <w:fldChar w:fldCharType="end"/>
          </w:r>
        </w:p>
      </w:sdtContent>
    </w:sdt>
    <w:p w14:paraId="11CA6CAB" w14:textId="6FC10002" w:rsidR="00016C48" w:rsidRDefault="00983C91">
      <w:r>
        <w:t>LIST OF TABLES AND FIGURES TO COME</w:t>
      </w:r>
    </w:p>
    <w:p w14:paraId="22F8C23E" w14:textId="77777777" w:rsidR="00983C91" w:rsidRDefault="00983C91"/>
    <w:p w14:paraId="267A3185" w14:textId="77777777" w:rsidR="00983C91" w:rsidRDefault="00983C91"/>
    <w:p w14:paraId="238EED4A" w14:textId="77777777" w:rsidR="00983C91" w:rsidRDefault="00983C91"/>
    <w:p w14:paraId="00238D39" w14:textId="77777777" w:rsidR="00983C91" w:rsidRDefault="00983C91"/>
    <w:p w14:paraId="2505776D" w14:textId="77777777" w:rsidR="00983C91" w:rsidRDefault="00983C91"/>
    <w:p w14:paraId="4CBEBFC6" w14:textId="38494FA4" w:rsidR="00983C91" w:rsidRDefault="00983C91">
      <w:pPr>
        <w:spacing w:after="200" w:line="240" w:lineRule="auto"/>
      </w:pPr>
      <w:r>
        <w:br w:type="page"/>
      </w:r>
    </w:p>
    <w:p w14:paraId="695D7932" w14:textId="44107EF0" w:rsidR="000F3F76" w:rsidRDefault="000F3F76" w:rsidP="000F3F76">
      <w:pPr>
        <w:pStyle w:val="Heading1"/>
      </w:pPr>
      <w:r>
        <w:lastRenderedPageBreak/>
        <w:t>Chapter 1</w:t>
      </w:r>
    </w:p>
    <w:p w14:paraId="6F81164D" w14:textId="4D84592A" w:rsidR="00983C91" w:rsidRPr="000F3F76" w:rsidRDefault="000F3F76" w:rsidP="000F3F76">
      <w:pPr>
        <w:pStyle w:val="APAEnumerated"/>
        <w:rPr>
          <w:sz w:val="28"/>
          <w:szCs w:val="28"/>
        </w:rPr>
      </w:pPr>
      <w:r w:rsidRPr="000F3F76">
        <w:rPr>
          <w:sz w:val="28"/>
          <w:szCs w:val="28"/>
        </w:rPr>
        <w:t>Introduction</w:t>
      </w:r>
    </w:p>
    <w:p w14:paraId="2796808A" w14:textId="1D2139F8" w:rsidR="00016C48" w:rsidRDefault="00000000" w:rsidP="000F3F76">
      <w:pPr>
        <w:pStyle w:val="BodyText"/>
      </w:pPr>
      <w:bookmarkStart w:id="16" w:name="firstheader"/>
      <w:bookmarkEnd w:id="8"/>
      <w:r>
        <w:t xml:space="preserve">Amidst growing demand for child and youth mental health services, human resource challenges </w:t>
      </w:r>
      <w:commentRangeStart w:id="17"/>
      <w:r>
        <w:t>have been identified as a significant barrier to timely, high-quality care (</w:t>
      </w:r>
      <w:hyperlink w:anchor="ref-childrensmentalhealthontario2022">
        <w:r>
          <w:rPr>
            <w:rStyle w:val="Hyperlink"/>
          </w:rPr>
          <w:t>CMHO, 2022</w:t>
        </w:r>
      </w:hyperlink>
      <w:r>
        <w:t xml:space="preserve">; </w:t>
      </w:r>
      <w:hyperlink w:anchor="ref-worldme2022">
        <w:r>
          <w:rPr>
            <w:rStyle w:val="Hyperlink"/>
          </w:rPr>
          <w:t>WHO, 2022</w:t>
        </w:r>
      </w:hyperlink>
      <w:r>
        <w:t xml:space="preserve">). In 2020, a survey of Ontario community child and youth mental health (CYMH) centres revealed that 83% of agencies reported staff vacancies, 59% of them direct service, front-line positions (i.e., social workers, psychologists, and psychotherapists). </w:t>
      </w:r>
      <w:commentRangeEnd w:id="17"/>
      <w:r w:rsidR="004819A6">
        <w:rPr>
          <w:rStyle w:val="CommentReference"/>
        </w:rPr>
        <w:commentReference w:id="17"/>
      </w:r>
      <w:r>
        <w:t>This is a concern, as without an adequate and qualified workforce, children, youth and their families experience longer wait times, causing gaps in service that ultimately impact outcomes (</w:t>
      </w:r>
      <w:hyperlink w:anchor="ref-childrensmentalhealthontario2020">
        <w:r>
          <w:rPr>
            <w:rStyle w:val="Hyperlink"/>
          </w:rPr>
          <w:t>CMHO, 2020</w:t>
        </w:r>
      </w:hyperlink>
      <w:r>
        <w:t xml:space="preserve">; </w:t>
      </w:r>
      <w:hyperlink w:anchor="ref-comeau2019">
        <w:r>
          <w:rPr>
            <w:rStyle w:val="Hyperlink"/>
          </w:rPr>
          <w:t>Comeau et al., 2019</w:t>
        </w:r>
      </w:hyperlink>
      <w:r>
        <w:t>). Illustratively, the same CMHO survey reported that 28,000 children and youth in Ontario were waiting up to 2.5 years for mental health services, some even “aging out” of the system before they were off the wait list (</w:t>
      </w:r>
      <w:hyperlink w:anchor="ref-childrensmentalhealthontario2020">
        <w:r>
          <w:rPr>
            <w:rStyle w:val="Hyperlink"/>
          </w:rPr>
          <w:t>CMHO, 2020</w:t>
        </w:r>
      </w:hyperlink>
      <w:r>
        <w:t xml:space="preserve">; </w:t>
      </w:r>
      <w:hyperlink w:anchor="ref-cymhlac2019">
        <w:r>
          <w:rPr>
            <w:rStyle w:val="Hyperlink"/>
          </w:rPr>
          <w:t>CYMHLAC, 2019</w:t>
        </w:r>
      </w:hyperlink>
      <w:r>
        <w:t>).</w:t>
      </w:r>
    </w:p>
    <w:p w14:paraId="53CDEC06" w14:textId="77777777" w:rsidR="00016C48" w:rsidRDefault="00000000">
      <w:pPr>
        <w:pStyle w:val="BodyText"/>
      </w:pPr>
      <w:r>
        <w:t>With over 70% of mental health and addiction problems starting before age seventeen, any delay in access to service is a problem (</w:t>
      </w:r>
      <w:hyperlink w:anchor="ref-cmho2019">
        <w:r>
          <w:rPr>
            <w:rStyle w:val="Hyperlink"/>
          </w:rPr>
          <w:t>CMHO, 2019</w:t>
        </w:r>
      </w:hyperlink>
      <w:r>
        <w:t xml:space="preserve">, </w:t>
      </w:r>
      <w:hyperlink w:anchor="ref-childrensmentalhealthontario2020">
        <w:r>
          <w:rPr>
            <w:rStyle w:val="Hyperlink"/>
          </w:rPr>
          <w:t>2020</w:t>
        </w:r>
      </w:hyperlink>
      <w:r>
        <w:t xml:space="preserve">; </w:t>
      </w:r>
      <w:hyperlink w:anchor="ref-worldme2022">
        <w:r>
          <w:rPr>
            <w:rStyle w:val="Hyperlink"/>
          </w:rPr>
          <w:t>WHO, 2022</w:t>
        </w:r>
      </w:hyperlink>
      <w:r>
        <w:t xml:space="preserve">). </w:t>
      </w:r>
      <w:commentRangeStart w:id="18"/>
      <w:r>
        <w:t>Not only are critical opportunities for early intervention missed, but individual and family stress related to mental health challenges are compounded, increasing the burden to a public health care system, where in Ontario, hospitalization of youth with mental health and addiction issues has increased over the last 30 years by an estimated 90% (</w:t>
      </w:r>
      <w:hyperlink w:anchor="ref-childrensmentalhealthontario2020">
        <w:r>
          <w:rPr>
            <w:rStyle w:val="Hyperlink"/>
          </w:rPr>
          <w:t>CMHO, 2020</w:t>
        </w:r>
      </w:hyperlink>
      <w:r>
        <w:t xml:space="preserve">; </w:t>
      </w:r>
      <w:hyperlink w:anchor="ref-cymhlac2019">
        <w:r>
          <w:rPr>
            <w:rStyle w:val="Hyperlink"/>
          </w:rPr>
          <w:t>CYMHLAC, 2019</w:t>
        </w:r>
      </w:hyperlink>
      <w:r>
        <w:t xml:space="preserve">). </w:t>
      </w:r>
      <w:commentRangeEnd w:id="18"/>
      <w:r w:rsidR="004819A6">
        <w:rPr>
          <w:rStyle w:val="CommentReference"/>
        </w:rPr>
        <w:commentReference w:id="18"/>
      </w:r>
      <w:r>
        <w:t>At the same time, when demand outpaces staffing, existing providers often end up managing higher client volumes containing more complex cases, which can perpetuate a cycle of provider burnout, absenteeism and high turnover (</w:t>
      </w:r>
      <w:hyperlink w:anchor="ref-comeau2019">
        <w:r>
          <w:rPr>
            <w:rStyle w:val="Hyperlink"/>
          </w:rPr>
          <w:t>Comeau et al., 2019</w:t>
        </w:r>
      </w:hyperlink>
      <w:r>
        <w:t xml:space="preserve">; </w:t>
      </w:r>
      <w:hyperlink w:anchor="ref-king2009">
        <w:r>
          <w:rPr>
            <w:rStyle w:val="Hyperlink"/>
          </w:rPr>
          <w:t>King, 2009</w:t>
        </w:r>
      </w:hyperlink>
      <w:r>
        <w:t>). For this reason, the ability to anticipate and monitor the caseloads of providers is critical to improving client outcomes and minimizing provider burnout (</w:t>
      </w:r>
      <w:hyperlink w:anchor="ref-king2000">
        <w:r>
          <w:rPr>
            <w:rStyle w:val="Hyperlink"/>
          </w:rPr>
          <w:t>King et al., 2000</w:t>
        </w:r>
      </w:hyperlink>
      <w:r>
        <w:t xml:space="preserve">; </w:t>
      </w:r>
      <w:hyperlink w:anchor="ref-king2009">
        <w:r>
          <w:rPr>
            <w:rStyle w:val="Hyperlink"/>
          </w:rPr>
          <w:t>King, 2009</w:t>
        </w:r>
      </w:hyperlink>
      <w:r>
        <w:t>).</w:t>
      </w:r>
    </w:p>
    <w:p w14:paraId="1DE47D5F" w14:textId="77777777" w:rsidR="00016C48" w:rsidRDefault="00000000">
      <w:pPr>
        <w:pStyle w:val="Heading2"/>
      </w:pPr>
      <w:bookmarkStart w:id="19" w:name="background"/>
      <w:bookmarkStart w:id="20" w:name="_Toc182685149"/>
      <w:r>
        <w:lastRenderedPageBreak/>
        <w:t>Background</w:t>
      </w:r>
      <w:bookmarkEnd w:id="20"/>
    </w:p>
    <w:p w14:paraId="61AA5B29" w14:textId="77777777" w:rsidR="00016C48" w:rsidRDefault="00000000">
      <w:pPr>
        <w:pStyle w:val="FirstParagraph"/>
      </w:pPr>
      <w:r>
        <w:t xml:space="preserve">According to recent reports by the Auditor General of Ontario on Child and Youth Mental Health, a vital issue limiting </w:t>
      </w:r>
      <w:commentRangeStart w:id="21"/>
      <w:r>
        <w:t>agencies’</w:t>
      </w:r>
      <w:commentRangeEnd w:id="21"/>
      <w:r w:rsidR="001858F4">
        <w:rPr>
          <w:rStyle w:val="CommentReference"/>
        </w:rPr>
        <w:commentReference w:id="21"/>
      </w:r>
      <w:r>
        <w:t xml:space="preserve"> ability to meet rising demand is the challenge of monitoring client-to-provider workload ratios in a way that accounts for individual client needs (</w:t>
      </w:r>
      <w:hyperlink w:anchor="X74ef00379ba32932a14081a0b155af9f4f12f08">
        <w:r>
          <w:rPr>
            <w:rStyle w:val="Hyperlink"/>
          </w:rPr>
          <w:t>Auditor General of Ontario, 2016</w:t>
        </w:r>
      </w:hyperlink>
      <w:r>
        <w:t xml:space="preserve">, </w:t>
      </w:r>
      <w:hyperlink w:anchor="Xfd2ada954160b70803c93fd53cbcc2893671edf">
        <w:r>
          <w:rPr>
            <w:rStyle w:val="Hyperlink"/>
          </w:rPr>
          <w:t>2018</w:t>
        </w:r>
      </w:hyperlink>
      <w:r>
        <w:t xml:space="preserve">). Ideally, as case complexity increases, the overall number of cases in a provider’s portfolio (case count) should decrease; however, the administrative resources required to manually evaluate each case across dozens of </w:t>
      </w:r>
      <w:commentRangeStart w:id="22"/>
      <w:r>
        <w:t xml:space="preserve">caseloads </w:t>
      </w:r>
      <w:commentRangeEnd w:id="22"/>
      <w:r w:rsidR="004819A6">
        <w:rPr>
          <w:rStyle w:val="CommentReference"/>
        </w:rPr>
        <w:commentReference w:id="22"/>
      </w:r>
      <w:r>
        <w:t>are beyond what most public agencies can support (</w:t>
      </w:r>
      <w:hyperlink w:anchor="ref-cmho2019">
        <w:r>
          <w:rPr>
            <w:rStyle w:val="Hyperlink"/>
          </w:rPr>
          <w:t>CMHO, 2019</w:t>
        </w:r>
      </w:hyperlink>
      <w:r>
        <w:t>). As a result, cases are often assigned under the assumption that each requires a similar level of effort (</w:t>
      </w:r>
      <w:hyperlink w:anchor="ref-cmho2019">
        <w:r>
          <w:rPr>
            <w:rStyle w:val="Hyperlink"/>
          </w:rPr>
          <w:t>CMHO, 2019</w:t>
        </w:r>
      </w:hyperlink>
      <w:r>
        <w:t>). As a consequence, some clinicians consistently manage a higher proportion of complex cases than others (</w:t>
      </w:r>
      <w:hyperlink w:anchor="ref-childrensmentalhealthontario2022">
        <w:r>
          <w:rPr>
            <w:rStyle w:val="Hyperlink"/>
          </w:rPr>
          <w:t>CMHO, 2022</w:t>
        </w:r>
      </w:hyperlink>
      <w:r>
        <w:t xml:space="preserve">; </w:t>
      </w:r>
      <w:hyperlink w:anchor="ref-king2009">
        <w:r>
          <w:rPr>
            <w:rStyle w:val="Hyperlink"/>
          </w:rPr>
          <w:t>King, 2009</w:t>
        </w:r>
      </w:hyperlink>
      <w:r>
        <w:t xml:space="preserve">). </w:t>
      </w:r>
      <w:commentRangeStart w:id="23"/>
      <w:r>
        <w:t>For example, an agency might set a target of 20 cases per provider for counselling services, meaning that providers with fewer than 20 cases have “room” for more, regardless of how many complex cases they have in their overall portfolio.</w:t>
      </w:r>
      <w:commentRangeEnd w:id="23"/>
      <w:r w:rsidR="001D05B0">
        <w:rPr>
          <w:rStyle w:val="CommentReference"/>
        </w:rPr>
        <w:commentReference w:id="23"/>
      </w:r>
    </w:p>
    <w:p w14:paraId="5F780FD4" w14:textId="77777777" w:rsidR="00016C48" w:rsidRDefault="00000000">
      <w:pPr>
        <w:pStyle w:val="BodyText"/>
      </w:pPr>
      <w:commentRangeStart w:id="24"/>
      <w:r>
        <w:t>This “casecount” approach to determining caseloads can result in significant disparities in work, particularly for more experienced clinicians who may be assigned more complex cases due to their expertise (</w:t>
      </w:r>
      <w:hyperlink w:anchor="ref-cmho2019">
        <w:r>
          <w:rPr>
            <w:rStyle w:val="Hyperlink"/>
          </w:rPr>
          <w:t>CMHO, 2019</w:t>
        </w:r>
      </w:hyperlink>
      <w:r>
        <w:t xml:space="preserve">; </w:t>
      </w:r>
      <w:hyperlink w:anchor="ref-king2000">
        <w:r>
          <w:rPr>
            <w:rStyle w:val="Hyperlink"/>
          </w:rPr>
          <w:t>King et al., 2000</w:t>
        </w:r>
      </w:hyperlink>
      <w:r>
        <w:t xml:space="preserve">). </w:t>
      </w:r>
      <w:commentRangeEnd w:id="24"/>
      <w:r w:rsidR="004819A6">
        <w:rPr>
          <w:rStyle w:val="CommentReference"/>
        </w:rPr>
        <w:commentReference w:id="24"/>
      </w:r>
      <w:r>
        <w:t>Complex cases may include those with severe behavioural challenges, high-risk family situations</w:t>
      </w:r>
      <w:commentRangeStart w:id="25"/>
      <w:r>
        <w:t>, or co-occurring mental health and developmental disorders, often requiring additional phone calls to coordinate with schools or other community supports, more frequent consultations with other professionals, longer or more detailed treatment plans, and extended documentation time (</w:t>
      </w:r>
      <w:hyperlink w:anchor="ref-cmho2019">
        <w:r>
          <w:rPr>
            <w:rStyle w:val="Hyperlink"/>
          </w:rPr>
          <w:t>CMHO, 2019</w:t>
        </w:r>
      </w:hyperlink>
      <w:r>
        <w:t xml:space="preserve">; </w:t>
      </w:r>
      <w:hyperlink w:anchor="ref-king2009">
        <w:r>
          <w:rPr>
            <w:rStyle w:val="Hyperlink"/>
          </w:rPr>
          <w:t>King, 2009</w:t>
        </w:r>
      </w:hyperlink>
      <w:r>
        <w:t xml:space="preserve">). Without </w:t>
      </w:r>
      <w:commentRangeEnd w:id="25"/>
      <w:r w:rsidR="004819A6">
        <w:rPr>
          <w:rStyle w:val="CommentReference"/>
        </w:rPr>
        <w:commentReference w:id="25"/>
      </w:r>
      <w:r>
        <w:t>a systematic way to monitor workload beyond case counts, administrators may unknowingly overburden some staff, assuming they have the capacity for more cases when they may already be overburdened (</w:t>
      </w:r>
      <w:hyperlink w:anchor="ref-king2009">
        <w:r>
          <w:rPr>
            <w:rStyle w:val="Hyperlink"/>
          </w:rPr>
          <w:t>King, 2009</w:t>
        </w:r>
      </w:hyperlink>
      <w:r>
        <w:t xml:space="preserve">). A reliance on providers to self-report when they feel </w:t>
      </w:r>
      <w:r>
        <w:lastRenderedPageBreak/>
        <w:t>overwhelmed creates an uneven system where some clinicians silently manage unsustainable workloads, which can lead to burnout and diminished care quality (</w:t>
      </w:r>
      <w:hyperlink w:anchor="ref-cmho2019">
        <w:r>
          <w:rPr>
            <w:rStyle w:val="Hyperlink"/>
          </w:rPr>
          <w:t>CMHO, 2019</w:t>
        </w:r>
      </w:hyperlink>
      <w:r>
        <w:t xml:space="preserve">; </w:t>
      </w:r>
      <w:hyperlink w:anchor="ref-king2009">
        <w:r>
          <w:rPr>
            <w:rStyle w:val="Hyperlink"/>
          </w:rPr>
          <w:t>King, 2009</w:t>
        </w:r>
      </w:hyperlink>
      <w:r>
        <w:t>).</w:t>
      </w:r>
    </w:p>
    <w:p w14:paraId="1C04335A" w14:textId="2E090019" w:rsidR="00016C48" w:rsidRDefault="00000000">
      <w:pPr>
        <w:pStyle w:val="BodyText"/>
      </w:pPr>
      <w:commentRangeStart w:id="26"/>
      <w:r>
        <w:t xml:space="preserve">Given this state of affairs, </w:t>
      </w:r>
      <w:commentRangeEnd w:id="26"/>
      <w:r w:rsidR="001D05B0">
        <w:rPr>
          <w:rStyle w:val="CommentReference"/>
        </w:rPr>
        <w:commentReference w:id="26"/>
      </w:r>
      <w:r>
        <w:t>if there was a data-driven tool that could quantify workload based on client complexity rather than counts, it might support clinical decision-makers in a fairer distribution of work (</w:t>
      </w:r>
      <w:hyperlink w:anchor="ref-king2009">
        <w:r>
          <w:rPr>
            <w:rStyle w:val="Hyperlink"/>
          </w:rPr>
          <w:t>King, 2009</w:t>
        </w:r>
      </w:hyperlink>
      <w:r>
        <w:t xml:space="preserve">; </w:t>
      </w:r>
      <w:hyperlink w:anchor="ref-tran2019">
        <w:r>
          <w:rPr>
            <w:rStyle w:val="Hyperlink"/>
          </w:rPr>
          <w:t>Tran et al., 2019</w:t>
        </w:r>
      </w:hyperlink>
      <w:r>
        <w:t>). However, the development of sophisticated data-driven predictive tools to aid in clinical decision-making has been hampered by a lack of resources across the public health sector generally (</w:t>
      </w:r>
      <w:hyperlink w:anchor="Xfd2ada954160b70803c93fd53cbcc2893671edf">
        <w:r>
          <w:rPr>
            <w:rStyle w:val="Hyperlink"/>
          </w:rPr>
          <w:t>Auditor General of Ontario, 2018</w:t>
        </w:r>
      </w:hyperlink>
      <w:r>
        <w:t xml:space="preserve">; </w:t>
      </w:r>
      <w:hyperlink w:anchor="ref-childrensmentalhealthontario2022">
        <w:r>
          <w:rPr>
            <w:rStyle w:val="Hyperlink"/>
          </w:rPr>
          <w:t>CMHO, 2022</w:t>
        </w:r>
      </w:hyperlink>
      <w:r>
        <w:t>), limits imposed by paper-based client record systems (</w:t>
      </w:r>
      <w:hyperlink w:anchor="ref-cmho2019">
        <w:r>
          <w:rPr>
            <w:rStyle w:val="Hyperlink"/>
          </w:rPr>
          <w:t>CMHO, 2019</w:t>
        </w:r>
      </w:hyperlink>
      <w:r>
        <w:t>), and lack of computing power and expertise in modelling complex electronic health record data in ways that are transparent and interpretable (</w:t>
      </w:r>
      <w:hyperlink w:anchor="ref-garriga2022">
        <w:r>
          <w:rPr>
            <w:rStyle w:val="Hyperlink"/>
          </w:rPr>
          <w:t>Garriga et al., 2022</w:t>
        </w:r>
      </w:hyperlink>
      <w:r>
        <w:t xml:space="preserve">; </w:t>
      </w:r>
      <w:hyperlink w:anchor="ref-xiao2018">
        <w:r>
          <w:rPr>
            <w:rStyle w:val="Hyperlink"/>
          </w:rPr>
          <w:t>Xiao et al., 2018</w:t>
        </w:r>
      </w:hyperlink>
      <w:r>
        <w:t>). However, the recent transition of CYMH services in Ontario from paper-based health records to electronic records, combined with increased computational power and advances in computer science, has opened the possibility of leveraging EHRs with machine algorithms to improve client outcomes.</w:t>
      </w:r>
    </w:p>
    <w:p w14:paraId="6832B66B" w14:textId="5419CC6E" w:rsidR="00016C48" w:rsidRDefault="00000000">
      <w:pPr>
        <w:pStyle w:val="BodyText"/>
      </w:pPr>
      <w:r>
        <w:t xml:space="preserve">With this gap in mind, </w:t>
      </w:r>
      <w:commentRangeStart w:id="27"/>
      <w:r>
        <w:t xml:space="preserve">the current </w:t>
      </w:r>
      <w:r w:rsidR="001D05B0">
        <w:t>thesis</w:t>
      </w:r>
      <w:r>
        <w:t xml:space="preserve"> </w:t>
      </w:r>
      <w:commentRangeEnd w:id="27"/>
      <w:r w:rsidR="004819A6">
        <w:rPr>
          <w:rStyle w:val="CommentReference"/>
        </w:rPr>
        <w:commentReference w:id="27"/>
      </w:r>
      <w:r>
        <w:t xml:space="preserve">proposes to explore the feasibility of </w:t>
      </w:r>
      <w:commentRangeStart w:id="28"/>
      <w:r>
        <w:t xml:space="preserve">estimating the </w:t>
      </w:r>
      <w:r w:rsidR="001D05B0">
        <w:t xml:space="preserve">total </w:t>
      </w:r>
      <w:r>
        <w:t xml:space="preserve">time </w:t>
      </w:r>
      <w:r w:rsidR="001D05B0">
        <w:t xml:space="preserve">(direct and indirect) </w:t>
      </w:r>
      <w:r>
        <w:t>that a given client might need from a provider at intervals across the treatment timeline</w:t>
      </w:r>
      <w:r w:rsidR="001D05B0">
        <w:t>,</w:t>
      </w:r>
      <w:r>
        <w:t xml:space="preserve"> using information contained in the </w:t>
      </w:r>
      <w:r w:rsidR="001D05B0">
        <w:t>HER,</w:t>
      </w:r>
      <w:r>
        <w:t xml:space="preserve"> </w:t>
      </w:r>
      <w:commentRangeEnd w:id="28"/>
      <w:r w:rsidR="001D05B0">
        <w:rPr>
          <w:rStyle w:val="CommentReference"/>
        </w:rPr>
        <w:commentReference w:id="28"/>
      </w:r>
      <w:r>
        <w:t xml:space="preserve">with the eventual goal of testing whether such predictions provide actual added value to clinical practice. </w:t>
      </w:r>
      <w:commentRangeStart w:id="29"/>
      <w:r>
        <w:t>The research assumes that historical patterns predict future mental health resource use and that such patterns can be identified in electronic mental health records (EHR) despite their inherent sparseness and systematic bias (</w:t>
      </w:r>
      <w:hyperlink w:anchor="ref-garriga2022">
        <w:r>
          <w:rPr>
            <w:rStyle w:val="Hyperlink"/>
          </w:rPr>
          <w:t>Garriga et al., 2022</w:t>
        </w:r>
      </w:hyperlink>
      <w:r>
        <w:t>).</w:t>
      </w:r>
      <w:commentRangeEnd w:id="29"/>
      <w:r w:rsidR="001D05B0">
        <w:rPr>
          <w:rStyle w:val="CommentReference"/>
        </w:rPr>
        <w:commentReference w:id="29"/>
      </w:r>
    </w:p>
    <w:p w14:paraId="7C8D25F2" w14:textId="77777777" w:rsidR="00016C48" w:rsidRDefault="00000000">
      <w:pPr>
        <w:pStyle w:val="Heading3"/>
      </w:pPr>
      <w:bookmarkStart w:id="30" w:name="case-mix-history"/>
      <w:bookmarkStart w:id="31" w:name="_Toc182685150"/>
      <w:r>
        <w:t>Case-mix History</w:t>
      </w:r>
      <w:bookmarkEnd w:id="31"/>
    </w:p>
    <w:p w14:paraId="4DF5B783" w14:textId="729A661A" w:rsidR="00016C48" w:rsidRDefault="00000000">
      <w:pPr>
        <w:pStyle w:val="FirstParagraph"/>
      </w:pPr>
      <w:commentRangeStart w:id="32"/>
      <w:r>
        <w:t>Across healthcare domains, particularly emergency medicine</w:t>
      </w:r>
      <w:commentRangeEnd w:id="32"/>
      <w:r w:rsidR="00EB4B37">
        <w:rPr>
          <w:rStyle w:val="CommentReference"/>
        </w:rPr>
        <w:commentReference w:id="32"/>
      </w:r>
      <w:r>
        <w:t xml:space="preserve">, various strategies have been employed to manage provider workload by mapping service levels to client characteristics </w:t>
      </w:r>
      <w:r>
        <w:lastRenderedPageBreak/>
        <w:t>like symptom severity or prior diagnoses (</w:t>
      </w:r>
      <w:hyperlink w:anchor="ref-johnson1998">
        <w:r>
          <w:rPr>
            <w:rStyle w:val="Hyperlink"/>
          </w:rPr>
          <w:t>Johnson et al., 1998</w:t>
        </w:r>
      </w:hyperlink>
      <w:r>
        <w:t xml:space="preserve">; </w:t>
      </w:r>
      <w:hyperlink w:anchor="ref-tran2019">
        <w:r>
          <w:rPr>
            <w:rStyle w:val="Hyperlink"/>
          </w:rPr>
          <w:t>Tran et al., 2019</w:t>
        </w:r>
      </w:hyperlink>
      <w:r>
        <w:t xml:space="preserve">). Case-mix classification systems have been used in the healthcare sector to </w:t>
      </w:r>
      <w:commentRangeStart w:id="33"/>
      <w:r w:rsidR="001D05B0">
        <w:t>aid</w:t>
      </w:r>
      <w:r>
        <w:t xml:space="preserve"> </w:t>
      </w:r>
      <w:commentRangeEnd w:id="33"/>
      <w:r w:rsidR="001D05B0">
        <w:rPr>
          <w:rStyle w:val="CommentReference"/>
        </w:rPr>
        <w:commentReference w:id="33"/>
      </w:r>
      <w:r>
        <w:t>payers and agencies monitor costs by categorizing clients based on their expected resource use (</w:t>
      </w:r>
      <w:hyperlink w:anchor="ref-johnson1998">
        <w:r>
          <w:rPr>
            <w:rStyle w:val="Hyperlink"/>
          </w:rPr>
          <w:t>Johnson et al., 1998</w:t>
        </w:r>
      </w:hyperlink>
      <w:r>
        <w:t xml:space="preserve">; </w:t>
      </w:r>
      <w:hyperlink w:anchor="ref-tran2019">
        <w:r>
          <w:rPr>
            <w:rStyle w:val="Hyperlink"/>
          </w:rPr>
          <w:t>Tran et al., 2019</w:t>
        </w:r>
      </w:hyperlink>
      <w:r>
        <w:t>). Case-mix algorithms assume that though the needs of an individual will be unique, shared characteristics determine the type and intensity of treatment needed (</w:t>
      </w:r>
      <w:commentRangeStart w:id="34"/>
      <w:r>
        <w:t xml:space="preserve">e.g., </w:t>
      </w:r>
      <w:commentRangeEnd w:id="34"/>
      <w:r w:rsidR="00CE6BA5">
        <w:rPr>
          <w:rStyle w:val="CommentReference"/>
        </w:rPr>
        <w:commentReference w:id="34"/>
      </w:r>
      <w:r>
        <w:t xml:space="preserve">family counselling versus crisis intervention). Typically, these systems are informed by information contained in patient (case) records. </w:t>
      </w:r>
      <w:commentRangeStart w:id="35"/>
      <w:r>
        <w:t xml:space="preserve">At the agency level, case records contain various information, including provider-level information like the number of direct </w:t>
      </w:r>
      <w:r w:rsidR="00DD0CC8">
        <w:t xml:space="preserve">(i.e., direct, face to face or videoconference hours) </w:t>
      </w:r>
      <w:r>
        <w:t>and indirect hours</w:t>
      </w:r>
      <w:r w:rsidR="00DD0CC8">
        <w:t xml:space="preserve"> (i.e., client-related documentation or treatment planning)</w:t>
      </w:r>
      <w:r>
        <w:t xml:space="preserve"> associated with individual clients and client-level characteristics like diagnoses, treatment history, referral source and presenting symptoms (e.g., crisis intervention versus brief services) (</w:t>
      </w:r>
      <w:hyperlink w:anchor="ref-cmho2019">
        <w:r>
          <w:rPr>
            <w:rStyle w:val="Hyperlink"/>
          </w:rPr>
          <w:t>CMHO, 2019</w:t>
        </w:r>
      </w:hyperlink>
      <w:r>
        <w:t>).</w:t>
      </w:r>
      <w:commentRangeEnd w:id="35"/>
      <w:r w:rsidR="00E170FA">
        <w:rPr>
          <w:rStyle w:val="CommentReference"/>
        </w:rPr>
        <w:commentReference w:id="35"/>
      </w:r>
    </w:p>
    <w:p w14:paraId="668E0D81" w14:textId="77777777" w:rsidR="00016C48" w:rsidRDefault="00000000">
      <w:pPr>
        <w:pStyle w:val="BodyText"/>
      </w:pPr>
      <w:r>
        <w:t>Typically, these systems take one of two approaches to classification (</w:t>
      </w:r>
      <w:hyperlink w:anchor="ref-cmho2019">
        <w:r>
          <w:rPr>
            <w:rStyle w:val="Hyperlink"/>
          </w:rPr>
          <w:t>CMHO, 2019</w:t>
        </w:r>
      </w:hyperlink>
      <w:r>
        <w:t>). Grouping systems assign people to classes in terms of their expected resource use, with each group having a specific weight (e.g., time-intensive treatment versus brief treatment) relative to the average case in the population (</w:t>
      </w:r>
      <w:hyperlink w:anchor="ref-johnson1998">
        <w:r>
          <w:rPr>
            <w:rStyle w:val="Hyperlink"/>
          </w:rPr>
          <w:t>Johnson et al., 1998</w:t>
        </w:r>
      </w:hyperlink>
      <w:r>
        <w:t xml:space="preserve">; </w:t>
      </w:r>
      <w:hyperlink w:anchor="ref-tran2019">
        <w:r>
          <w:rPr>
            <w:rStyle w:val="Hyperlink"/>
          </w:rPr>
          <w:t>Tran et al., 2019</w:t>
        </w:r>
      </w:hyperlink>
      <w:r>
        <w:t>). For example, a client accessing long-term counselling and therapy services might be assigned a greater weight in terms of expected resource use than a client accessing a one-session brief service</w:t>
      </w:r>
      <w:commentRangeStart w:id="36"/>
      <w:r>
        <w:t xml:space="preserve">. Index systems, on </w:t>
      </w:r>
      <w:commentRangeEnd w:id="36"/>
      <w:r w:rsidR="00EB4B37">
        <w:rPr>
          <w:rStyle w:val="CommentReference"/>
        </w:rPr>
        <w:commentReference w:id="36"/>
      </w:r>
      <w:r>
        <w:t>the other hand, combine different case characteristics to provide a value that maps to expected resource use or acuity of needs (e.g. a case weight or case complexity score that ranges from 0, the least complex, to 1, the most complex) (</w:t>
      </w:r>
      <w:hyperlink w:anchor="ref-cmho2019">
        <w:r>
          <w:rPr>
            <w:rStyle w:val="Hyperlink"/>
          </w:rPr>
          <w:t>CMHO, 2019</w:t>
        </w:r>
      </w:hyperlink>
      <w:r>
        <w:t xml:space="preserve">; </w:t>
      </w:r>
      <w:hyperlink w:anchor="ref-tran2019">
        <w:r>
          <w:rPr>
            <w:rStyle w:val="Hyperlink"/>
          </w:rPr>
          <w:t>Tran et al., 2019</w:t>
        </w:r>
      </w:hyperlink>
      <w:r>
        <w:t xml:space="preserve">). Indexing systems are often used to triage cases by assigning a score to new clients based on answers to an intake assessment. Often, there is a threshold score above which clients are considered acute and may </w:t>
      </w:r>
      <w:r>
        <w:lastRenderedPageBreak/>
        <w:t>receive services more quickly; at the same time, scores below a specific threshold may not qualify for publicly funded services at all. For instance, a youth reporting thoughts of suicide or other self-harming behaviour will likely index higher than a youth reporting problems remaining focused in school (</w:t>
      </w:r>
      <w:hyperlink w:anchor="ref-cmho2019">
        <w:r>
          <w:rPr>
            <w:rStyle w:val="Hyperlink"/>
          </w:rPr>
          <w:t>CMHO, 2019</w:t>
        </w:r>
      </w:hyperlink>
      <w:r>
        <w:t>).</w:t>
      </w:r>
    </w:p>
    <w:p w14:paraId="72A903CC" w14:textId="77777777" w:rsidR="00016C48" w:rsidRDefault="00000000">
      <w:pPr>
        <w:pStyle w:val="BodyText"/>
      </w:pPr>
      <w:r>
        <w:t>Case-mix algorithms are typically conceptual, rules-based frameworks that rely on predefined factors known or hypothesized to influence client care needs (</w:t>
      </w:r>
      <w:hyperlink w:anchor="ref-tran2019">
        <w:r>
          <w:rPr>
            <w:rStyle w:val="Hyperlink"/>
          </w:rPr>
          <w:t>Tran et al., 2019</w:t>
        </w:r>
      </w:hyperlink>
      <w:r>
        <w:t>). These frameworks are guided by clinical expertise, existing research, or policy guidelines and often utilize well-defined variables, such as demographic characteristics, diagnoses, or treatment types, to estimate resource use. In contrast, data-driven frameworks employ empirical analysis, leveraging statistical or machine learning techniques to identify patterns and groupings in client populations without relying on prior assumptions (</w:t>
      </w:r>
      <w:hyperlink w:anchor="ref-garriga2022">
        <w:r>
          <w:rPr>
            <w:rStyle w:val="Hyperlink"/>
          </w:rPr>
          <w:t>Garriga et al., 2022</w:t>
        </w:r>
      </w:hyperlink>
      <w:r>
        <w:t xml:space="preserve">; </w:t>
      </w:r>
      <w:hyperlink w:anchor="ref-martin2020">
        <w:r>
          <w:rPr>
            <w:rStyle w:val="Hyperlink"/>
          </w:rPr>
          <w:t>Martin et al., 2020</w:t>
        </w:r>
      </w:hyperlink>
      <w:r>
        <w:t xml:space="preserve">; </w:t>
      </w:r>
      <w:hyperlink w:anchor="ref-tran2019">
        <w:r>
          <w:rPr>
            <w:rStyle w:val="Hyperlink"/>
          </w:rPr>
          <w:t>Tran et al., 2019</w:t>
        </w:r>
      </w:hyperlink>
      <w:r>
        <w:t>).</w:t>
      </w:r>
    </w:p>
    <w:p w14:paraId="5903A590" w14:textId="73B6AF5D" w:rsidR="00016C48" w:rsidRDefault="00000000">
      <w:pPr>
        <w:pStyle w:val="BodyText"/>
      </w:pPr>
      <w:r>
        <w:t>Data-driven approaches offer the potential to uncover novel insights that conceptual frameworks may miss</w:t>
      </w:r>
      <w:r w:rsidR="00EB4B37">
        <w:t xml:space="preserve"> (Sheetal et al., 2023)</w:t>
      </w:r>
      <w:r>
        <w:t>. For example, a machine learning model could reveal previously unrecognized patterns within client populations, enabling more precise and effective resource allocation (</w:t>
      </w:r>
      <w:hyperlink w:anchor="ref-garriga2022">
        <w:r>
          <w:rPr>
            <w:rStyle w:val="Hyperlink"/>
          </w:rPr>
          <w:t>Garriga et al., 2022</w:t>
        </w:r>
      </w:hyperlink>
      <w:r>
        <w:t xml:space="preserve">; </w:t>
      </w:r>
      <w:hyperlink w:anchor="ref-sheetal2023">
        <w:r>
          <w:rPr>
            <w:rStyle w:val="Hyperlink"/>
          </w:rPr>
          <w:t>Sheetal et al., 2023</w:t>
        </w:r>
      </w:hyperlink>
      <w:r>
        <w:t xml:space="preserve">). However, these approaches also introduce challenges, including a </w:t>
      </w:r>
      <w:r w:rsidR="00EB4B37">
        <w:t>need for</w:t>
      </w:r>
      <w:r>
        <w:t xml:space="preserve"> </w:t>
      </w:r>
      <w:r w:rsidR="00EB4B37">
        <w:t>more</w:t>
      </w:r>
      <w:r>
        <w:t xml:space="preserve"> data </w:t>
      </w:r>
      <w:r w:rsidR="00EB4B37">
        <w:t xml:space="preserve">(larger datasets) </w:t>
      </w:r>
      <w:r>
        <w:t xml:space="preserve">and the risk of embedding biases present in the data into the </w:t>
      </w:r>
      <w:r w:rsidR="00EB4B37">
        <w:t>models</w:t>
      </w:r>
      <w:r>
        <w:t xml:space="preserve"> (</w:t>
      </w:r>
      <w:hyperlink w:anchor="ref-chen2023">
        <w:r>
          <w:rPr>
            <w:rStyle w:val="Hyperlink"/>
          </w:rPr>
          <w:t>Chen et al., 2023</w:t>
        </w:r>
      </w:hyperlink>
      <w:r>
        <w:t>).</w:t>
      </w:r>
    </w:p>
    <w:p w14:paraId="7BF37A46" w14:textId="77777777" w:rsidR="00016C48" w:rsidRDefault="00000000">
      <w:pPr>
        <w:pStyle w:val="BodyText"/>
      </w:pPr>
      <w:r>
        <w:t>For this reason, a hybrid approach—combining conceptual expertise for clinical validity with data-driven methods for automation and insight discovery—is considered ideal (</w:t>
      </w:r>
      <w:hyperlink w:anchor="ref-garriga2022">
        <w:r>
          <w:rPr>
            <w:rStyle w:val="Hyperlink"/>
          </w:rPr>
          <w:t>Garriga et al., 2022</w:t>
        </w:r>
      </w:hyperlink>
      <w:r>
        <w:t xml:space="preserve">). This approach leverages the strengths of both frameworks, providing clinically valid insights while enabling automated and novel pattern recognition. However, the complexity of </w:t>
      </w:r>
      <w:r>
        <w:lastRenderedPageBreak/>
        <w:t>modeling EHR data, particularly in mental health service delivery, has hindered the development of reliable data-driven frameworks (</w:t>
      </w:r>
      <w:hyperlink w:anchor="ref-tran2019">
        <w:r>
          <w:rPr>
            <w:rStyle w:val="Hyperlink"/>
          </w:rPr>
          <w:t>Tran et al., 2019</w:t>
        </w:r>
      </w:hyperlink>
      <w:r>
        <w:t>).</w:t>
      </w:r>
    </w:p>
    <w:p w14:paraId="46A6BE06" w14:textId="77777777" w:rsidR="00016C48" w:rsidRDefault="00000000">
      <w:pPr>
        <w:pStyle w:val="BodyText"/>
      </w:pPr>
      <w:r>
        <w:t>Existing research has largely focused on acute, inpatient hospital settings, where conditions often have clear diagnostic criteria and predictable recovery trajectories, such as the fixed timeline and treatment protocol for a broken arm (</w:t>
      </w:r>
      <w:hyperlink w:anchor="ref-aminizadeh2023">
        <w:r>
          <w:rPr>
            <w:rStyle w:val="Hyperlink"/>
          </w:rPr>
          <w:t>Aminizadeh et al., 2023</w:t>
        </w:r>
      </w:hyperlink>
      <w:r>
        <w:t xml:space="preserve">; </w:t>
      </w:r>
      <w:hyperlink w:anchor="ref-garriga2022">
        <w:r>
          <w:rPr>
            <w:rStyle w:val="Hyperlink"/>
          </w:rPr>
          <w:t>Garriga et al., 2022</w:t>
        </w:r>
      </w:hyperlink>
      <w:r>
        <w:t xml:space="preserve">; </w:t>
      </w:r>
      <w:hyperlink w:anchor="ref-tran2019">
        <w:r>
          <w:rPr>
            <w:rStyle w:val="Hyperlink"/>
          </w:rPr>
          <w:t>Tran et al., 2019</w:t>
        </w:r>
      </w:hyperlink>
      <w:r>
        <w:t xml:space="preserve">). In contrast, </w:t>
      </w:r>
      <w:commentRangeStart w:id="37"/>
      <w:r>
        <w:t>community-based</w:t>
      </w:r>
      <w:commentRangeEnd w:id="37"/>
      <w:r w:rsidR="00574203">
        <w:rPr>
          <w:rStyle w:val="CommentReference"/>
        </w:rPr>
        <w:commentReference w:id="37"/>
      </w:r>
      <w:r>
        <w:t xml:space="preserve"> outpatient mental health care presents unique challenges. Recovery from conditions like anxiety or depression is inherently more subjective and individualized, with fewer standardized recovery paths, making the modeling of these data significantly more complex (</w:t>
      </w:r>
      <w:hyperlink w:anchor="ref-tran2019">
        <w:r>
          <w:rPr>
            <w:rStyle w:val="Hyperlink"/>
          </w:rPr>
          <w:t>Tran et al., 2019</w:t>
        </w:r>
      </w:hyperlink>
      <w:r>
        <w:t>).</w:t>
      </w:r>
    </w:p>
    <w:p w14:paraId="05D4C9EB" w14:textId="77777777" w:rsidR="00016C48" w:rsidRDefault="00000000">
      <w:pPr>
        <w:pStyle w:val="Heading3"/>
      </w:pPr>
      <w:bookmarkStart w:id="38" w:name="research-challenges"/>
      <w:bookmarkStart w:id="39" w:name="_Toc182685151"/>
      <w:bookmarkEnd w:id="30"/>
      <w:r>
        <w:t>Research challenges</w:t>
      </w:r>
      <w:bookmarkEnd w:id="39"/>
    </w:p>
    <w:p w14:paraId="4F52F8C3" w14:textId="77777777" w:rsidR="00016C48" w:rsidRDefault="00000000">
      <w:pPr>
        <w:pStyle w:val="FirstParagraph"/>
      </w:pPr>
      <w:r>
        <w:t>The challenges inherent in modelling electronic mental health data are underscored by the limited body of research addressing this problem despite its urgency (</w:t>
      </w:r>
      <w:hyperlink w:anchor="ref-tran2019">
        <w:r>
          <w:rPr>
            <w:rStyle w:val="Hyperlink"/>
          </w:rPr>
          <w:t>Tran et al., 2019</w:t>
        </w:r>
      </w:hyperlink>
      <w:r>
        <w:t>). A 2019 scoping review of case-mix literature in community-based mental health care identified only one study that employed data-driven methods to predict mental health care resource needs in children and youth populations (</w:t>
      </w:r>
      <w:hyperlink w:anchor="ref-martin2020">
        <w:r>
          <w:rPr>
            <w:rStyle w:val="Hyperlink"/>
          </w:rPr>
          <w:t>Martin et al., 2020</w:t>
        </w:r>
      </w:hyperlink>
      <w:r>
        <w:t xml:space="preserve">; </w:t>
      </w:r>
      <w:hyperlink w:anchor="ref-tran2019">
        <w:r>
          <w:rPr>
            <w:rStyle w:val="Hyperlink"/>
          </w:rPr>
          <w:t>Tran et al., 2019</w:t>
        </w:r>
      </w:hyperlink>
      <w:r>
        <w:t>). That study analyzed 4,573 client records from 11 UK outpatient CYMH agencies, comparing a conceptual ‘clinical-</w:t>
      </w:r>
      <w:commentRangeStart w:id="40"/>
      <w:r>
        <w:t>judgement</w:t>
      </w:r>
      <w:commentRangeEnd w:id="40"/>
      <w:r w:rsidR="00574203">
        <w:rPr>
          <w:rStyle w:val="CommentReference"/>
        </w:rPr>
        <w:commentReference w:id="40"/>
      </w:r>
      <w:r>
        <w:t>’ framework to cluster analysis and negative binomial regression to predict the number of appointments a client would attend during treatment (</w:t>
      </w:r>
      <w:hyperlink w:anchor="ref-martin2020">
        <w:r>
          <w:rPr>
            <w:rStyle w:val="Hyperlink"/>
          </w:rPr>
          <w:t>Martin et al., 2020</w:t>
        </w:r>
      </w:hyperlink>
      <w:r>
        <w:t xml:space="preserve">). </w:t>
      </w:r>
      <w:commentRangeStart w:id="41"/>
      <w:r>
        <w:t>While the data-driven classification did as well as the conceptual classification, the researchers suggest that data quality issues (systematic errors introduced by data entry or subjective ratings) and omission of important individual-level factors that were not contained in the EHR impacted the accuracy of their models (</w:t>
      </w:r>
      <w:hyperlink w:anchor="ref-martin2020">
        <w:r>
          <w:rPr>
            <w:rStyle w:val="Hyperlink"/>
          </w:rPr>
          <w:t>Martin et al., 2020</w:t>
        </w:r>
      </w:hyperlink>
      <w:r>
        <w:t xml:space="preserve">). This finding underscores the need for improved data quality </w:t>
      </w:r>
      <w:r>
        <w:lastRenderedPageBreak/>
        <w:t>and the inclusion of all relevant individual-level factors available to enhance the accuracy of workload prediction in mental health care settings.</w:t>
      </w:r>
      <w:commentRangeEnd w:id="41"/>
      <w:r w:rsidR="00574203">
        <w:rPr>
          <w:rStyle w:val="CommentReference"/>
        </w:rPr>
        <w:commentReference w:id="41"/>
      </w:r>
    </w:p>
    <w:p w14:paraId="3D1E3A1D" w14:textId="77777777" w:rsidR="00016C48" w:rsidRDefault="00000000">
      <w:pPr>
        <w:pStyle w:val="BodyText"/>
      </w:pPr>
      <w:commentRangeStart w:id="42"/>
      <w:r>
        <w:t xml:space="preserve">In a related cohort, researchers attempted to predict the workload associated with client characteristics at a community-based mental health center for the elderly, </w:t>
      </w:r>
      <w:commentRangeEnd w:id="42"/>
      <w:r w:rsidR="00574203">
        <w:rPr>
          <w:rStyle w:val="CommentReference"/>
        </w:rPr>
        <w:commentReference w:id="42"/>
      </w:r>
      <w:r>
        <w:t>aiming to develop a more accurate representation of workload than simple case counts could provide (</w:t>
      </w:r>
      <w:hyperlink w:anchor="ref-baillon2009">
        <w:r>
          <w:rPr>
            <w:rStyle w:val="Hyperlink"/>
          </w:rPr>
          <w:t>Baillon et al., 2009</w:t>
        </w:r>
      </w:hyperlink>
      <w:r>
        <w:t>). Using an eight-item, self-designed Case Weighting Scale (CWS), they identified factors that staff perceived as contributing to time demands. After an initial assessment, clinicians would complete the CWS for each client, assigning scores based on factors such as family support, communication difficulties or risk of harm to self or others. These scores were input into a multiple regression model, which generated an estimate of the total time the client would need over four weeks(</w:t>
      </w:r>
      <w:hyperlink w:anchor="ref-baillon2009">
        <w:r>
          <w:rPr>
            <w:rStyle w:val="Hyperlink"/>
          </w:rPr>
          <w:t>Baillon et al., 2009</w:t>
        </w:r>
      </w:hyperlink>
      <w:r>
        <w:t xml:space="preserve">). The model accounted for 58% of the </w:t>
      </w:r>
      <w:commentRangeStart w:id="43"/>
      <w:r>
        <w:t xml:space="preserve">variance </w:t>
      </w:r>
      <w:commentRangeEnd w:id="43"/>
      <w:r w:rsidR="00574203">
        <w:rPr>
          <w:rStyle w:val="CommentReference"/>
        </w:rPr>
        <w:commentReference w:id="43"/>
      </w:r>
      <w:r>
        <w:t>in time spent on client-related work, which they considered a success. However, the sample size of only 87 cases raises concerns about the model’s generalizability and accuracy (</w:t>
      </w:r>
      <w:commentRangeStart w:id="44"/>
      <w:r>
        <w:fldChar w:fldCharType="begin"/>
      </w:r>
      <w:r>
        <w:instrText>HYPERLINK \l "ref-baillon2009" \h</w:instrText>
      </w:r>
      <w:r>
        <w:fldChar w:fldCharType="separate"/>
      </w:r>
      <w:r>
        <w:rPr>
          <w:rStyle w:val="Hyperlink"/>
        </w:rPr>
        <w:t>Baillon et al., 2009</w:t>
      </w:r>
      <w:r>
        <w:rPr>
          <w:rStyle w:val="Hyperlink"/>
        </w:rPr>
        <w:fldChar w:fldCharType="end"/>
      </w:r>
      <w:r>
        <w:t>)</w:t>
      </w:r>
      <w:commentRangeEnd w:id="44"/>
      <w:r w:rsidR="00574203">
        <w:rPr>
          <w:rStyle w:val="CommentReference"/>
        </w:rPr>
        <w:commentReference w:id="44"/>
      </w:r>
      <w:r>
        <w:t>. Additionally, inter-rater and re-rater reliability results suggested that the assessments, whether derived from client self-reports or clinicians’ professional opinions, did not consistently align with the time required for client care (</w:t>
      </w:r>
      <w:hyperlink w:anchor="ref-baillon2009">
        <w:r>
          <w:rPr>
            <w:rStyle w:val="Hyperlink"/>
          </w:rPr>
          <w:t>Baillon et al., 2009</w:t>
        </w:r>
      </w:hyperlink>
      <w:r>
        <w:t>). Nevertheless, the study does provide a basis for understanding how client characteristics might be leveraged to predict workload in mental health care settings–particularly with more sophisticated models.</w:t>
      </w:r>
    </w:p>
    <w:p w14:paraId="4BA84C3E" w14:textId="77777777" w:rsidR="00016C48" w:rsidRDefault="00000000">
      <w:pPr>
        <w:pStyle w:val="Heading3"/>
      </w:pPr>
      <w:bookmarkStart w:id="45" w:name="X9ea884977038f9bee3f99c5c9fd47e5bb78c8b3"/>
      <w:bookmarkStart w:id="46" w:name="_Toc182685152"/>
      <w:bookmarkEnd w:id="38"/>
      <w:r>
        <w:t>Machine learning, a novel approach to modeling case-mix</w:t>
      </w:r>
      <w:bookmarkEnd w:id="46"/>
    </w:p>
    <w:p w14:paraId="1281BAF9" w14:textId="77777777" w:rsidR="00016C48" w:rsidRDefault="00000000">
      <w:pPr>
        <w:pStyle w:val="FirstParagraph"/>
      </w:pPr>
      <w:r>
        <w:t xml:space="preserve">Building on the limitations of traditional approaches like regression-based models in the Case Weighting Scale (CWS) study, machine learning (ML) offers a promising alternative for predicting mental health resource needs. Unlike conventional methods, ML algorithms learn directly from data without prior programming and are equipped to handle the high-dimensional </w:t>
      </w:r>
      <w:r>
        <w:lastRenderedPageBreak/>
        <w:t>nature of EHRs making them well-suited for mapping complex relationships between client features, such as depression scores or prior no-shows with outcomes like weekly service hours (</w:t>
      </w:r>
      <w:hyperlink w:anchor="ref-an2023a">
        <w:r>
          <w:rPr>
            <w:rStyle w:val="Hyperlink"/>
          </w:rPr>
          <w:t>An et al., 2023</w:t>
        </w:r>
      </w:hyperlink>
      <w:r>
        <w:t xml:space="preserve">; </w:t>
      </w:r>
      <w:hyperlink w:anchor="ref-chen2023">
        <w:r>
          <w:rPr>
            <w:rStyle w:val="Hyperlink"/>
          </w:rPr>
          <w:t>Chen et al., 2023</w:t>
        </w:r>
      </w:hyperlink>
      <w:r>
        <w:t xml:space="preserve">; </w:t>
      </w:r>
      <w:hyperlink w:anchor="ref-sheetal2023">
        <w:r>
          <w:rPr>
            <w:rStyle w:val="Hyperlink"/>
          </w:rPr>
          <w:t>Sheetal et al., 2023</w:t>
        </w:r>
      </w:hyperlink>
      <w:r>
        <w:t xml:space="preserve">). </w:t>
      </w:r>
      <w:commentRangeStart w:id="47"/>
      <w:r>
        <w:t xml:space="preserve">Supervised ML models aim to optimize a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that predicts an outcome </w:t>
      </w:r>
      <m:oMath>
        <m:r>
          <w:rPr>
            <w:rFonts w:ascii="Cambria Math" w:hAnsi="Cambria Math"/>
          </w:rPr>
          <m:t>X</m:t>
        </m:r>
      </m:oMath>
      <w:r>
        <w:t xml:space="preserve"> (e.g., hours per week) from input features </w:t>
      </w:r>
      <m:oMath>
        <m:r>
          <w:rPr>
            <w:rFonts w:ascii="Cambria Math" w:hAnsi="Cambria Math"/>
          </w:rPr>
          <m:t>X</m:t>
        </m:r>
      </m:oMath>
      <w:r>
        <w:t xml:space="preserve"> (client-level factors), minimizing the difference between predictions and actual data. For example, the mean squared error (MSE) cost function is used to evaluate how well a machine learning model’s predictions match the actual values in regression tasks. It calculates the average of the squared differences between the predicted values </w:t>
      </w:r>
      <m:oMath>
        <m:acc>
          <m:accPr>
            <m:ctrlPr>
              <w:rPr>
                <w:rFonts w:ascii="Cambria Math" w:hAnsi="Cambria Math"/>
              </w:rPr>
            </m:ctrlPr>
          </m:accPr>
          <m:e>
            <m:r>
              <w:rPr>
                <w:rFonts w:ascii="Cambria Math" w:hAnsi="Cambria Math"/>
              </w:rPr>
              <m:t>y</m:t>
            </m:r>
          </m:e>
        </m:acc>
        <m:r>
          <m:rPr>
            <m:sty m:val="p"/>
          </m:rPr>
          <w:rPr>
            <w:rFonts w:ascii="Cambria Math" w:hAnsi="Cambria Math"/>
          </w:rPr>
          <m:t>​</m:t>
        </m:r>
      </m:oMath>
      <w:r>
        <w:t xml:space="preserve"> and the actual values </w:t>
      </w:r>
      <m:oMath>
        <m:sSup>
          <m:sSupPr>
            <m:ctrlPr>
              <w:rPr>
                <w:rFonts w:ascii="Cambria Math" w:hAnsi="Cambria Math"/>
              </w:rPr>
            </m:ctrlPr>
          </m:sSupPr>
          <m:e>
            <m:r>
              <w:rPr>
                <w:rFonts w:ascii="Cambria Math" w:hAnsi="Cambria Math"/>
              </w:rPr>
              <m:t>y</m:t>
            </m:r>
          </m:e>
          <m:sup>
            <m:r>
              <w:rPr>
                <w:rFonts w:ascii="Cambria Math" w:hAnsi="Cambria Math"/>
              </w:rPr>
              <m:t>i</m:t>
            </m:r>
          </m:sup>
        </m:sSup>
        <m:r>
          <m:rPr>
            <m:sty m:val="p"/>
          </m:rPr>
          <w:rPr>
            <w:rFonts w:ascii="Cambria Math" w:hAnsi="Cambria Math"/>
          </w:rPr>
          <m:t>​</m:t>
        </m:r>
      </m:oMath>
      <w:r>
        <w:t xml:space="preserve"> then gradient descent will calculate the derivative of </w:t>
      </w:r>
      <m:oMath>
        <m:r>
          <w:rPr>
            <w:rFonts w:ascii="Cambria Math" w:hAnsi="Cambria Math"/>
          </w:rPr>
          <m:t>J</m:t>
        </m:r>
        <m:d>
          <m:dPr>
            <m:ctrlPr>
              <w:rPr>
                <w:rFonts w:ascii="Cambria Math" w:hAnsi="Cambria Math"/>
              </w:rPr>
            </m:ctrlPr>
          </m:dPr>
          <m:e>
            <m:r>
              <w:rPr>
                <w:rFonts w:ascii="Cambria Math" w:hAnsi="Cambria Math"/>
              </w:rPr>
              <m:t>θ</m:t>
            </m:r>
          </m:e>
        </m:d>
      </m:oMath>
      <w:r>
        <w:t xml:space="preserve"> with respect to the model’s parameters (e.g., weights and biases) updating them iteratively until it finds the minimum possible error. See </w:t>
      </w:r>
      <w:hyperlink w:anchor="eq-CostFunction">
        <w:r>
          <w:rPr>
            <w:rStyle w:val="Hyperlink"/>
          </w:rPr>
          <w:t>Equation 1</w:t>
        </w:r>
      </w:hyperlink>
      <w:r>
        <w:t>.</w:t>
      </w:r>
    </w:p>
    <w:p w14:paraId="15EE8AC5" w14:textId="77777777" w:rsidR="00016C48" w:rsidRDefault="00000000">
      <w:pPr>
        <w:pStyle w:val="BodyText"/>
      </w:pPr>
      <w:bookmarkStart w:id="48" w:name="eq-CostFunction"/>
      <m:oMathPara>
        <m:oMathParaPr>
          <m:jc m:val="center"/>
        </m:oMathPara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r>
            <w:rPr>
              <w:rFonts w:ascii="Cambria Math" w:hAnsi="Cambria Math"/>
            </w:rPr>
            <m:t>  </m:t>
          </m:r>
          <m:d>
            <m:dPr>
              <m:ctrlPr>
                <w:rPr>
                  <w:rFonts w:ascii="Cambria Math" w:hAnsi="Cambria Math"/>
                </w:rPr>
              </m:ctrlPr>
            </m:dPr>
            <m:e>
              <m:r>
                <w:rPr>
                  <w:rFonts w:ascii="Cambria Math" w:hAnsi="Cambria Math"/>
                </w:rPr>
                <m:t>1</m:t>
              </m:r>
            </m:e>
          </m:d>
          <w:bookmarkEnd w:id="48"/>
          <w:commentRangeEnd w:id="47"/>
          <m:r>
            <m:rPr>
              <m:sty m:val="p"/>
            </m:rPr>
            <w:rPr>
              <w:rStyle w:val="CommentReference"/>
            </w:rPr>
            <w:commentReference w:id="47"/>
          </m:r>
        </m:oMath>
      </m:oMathPara>
    </w:p>
    <w:p w14:paraId="7B4E76C3" w14:textId="77777777" w:rsidR="00016C48" w:rsidRDefault="00000000">
      <w:pPr>
        <w:pStyle w:val="FirstParagraph"/>
      </w:pPr>
      <w:commentRangeStart w:id="49"/>
      <w:r>
        <w:t>Within the mental health domain, ML has mainly been used to predict specific events like substance relapse (</w:t>
      </w:r>
      <w:hyperlink w:anchor="ref-kinreich2021">
        <w:r>
          <w:rPr>
            <w:rStyle w:val="Hyperlink"/>
          </w:rPr>
          <w:t>Kinreich et al., 2021</w:t>
        </w:r>
      </w:hyperlink>
      <w:r>
        <w:t>), self-harm, and suicide risk (</w:t>
      </w:r>
      <w:hyperlink w:anchor="ref-simon2018">
        <w:r>
          <w:rPr>
            <w:rStyle w:val="Hyperlink"/>
          </w:rPr>
          <w:t>Simon et al., 2018</w:t>
        </w:r>
      </w:hyperlink>
      <w:r>
        <w:t xml:space="preserve">; </w:t>
      </w:r>
      <w:hyperlink w:anchor="ref-walsh2017">
        <w:r>
          <w:rPr>
            <w:rStyle w:val="Hyperlink"/>
          </w:rPr>
          <w:t>Walsh et al., 2017</w:t>
        </w:r>
      </w:hyperlink>
      <w:r>
        <w:t>).</w:t>
      </w:r>
      <w:commentRangeEnd w:id="49"/>
      <w:r w:rsidR="005378F7">
        <w:rPr>
          <w:rStyle w:val="CommentReference"/>
        </w:rPr>
        <w:commentReference w:id="49"/>
      </w:r>
      <w:r>
        <w:t xml:space="preserve"> For example, Kinreich et al. (</w:t>
      </w:r>
      <w:hyperlink w:anchor="ref-kinreich2021">
        <w:r>
          <w:rPr>
            <w:rStyle w:val="Hyperlink"/>
          </w:rPr>
          <w:t>2021</w:t>
        </w:r>
      </w:hyperlink>
      <w:r>
        <w:t>) used ML to predict a change in drinking behaviour in a population diagnosed with alcohol use disorder (AUD). Combining features like brain connectivity, genetic risk scores and demographic information like age, they achieved 86% accuracy in identifying patients whose AUD had gone into remission, enabling clinicians to provide targeted interventions such as additional counselling sessions or closer monitoring (</w:t>
      </w:r>
      <w:hyperlink w:anchor="ref-kinreich2021">
        <w:r>
          <w:rPr>
            <w:rStyle w:val="Hyperlink"/>
          </w:rPr>
          <w:t>Kinreich et al., 2021</w:t>
        </w:r>
      </w:hyperlink>
      <w:r>
        <w:t>). Another study leveraged ML to monitor patient records and predict crisis relapse in 28-day windows based on EHR data (</w:t>
      </w:r>
      <w:hyperlink w:anchor="ref-garriga2022">
        <w:r>
          <w:rPr>
            <w:rStyle w:val="Hyperlink"/>
          </w:rPr>
          <w:t>Garriga et al., 2022</w:t>
        </w:r>
      </w:hyperlink>
      <w:r>
        <w:t>). The top-performing tree-based XGBoost model correctly differentiated those at risk from those not at risk for crisis relapse about 80% of the time (</w:t>
      </w:r>
      <w:hyperlink w:anchor="ref-garriga2022">
        <w:r>
          <w:rPr>
            <w:rStyle w:val="Hyperlink"/>
          </w:rPr>
          <w:t>Garriga et al., 2022</w:t>
        </w:r>
      </w:hyperlink>
      <w:r>
        <w:t xml:space="preserve">). In a subsequent post-hoc case study, </w:t>
      </w:r>
      <w:r>
        <w:lastRenderedPageBreak/>
        <w:t>clinicians rated the predictions as useful for managing patient care in 64% of cases; reporting the estimates helped prioritize patients effectively, potentially preventing crises (</w:t>
      </w:r>
      <w:hyperlink w:anchor="ref-garriga2022">
        <w:r>
          <w:rPr>
            <w:rStyle w:val="Hyperlink"/>
          </w:rPr>
          <w:t>Garriga et al., 2022</w:t>
        </w:r>
      </w:hyperlink>
      <w:r>
        <w:t xml:space="preserve">). </w:t>
      </w:r>
      <w:commentRangeStart w:id="50"/>
      <w:r>
        <w:t xml:space="preserve">Although </w:t>
      </w:r>
      <w:commentRangeEnd w:id="50"/>
      <w:r w:rsidR="00CE6BA5">
        <w:rPr>
          <w:rStyle w:val="CommentReference"/>
        </w:rPr>
        <w:commentReference w:id="50"/>
      </w:r>
      <w:r>
        <w:t>the authors did not model resource use directly as we hope to do, ‘crisis risk’ served as a proxy for work. By predicting crises, they aimed to anticipate increased resource demand, allowing for better-informed case prioritization and management. Together, these examples demonstrate the potential of ML in identifying high-risk situations, highlighting its potential to enhance resource planning and improve care delivery in mental health settings (</w:t>
      </w:r>
      <w:hyperlink w:anchor="ref-garriga2022">
        <w:r>
          <w:rPr>
            <w:rStyle w:val="Hyperlink"/>
          </w:rPr>
          <w:t>Garriga et al., 2022</w:t>
        </w:r>
      </w:hyperlink>
      <w:r>
        <w:t xml:space="preserve">; </w:t>
      </w:r>
      <w:hyperlink w:anchor="ref-wang2021">
        <w:r>
          <w:rPr>
            <w:rStyle w:val="Hyperlink"/>
          </w:rPr>
          <w:t>Wang et al., 2021</w:t>
        </w:r>
      </w:hyperlink>
      <w:r>
        <w:t>).</w:t>
      </w:r>
    </w:p>
    <w:p w14:paraId="0C2F16D2" w14:textId="77777777" w:rsidR="00016C48" w:rsidRDefault="00000000">
      <w:pPr>
        <w:pStyle w:val="Heading2"/>
      </w:pPr>
      <w:bookmarkStart w:id="51" w:name="the-current-study"/>
      <w:bookmarkStart w:id="52" w:name="_Toc182685153"/>
      <w:bookmarkEnd w:id="19"/>
      <w:bookmarkEnd w:id="45"/>
      <w:r>
        <w:t>The current study</w:t>
      </w:r>
      <w:bookmarkEnd w:id="52"/>
    </w:p>
    <w:p w14:paraId="058B330F" w14:textId="5C2F291E" w:rsidR="00016C48" w:rsidRDefault="00000000">
      <w:pPr>
        <w:pStyle w:val="FirstParagraph"/>
      </w:pPr>
      <w:commentRangeStart w:id="53"/>
      <w:r>
        <w:t xml:space="preserve">Building on insights from this work, the current research aims to explore the feasibility of applying machine learning to EHRs to estimate the number of weekly provider hours a case may require, assessed at 28-day intervals. </w:t>
      </w:r>
      <w:commentRangeEnd w:id="53"/>
      <w:r w:rsidR="00CE6BA5">
        <w:rPr>
          <w:rStyle w:val="CommentReference"/>
        </w:rPr>
        <w:commentReference w:id="53"/>
      </w:r>
      <w:r>
        <w:t xml:space="preserve">The underlying assumption is that historical patterns can reliably predict future mental health resource use, like </w:t>
      </w:r>
      <w:r w:rsidR="001D05B0">
        <w:t xml:space="preserve">a </w:t>
      </w:r>
      <w:r>
        <w:t>provider</w:t>
      </w:r>
      <w:r w:rsidR="001D05B0">
        <w:t>’s</w:t>
      </w:r>
      <w:r>
        <w:t xml:space="preserve"> hours, and that these patterns are identifiable in electronic mental health records (EHR) (</w:t>
      </w:r>
      <w:hyperlink w:anchor="ref-tran2019">
        <w:r>
          <w:rPr>
            <w:rStyle w:val="Hyperlink"/>
          </w:rPr>
          <w:t>Tran et al., 2019</w:t>
        </w:r>
      </w:hyperlink>
      <w:r>
        <w:t>).</w:t>
      </w:r>
    </w:p>
    <w:p w14:paraId="483285D7" w14:textId="77777777" w:rsidR="00016C48" w:rsidRDefault="00000000">
      <w:pPr>
        <w:pStyle w:val="BodyText"/>
      </w:pPr>
      <w:commentRangeStart w:id="54"/>
      <w:r>
        <w:t>To test these assumptions, we will analyze a retrospective, deidentified dataset from a large child and youth mental health (CYMH) agency in Ontario, Canada, encompassing data from clients served between 2019 and early 2024. Although largely exploratory, the study will be guided by several hypotheses. First, as informed by Garriga et al. (</w:t>
      </w:r>
      <w:hyperlink w:anchor="ref-garriga2022">
        <w:r>
          <w:rPr>
            <w:rStyle w:val="Hyperlink"/>
          </w:rPr>
          <w:t>2022</w:t>
        </w:r>
      </w:hyperlink>
      <w:r>
        <w:t>), we hypothesize that workload prediction will be weakest early in the client journey when available EHR data is limited to intake screener results and basic demographic information. However, as more data accumulates over the course of treatment—such as session attendance and crisis events—we anticipate prediction accuracy will significantly improve.</w:t>
      </w:r>
      <w:commentRangeEnd w:id="54"/>
      <w:r w:rsidR="00CE6BA5">
        <w:rPr>
          <w:rStyle w:val="CommentReference"/>
        </w:rPr>
        <w:commentReference w:id="54"/>
      </w:r>
    </w:p>
    <w:p w14:paraId="55455635" w14:textId="51391AA3" w:rsidR="00016C48" w:rsidRDefault="00000000">
      <w:pPr>
        <w:pStyle w:val="BodyText"/>
      </w:pPr>
      <w:r>
        <w:lastRenderedPageBreak/>
        <w:t>Consistent with Garriga et al. (</w:t>
      </w:r>
      <w:hyperlink w:anchor="ref-garriga2022">
        <w:r>
          <w:rPr>
            <w:rStyle w:val="Hyperlink"/>
          </w:rPr>
          <w:t>2022</w:t>
        </w:r>
      </w:hyperlink>
      <w:r>
        <w:t xml:space="preserve">)’s work, we expect that for new clients, factors such as </w:t>
      </w:r>
      <w:commentRangeStart w:id="55"/>
      <w:r>
        <w:t xml:space="preserve">a lack of family support and risk of harm to self or others </w:t>
      </w:r>
      <w:commentRangeEnd w:id="55"/>
      <w:r w:rsidR="001858F4">
        <w:rPr>
          <w:rStyle w:val="CommentReference"/>
        </w:rPr>
        <w:commentReference w:id="55"/>
      </w:r>
      <w:r>
        <w:t>will most strongly predict provider</w:t>
      </w:r>
      <w:r w:rsidR="001D05B0">
        <w:t>-</w:t>
      </w:r>
      <w:r>
        <w:t>hours needed. For known clients, we hypothesize that time-based factors, such as the frequency of no-shows and the number of crisis events, will be more predictive of workload demands (</w:t>
      </w:r>
      <w:hyperlink w:anchor="ref-wang2021">
        <w:r>
          <w:rPr>
            <w:rStyle w:val="Hyperlink"/>
          </w:rPr>
          <w:t>Wang et al., 2021</w:t>
        </w:r>
      </w:hyperlink>
      <w:r>
        <w:t>).</w:t>
      </w:r>
    </w:p>
    <w:p w14:paraId="60090592" w14:textId="77777777" w:rsidR="00016C48" w:rsidRDefault="00000000">
      <w:pPr>
        <w:pStyle w:val="BodyText"/>
      </w:pPr>
      <w:commentRangeStart w:id="56"/>
      <w:r>
        <w:t xml:space="preserve">Finally, we expect that the winning machine learning algorithm will outperform a baseline model designed to reflect how agencies typically estimate resource needs today. </w:t>
      </w:r>
      <w:commentRangeEnd w:id="56"/>
      <w:r w:rsidR="001858F4">
        <w:rPr>
          <w:rStyle w:val="CommentReference"/>
        </w:rPr>
        <w:commentReference w:id="56"/>
      </w:r>
      <w:r>
        <w:t>This baseline model will rely on the conceptual approach often used in practice, where resource allocation is based on the type of service a client is accessing (e.g., counselling and therapy services being assigned greater weight than brief interventions) (</w:t>
      </w:r>
      <w:hyperlink w:anchor="ref-cmho2019">
        <w:r>
          <w:rPr>
            <w:rStyle w:val="Hyperlink"/>
          </w:rPr>
          <w:t>CMHO, 2019</w:t>
        </w:r>
      </w:hyperlink>
      <w:r>
        <w:t>). By comparing these approaches, the study aims to evaluate the extent to which data-driven machine-learning models can support workload prediction in CYMH settings.</w:t>
      </w:r>
    </w:p>
    <w:p w14:paraId="55279578" w14:textId="77777777" w:rsidR="00016C48" w:rsidRDefault="00000000">
      <w:pPr>
        <w:pStyle w:val="Heading1"/>
      </w:pPr>
      <w:bookmarkStart w:id="57" w:name="methodology"/>
      <w:bookmarkStart w:id="58" w:name="_Toc182685154"/>
      <w:bookmarkEnd w:id="16"/>
      <w:bookmarkEnd w:id="51"/>
      <w:r>
        <w:t>Methodology</w:t>
      </w:r>
      <w:bookmarkEnd w:id="58"/>
    </w:p>
    <w:p w14:paraId="6A9DF7DB" w14:textId="77777777" w:rsidR="00016C48" w:rsidRDefault="00000000">
      <w:pPr>
        <w:pStyle w:val="Heading2"/>
      </w:pPr>
      <w:bookmarkStart w:id="59" w:name="overview"/>
      <w:bookmarkStart w:id="60" w:name="_Toc182685155"/>
      <w:r>
        <w:t>Overview</w:t>
      </w:r>
      <w:bookmarkEnd w:id="60"/>
    </w:p>
    <w:p w14:paraId="493A6F8A" w14:textId="77777777" w:rsidR="00016C48" w:rsidRDefault="00000000">
      <w:pPr>
        <w:pStyle w:val="FirstParagraph"/>
      </w:pPr>
      <w:r>
        <w:t>This study aims to estimate the weekly provider hours needed (direct and indirect service) at regular stages in the client journey using machine learning predictive models. The analysis will utilize a retrospective dataset from Compass Child and Youth Family Services, the largest CYMH agency in northern Ontario. Compass serves a culturally and socially diverse population of children, youth, and families, making it a representative setting for this study.</w:t>
      </w:r>
    </w:p>
    <w:p w14:paraId="61D5D8F2" w14:textId="77777777" w:rsidR="00016C48" w:rsidRDefault="00000000">
      <w:pPr>
        <w:pStyle w:val="Heading2"/>
      </w:pPr>
      <w:bookmarkStart w:id="61" w:name="data-set"/>
      <w:bookmarkStart w:id="62" w:name="_Toc182685156"/>
      <w:bookmarkEnd w:id="59"/>
      <w:r>
        <w:t>Data Set</w:t>
      </w:r>
      <w:bookmarkEnd w:id="62"/>
    </w:p>
    <w:p w14:paraId="63F0B79E" w14:textId="77777777" w:rsidR="00016C48" w:rsidRDefault="00000000">
      <w:pPr>
        <w:pStyle w:val="FirstParagraph"/>
      </w:pPr>
      <w:r>
        <w:t xml:space="preserve">The dataset will include </w:t>
      </w:r>
      <w:commentRangeStart w:id="63"/>
      <w:r>
        <w:t xml:space="preserve">de-identified </w:t>
      </w:r>
      <w:commentRangeEnd w:id="63"/>
      <w:r w:rsidR="001858F4">
        <w:rPr>
          <w:rStyle w:val="CommentReference"/>
        </w:rPr>
        <w:commentReference w:id="63"/>
      </w:r>
      <w:r>
        <w:t xml:space="preserve">client records with completed initial intake assessments for clients active between January 1, 2019, and December 31, 2024. Only cases with a completed initial screener will be included to ensure the availability of baseline data for </w:t>
      </w:r>
      <w:r>
        <w:lastRenderedPageBreak/>
        <w:t xml:space="preserve">generating meaningful predictions. Cases younger than five and older than 17 will be excluded, as Compass’ core services are only offered to children and youth under 18. There are no plans to exclude cases based on any other feature, including diagnoses; however, if, for whatever reason, this changes, it will be outlined in the documentation. </w:t>
      </w:r>
      <w:commentRangeStart w:id="64"/>
      <w:r>
        <w:t xml:space="preserve">The de-identified data will include approximately 6000 EHRs containing hundreds of data points such as demographic information, referrals, diagnoses, risk and well-being assessments and crisis events for all outpatients. </w:t>
      </w:r>
      <w:commentRangeEnd w:id="64"/>
      <w:r w:rsidR="001858F4">
        <w:rPr>
          <w:rStyle w:val="CommentReference"/>
        </w:rPr>
        <w:commentReference w:id="64"/>
      </w:r>
      <w:r>
        <w:t xml:space="preserve">The final report will include all variables left over after the initial variable reduction. For an overview of the data flow from raw electronic health records (EHRs) to the derived weekly features used in the predictive model structure, see </w:t>
      </w:r>
      <w:hyperlink w:anchor="fig-datastructure">
        <w:r>
          <w:rPr>
            <w:rStyle w:val="Hyperlink"/>
          </w:rPr>
          <w:t>Figure 1</w:t>
        </w:r>
      </w:hyperlink>
      <w:r>
        <w:t>.</w:t>
      </w:r>
    </w:p>
    <w:p w14:paraId="24C12455" w14:textId="77777777" w:rsidR="00016C48" w:rsidRDefault="00000000">
      <w:pPr>
        <w:pStyle w:val="FigureTitle"/>
      </w:pPr>
      <w:bookmarkStart w:id="65" w:name="fig-datastructure"/>
      <w:bookmarkStart w:id="66" w:name="_Toc182685157"/>
      <w:commentRangeStart w:id="67"/>
      <w:r>
        <w:lastRenderedPageBreak/>
        <w:t>Figure 1</w:t>
      </w:r>
      <w:bookmarkEnd w:id="66"/>
    </w:p>
    <w:p w14:paraId="209B94FE" w14:textId="77777777" w:rsidR="00016C48" w:rsidRDefault="00000000">
      <w:pPr>
        <w:pStyle w:val="Caption"/>
      </w:pPr>
      <w:r>
        <w:t>Data Flow Pipeline</w:t>
      </w:r>
      <w:commentRangeEnd w:id="67"/>
      <w:r w:rsidR="002F58AA">
        <w:rPr>
          <w:rStyle w:val="CommentReference"/>
          <w:i w:val="0"/>
        </w:rPr>
        <w:commentReference w:id="67"/>
      </w:r>
    </w:p>
    <w:p w14:paraId="0BAF8C06" w14:textId="77777777" w:rsidR="00016C48" w:rsidRDefault="00000000">
      <w:pPr>
        <w:pStyle w:val="FigureWithNote"/>
      </w:pPr>
      <w:r>
        <w:rPr>
          <w:noProof/>
        </w:rPr>
        <w:drawing>
          <wp:inline distT="0" distB="0" distL="0" distR="0" wp14:anchorId="3F6EC0C9" wp14:editId="67CD9DFA">
            <wp:extent cx="4686300" cy="451995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datastructure.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4710108" cy="4542917"/>
                    </a:xfrm>
                    <a:prstGeom prst="rect">
                      <a:avLst/>
                    </a:prstGeom>
                    <a:noFill/>
                    <a:ln w="9525">
                      <a:noFill/>
                      <a:headEnd/>
                      <a:tailEnd/>
                    </a:ln>
                  </pic:spPr>
                </pic:pic>
              </a:graphicData>
            </a:graphic>
          </wp:inline>
        </w:drawing>
      </w:r>
    </w:p>
    <w:bookmarkEnd w:id="65"/>
    <w:p w14:paraId="689B7B0C" w14:textId="77777777" w:rsidR="00016C48" w:rsidRDefault="00000000">
      <w:pPr>
        <w:pStyle w:val="FigureNote"/>
      </w:pPr>
      <w:r>
        <w:rPr>
          <w:i/>
          <w:iCs/>
        </w:rPr>
        <w:t>Note</w:t>
      </w:r>
      <w:r>
        <w:t>. Data flow from raw client records to the derived features used in the predictive model. The top section represents the raw data structure containing rows of client-specific information, including dates, programs, contact types, and contact durations. The middle section visualizes a sample client timeline, mapping key events such as assessment, no-shows, face-to-face contacts, and discharges, which are stored in the EHR. The bottom section shows the weekly aggregate feature set created from these events, with features such as days since last contact and direct hours that were logged for that case in the week prior. The weekly aggregates will be used for model selection and training to predict weekly workload (e.g., weekly caseweight)</w:t>
      </w:r>
    </w:p>
    <w:p w14:paraId="2FCC7665" w14:textId="77777777" w:rsidR="00016C48" w:rsidRDefault="00000000">
      <w:pPr>
        <w:pStyle w:val="Heading2"/>
      </w:pPr>
      <w:bookmarkStart w:id="68" w:name="data-security"/>
      <w:bookmarkStart w:id="69" w:name="_Toc182685158"/>
      <w:bookmarkEnd w:id="61"/>
      <w:r>
        <w:lastRenderedPageBreak/>
        <w:t>Data Security</w:t>
      </w:r>
      <w:bookmarkEnd w:id="69"/>
    </w:p>
    <w:p w14:paraId="51E6BDE8" w14:textId="77777777" w:rsidR="00016C48" w:rsidRDefault="00000000">
      <w:pPr>
        <w:pStyle w:val="FirstParagraph"/>
      </w:pPr>
      <w:r>
        <w:t xml:space="preserve">Given the sensitivity of mental health data, strict privacy and security measures will be enforced throughout the research process. </w:t>
      </w:r>
      <w:commentRangeStart w:id="70"/>
      <w:r>
        <w:t xml:space="preserve">Necessary ethical approvals will be obtained from relevant ethics boards, including both Compass Child and Youth Family Services and Laurentian University’s institutional review board. </w:t>
      </w:r>
      <w:commentRangeEnd w:id="70"/>
      <w:r w:rsidR="001858F4">
        <w:rPr>
          <w:rStyle w:val="CommentReference"/>
        </w:rPr>
        <w:commentReference w:id="70"/>
      </w:r>
      <w:r>
        <w:t>An exemption for the use of de-identified data will also be required from both institutions.</w:t>
      </w:r>
    </w:p>
    <w:p w14:paraId="1C10567C" w14:textId="77777777" w:rsidR="00016C48" w:rsidRDefault="00000000">
      <w:pPr>
        <w:pStyle w:val="BodyText"/>
      </w:pPr>
      <w:commentRangeStart w:id="71"/>
      <w:r>
        <w:t xml:space="preserve">De-identified </w:t>
      </w:r>
      <w:commentRangeEnd w:id="71"/>
      <w:r w:rsidR="001858F4">
        <w:rPr>
          <w:rStyle w:val="CommentReference"/>
        </w:rPr>
        <w:commentReference w:id="71"/>
      </w:r>
      <w:r>
        <w:t>clinical data will be extracted from Compass’s electronic health information system, which the agency maintains. The data will be de-identified at extraction using the Health Insurance Portability and Accountability Act (HIPAA) Safe Harbor Method (</w:t>
      </w:r>
      <w:hyperlink w:anchor="ref-rightsocr2012">
        <w:r>
          <w:rPr>
            <w:rStyle w:val="Hyperlink"/>
          </w:rPr>
          <w:t>OCR, 2012</w:t>
        </w:r>
      </w:hyperlink>
      <w:r>
        <w:t>). This process removes all directly identifying information, such as names, addresses, birth dates, and postal codes. Unique client identification codes will also be encrypted using a hashing system to prevent re-identification.</w:t>
      </w:r>
    </w:p>
    <w:p w14:paraId="39D2876C" w14:textId="77777777" w:rsidR="00016C48" w:rsidRDefault="00000000">
      <w:pPr>
        <w:pStyle w:val="BodyText"/>
      </w:pPr>
      <w:r>
        <w:t xml:space="preserve">To further enhance security, the dataset will remain under the custody of Compass at all times. Data </w:t>
      </w:r>
      <w:commentRangeStart w:id="72"/>
      <w:r>
        <w:t>analysis</w:t>
      </w:r>
      <w:commentRangeEnd w:id="72"/>
      <w:r w:rsidR="001858F4">
        <w:rPr>
          <w:rStyle w:val="CommentReference"/>
        </w:rPr>
        <w:commentReference w:id="72"/>
      </w:r>
      <w:r>
        <w:t xml:space="preserve"> will be conducted solely by the principal researcher on a password-protected machine belonging to Compass. Model results, summary statistics, and visualizations will only include aggregate metrics, focusing on predictor and model performance. No individual scores or identifiers linked to clients or small subgroups will be reported. Approval from Compass will be obtained before any findings are disseminated in external reports or presentations.</w:t>
      </w:r>
    </w:p>
    <w:p w14:paraId="5CA212CC" w14:textId="77777777" w:rsidR="00016C48" w:rsidRDefault="00000000">
      <w:pPr>
        <w:pStyle w:val="Heading2"/>
      </w:pPr>
      <w:bookmarkStart w:id="73" w:name="data-preprocessing"/>
      <w:bookmarkStart w:id="74" w:name="_Toc182685159"/>
      <w:bookmarkEnd w:id="68"/>
      <w:r>
        <w:t>Data Preprocessing</w:t>
      </w:r>
      <w:bookmarkEnd w:id="74"/>
    </w:p>
    <w:p w14:paraId="50B810C6" w14:textId="77777777" w:rsidR="00016C48" w:rsidRDefault="00000000">
      <w:pPr>
        <w:pStyle w:val="FirstParagraph"/>
      </w:pPr>
      <w:r>
        <w:t xml:space="preserve">After de-identification, data preprocessing will include cleaning, joining data frames and handling missing values. Decisions regarding missing data will be made on a case-by-case basis, with details on imputation or exclusion documented in the final report. Any data normalization </w:t>
      </w:r>
      <w:r>
        <w:lastRenderedPageBreak/>
        <w:t xml:space="preserve">procedures will also be reported. </w:t>
      </w:r>
      <w:commentRangeStart w:id="75"/>
      <w:r>
        <w:t>To ensure reproducibility, the Python data scripts used for preprocessing will be publicly available</w:t>
      </w:r>
      <w:commentRangeEnd w:id="75"/>
      <w:r w:rsidR="005378F7">
        <w:rPr>
          <w:rStyle w:val="CommentReference"/>
        </w:rPr>
        <w:commentReference w:id="75"/>
      </w:r>
      <w:r>
        <w:t>.</w:t>
      </w:r>
    </w:p>
    <w:p w14:paraId="40684EA7" w14:textId="77777777" w:rsidR="00016C48" w:rsidRDefault="00000000">
      <w:pPr>
        <w:pStyle w:val="BodyText"/>
      </w:pPr>
      <w:r>
        <w:t xml:space="preserve">All data points will include an associated date and time, reflecting the moment a specific event or assessment occurred. These timestamps will guide the aggregation of each client’s case records into weekly evenly spaced time series for each client, spanning their first interaction with Compass to the last (see </w:t>
      </w:r>
      <w:hyperlink w:anchor="fig-datastructure">
        <w:r>
          <w:rPr>
            <w:rStyle w:val="Hyperlink"/>
          </w:rPr>
          <w:t>Figure 1</w:t>
        </w:r>
      </w:hyperlink>
      <w:r>
        <w:t>). Features and labels for each week will be computed at the start of the week from data that was aggregated the week before, ensuring temporal consistency and avoiding data leakage. Additionally, static data prone to change over time (e.g., postal code or school board information) will be excluded to mitigate the risk of retrospective leakage (</w:t>
      </w:r>
      <w:hyperlink w:anchor="ref-garriga2022">
        <w:r>
          <w:rPr>
            <w:rStyle w:val="Hyperlink"/>
          </w:rPr>
          <w:t>Garriga et al., 2022</w:t>
        </w:r>
      </w:hyperlink>
      <w:r>
        <w:t>). Retrospective data leakage occurs when information from the future (relative to the prediction point in time) inadvertently influences the model during training or evaluation. This typically happens in retrospective studies where datasets contain time-stamped records, and the temporal order of events is not carefully maintained during data preprocessing or feature engineering.</w:t>
      </w:r>
    </w:p>
    <w:p w14:paraId="7C9E2485" w14:textId="77777777" w:rsidR="00016C48" w:rsidRDefault="00000000">
      <w:pPr>
        <w:pStyle w:val="Heading2"/>
      </w:pPr>
      <w:bookmarkStart w:id="76" w:name="data-splitting-and-cross-validation"/>
      <w:bookmarkStart w:id="77" w:name="_Toc182685160"/>
      <w:bookmarkEnd w:id="73"/>
      <w:r>
        <w:t>Data Splitting and Cross-Validation</w:t>
      </w:r>
      <w:bookmarkEnd w:id="77"/>
    </w:p>
    <w:p w14:paraId="59EC09EF" w14:textId="77777777" w:rsidR="00016C48" w:rsidRDefault="00000000">
      <w:pPr>
        <w:pStyle w:val="FirstParagraph"/>
      </w:pPr>
      <w:commentRangeStart w:id="78"/>
      <w:r>
        <w:t>To maintain temporal consistency and maximize the generalizability of the models, the plan is to conduct a time-based 80/10/10 split for training, validation, and testing with careful thought to seasonal aspects of our data. Typically, fewer clients access services in the summer months than in the months in which they attend school. For this reason, utilizing only a half year of data for testing would risk biasing predictions. Data splitting will be based on chronological order roughly, as follows:</w:t>
      </w:r>
    </w:p>
    <w:p w14:paraId="4F460D56" w14:textId="77777777" w:rsidR="00016C48" w:rsidRDefault="00000000">
      <w:pPr>
        <w:pStyle w:val="BodyText"/>
      </w:pPr>
      <w:r>
        <w:rPr>
          <w:i/>
          <w:iCs/>
        </w:rPr>
        <w:t>Training Data:</w:t>
      </w:r>
      <w:r>
        <w:t xml:space="preserve"> January 2019 to March 2023 (79.69%)</w:t>
      </w:r>
    </w:p>
    <w:p w14:paraId="4D7A6B37" w14:textId="77777777" w:rsidR="00016C48" w:rsidRDefault="00000000">
      <w:pPr>
        <w:pStyle w:val="BodyText"/>
      </w:pPr>
      <w:r>
        <w:rPr>
          <w:i/>
          <w:iCs/>
        </w:rPr>
        <w:t>Validation Data:</w:t>
      </w:r>
      <w:r>
        <w:t xml:space="preserve"> April 2023 to September 2023 (9.38%)</w:t>
      </w:r>
    </w:p>
    <w:p w14:paraId="6C70080D" w14:textId="77777777" w:rsidR="00016C48" w:rsidRDefault="00000000">
      <w:pPr>
        <w:pStyle w:val="BodyText"/>
      </w:pPr>
      <w:r>
        <w:rPr>
          <w:i/>
          <w:iCs/>
        </w:rPr>
        <w:lastRenderedPageBreak/>
        <w:t>Test Data:</w:t>
      </w:r>
      <w:r>
        <w:t xml:space="preserve"> October 2023 to April 2024 (10.94%)</w:t>
      </w:r>
      <w:commentRangeEnd w:id="78"/>
      <w:r w:rsidR="00E170FA">
        <w:rPr>
          <w:rStyle w:val="CommentReference"/>
        </w:rPr>
        <w:commentReference w:id="78"/>
      </w:r>
    </w:p>
    <w:p w14:paraId="20F1CA38" w14:textId="77777777" w:rsidR="00016C48" w:rsidRDefault="00000000">
      <w:pPr>
        <w:pStyle w:val="BodyText"/>
      </w:pPr>
      <w:r>
        <w:t>Data from the first six months of the COVID-19 pandemic may need to be excluded, depending on its irregularity in terms of any unusual impact on service delivery. This will be addressed during data cleaning, with details reported in the final documentation.</w:t>
      </w:r>
    </w:p>
    <w:p w14:paraId="76E7849B" w14:textId="77777777" w:rsidR="00016C48" w:rsidRDefault="00000000">
      <w:pPr>
        <w:pStyle w:val="Heading3"/>
      </w:pPr>
      <w:bookmarkStart w:id="79" w:name="cross-validation"/>
      <w:bookmarkStart w:id="80" w:name="_Toc182685161"/>
      <w:commentRangeStart w:id="81"/>
      <w:r>
        <w:t>Cross-Validation</w:t>
      </w:r>
      <w:bookmarkEnd w:id="80"/>
      <w:commentRangeEnd w:id="81"/>
      <w:r w:rsidR="003129DD">
        <w:rPr>
          <w:rStyle w:val="CommentReference"/>
          <w:rFonts w:asciiTheme="minorHAnsi" w:eastAsiaTheme="minorHAnsi" w:hAnsiTheme="minorHAnsi" w:cstheme="minorBidi"/>
          <w:b w:val="0"/>
          <w:bCs w:val="0"/>
          <w:i w:val="0"/>
        </w:rPr>
        <w:commentReference w:id="81"/>
      </w:r>
    </w:p>
    <w:p w14:paraId="2AD72C57" w14:textId="77777777" w:rsidR="00016C48" w:rsidRDefault="00000000">
      <w:pPr>
        <w:pStyle w:val="FirstParagraph"/>
      </w:pPr>
      <w:r>
        <w:t>Time-based cross-validation will be implemented to tune model parameters and ensure robust evaluation. Cross-validation is a method used to assess how well a model is likely to perform on unseen data (</w:t>
      </w:r>
      <w:hyperlink w:anchor="ref-an2023a">
        <w:r>
          <w:rPr>
            <w:rStyle w:val="Hyperlink"/>
          </w:rPr>
          <w:t>An et al., 2023</w:t>
        </w:r>
      </w:hyperlink>
      <w:r>
        <w:t xml:space="preserve">; </w:t>
      </w:r>
      <w:hyperlink w:anchor="ref-sheetal2023">
        <w:r>
          <w:rPr>
            <w:rStyle w:val="Hyperlink"/>
          </w:rPr>
          <w:t>Sheetal et al., 2023</w:t>
        </w:r>
      </w:hyperlink>
      <w:r>
        <w:t xml:space="preserve">). Cross-validation divides the training data into sequential, time-based subsets, or “folds,” preserving the data’s chronological order. For each fold, the model parameters will be tuned on earlier time periods and tested on later ones, simulating real-world prediction scenarios where past data is used to forecast future outcomes. “Tuning model parameters” involves adjusting </w:t>
      </w:r>
      <w:r>
        <w:rPr>
          <w:b/>
          <w:bCs/>
        </w:rPr>
        <w:t>hyperparameters</w:t>
      </w:r>
      <w:r>
        <w:t>, which are internal settings that control how the model learns from the data (</w:t>
      </w:r>
      <w:hyperlink w:anchor="ref-sheetal2023">
        <w:r>
          <w:rPr>
            <w:rStyle w:val="Hyperlink"/>
          </w:rPr>
          <w:t>Sheetal et al., 2023</w:t>
        </w:r>
      </w:hyperlink>
      <w:r>
        <w:t xml:space="preserve">). Examples include the depth of a decision tree, the number of trees in a random forest, or the learning rate in a neural network. The goal is to find the combination of hyperparameters that minimizes the error between the model’s predictions and the actual values (see </w:t>
      </w:r>
      <w:hyperlink w:anchor="eq-CostFunction">
        <w:r>
          <w:rPr>
            <w:rStyle w:val="Hyperlink"/>
          </w:rPr>
          <w:t>Equation 1</w:t>
        </w:r>
      </w:hyperlink>
      <w:r>
        <w:t>). This maximizes the model’s generalizability to new, unseen data, while still accounting for the temporal nature of the dataset.</w:t>
      </w:r>
    </w:p>
    <w:p w14:paraId="1BCCCD2A" w14:textId="77777777" w:rsidR="00016C48" w:rsidRDefault="00000000">
      <w:pPr>
        <w:pStyle w:val="BodyText"/>
      </w:pPr>
      <w:r>
        <w:t xml:space="preserve">The validation set will be used to break any ties between models, without having to tap into the final test set which acts as a control to evaluate the final models’ performance after training and tuning. The test set will remain entirely untouched during feature engineering and model development so as to provide as unbiased an estimation of how the models will perform in real-world scenarios as possible. This final step is crucial for assessing the models’ </w:t>
      </w:r>
      <w:r>
        <w:lastRenderedPageBreak/>
        <w:t>generalizability and for identifying any over-fitting (when a model performs significantly better on the training data than than the test data) that may have occurred during training (</w:t>
      </w:r>
      <w:hyperlink w:anchor="ref-an2023a">
        <w:r>
          <w:rPr>
            <w:rStyle w:val="Hyperlink"/>
          </w:rPr>
          <w:t>An et al., 2023</w:t>
        </w:r>
      </w:hyperlink>
      <w:r>
        <w:t>).</w:t>
      </w:r>
    </w:p>
    <w:p w14:paraId="1AE789A5" w14:textId="77777777" w:rsidR="00016C48" w:rsidRDefault="00000000">
      <w:pPr>
        <w:pStyle w:val="Heading2"/>
      </w:pPr>
      <w:bookmarkStart w:id="82" w:name="features"/>
      <w:bookmarkStart w:id="83" w:name="_Toc182685162"/>
      <w:bookmarkEnd w:id="76"/>
      <w:bookmarkEnd w:id="79"/>
      <w:r>
        <w:t>Feature Generation (Independent Variables)</w:t>
      </w:r>
      <w:bookmarkEnd w:id="83"/>
    </w:p>
    <w:p w14:paraId="3F983A0F" w14:textId="77777777" w:rsidR="00016C48" w:rsidRDefault="00000000">
      <w:pPr>
        <w:pStyle w:val="FirstParagraph"/>
      </w:pPr>
      <w:commentRangeStart w:id="84"/>
      <w:r>
        <w:t xml:space="preserve">Features–otherwise known as predictors or variables–will be extracted from a total possible set of approximately 400 variables. A complete list of proposed feature groupings and variables is provided in </w:t>
      </w:r>
      <w:hyperlink w:anchor="tbl-predictors">
        <w:r>
          <w:rPr>
            <w:rStyle w:val="Hyperlink"/>
          </w:rPr>
          <w:t>Table 1</w:t>
        </w:r>
      </w:hyperlink>
      <w:commentRangeEnd w:id="84"/>
      <w:r w:rsidR="00CE6BA5">
        <w:rPr>
          <w:rStyle w:val="CommentReference"/>
        </w:rPr>
        <w:commentReference w:id="84"/>
      </w:r>
      <w:r>
        <w:t>. A full list of all variables included in the analysis will be reported in the final thesis. Following the methodology outlined in Garriga et al. (</w:t>
      </w:r>
      <w:hyperlink w:anchor="ref-garriga2022">
        <w:r>
          <w:rPr>
            <w:rStyle w:val="Hyperlink"/>
          </w:rPr>
          <w:t>2022</w:t>
        </w:r>
      </w:hyperlink>
      <w:r>
        <w:t>), feature extraction will be categorized into six main types:</w:t>
      </w:r>
    </w:p>
    <w:p w14:paraId="4DF8375A" w14:textId="77777777" w:rsidR="00016C48" w:rsidRDefault="00000000">
      <w:pPr>
        <w:pStyle w:val="BodyText"/>
      </w:pPr>
      <w:r>
        <w:rPr>
          <w:b/>
          <w:bCs/>
        </w:rPr>
        <w:t>Static or Semi-Static Features.</w:t>
      </w:r>
      <w:r>
        <w:t xml:space="preserve"> Demographic data will be represented as fixed values for each case. Age will be treated as a particular case, recalculated annually to reflect changes over time.</w:t>
      </w:r>
    </w:p>
    <w:p w14:paraId="467052BC" w14:textId="77777777" w:rsidR="00016C48" w:rsidRDefault="00000000">
      <w:pPr>
        <w:pStyle w:val="BodyText"/>
      </w:pPr>
      <w:r>
        <w:rPr>
          <w:b/>
          <w:bCs/>
        </w:rPr>
        <w:t>Diagnostic Features.</w:t>
      </w:r>
      <w:r>
        <w:t xml:space="preserve"> Each client will be assigned their most recent valid diagnosis if any (e.g., developmental disability, psychological disorder, or “undiagnosed”). Diagnoses will be grouped by category, using the latest valid entry up to the end of the training period to prevent data leakage. The final report will document any classification codes generated for these features.</w:t>
      </w:r>
    </w:p>
    <w:p w14:paraId="5E22C45F" w14:textId="77777777" w:rsidR="00016C48" w:rsidRDefault="00000000">
      <w:pPr>
        <w:pStyle w:val="BodyText"/>
      </w:pPr>
      <w:r>
        <w:rPr>
          <w:b/>
          <w:bCs/>
        </w:rPr>
        <w:t>EHR Weekly Aggregations.</w:t>
      </w:r>
      <w:r>
        <w:t xml:space="preserve"> Weekly records of client-agency interactions will be aggregated for each client. These aggregated features will include counts of interaction types (e.g., appointments, no-shows) and one-hot encoded variables indicating whether a specific event occurred within the week. For one-hot encoding, a value of 1 indicates the event occurred, while 0 indicates it did not.</w:t>
      </w:r>
    </w:p>
    <w:p w14:paraId="76D454B0" w14:textId="77777777" w:rsidR="00016C48" w:rsidRDefault="00000000">
      <w:pPr>
        <w:pStyle w:val="BodyText"/>
      </w:pPr>
      <w:r>
        <w:rPr>
          <w:b/>
          <w:bCs/>
        </w:rPr>
        <w:lastRenderedPageBreak/>
        <w:t>Time-Elapsed Features.</w:t>
      </w:r>
      <w:r>
        <w:t xml:space="preserve"> For each event type and week, a feature will record the number of days since the last occurrence of the event. If the event has never occurred up to that point, the feature will be set to NA.</w:t>
      </w:r>
    </w:p>
    <w:p w14:paraId="4AC1DE85" w14:textId="77777777" w:rsidR="00016C48" w:rsidRDefault="00000000">
      <w:pPr>
        <w:pStyle w:val="BodyText"/>
      </w:pPr>
      <w:r>
        <w:rPr>
          <w:b/>
          <w:bCs/>
        </w:rPr>
        <w:t>Last Crisis Episode Descriptors.</w:t>
      </w:r>
      <w:r>
        <w:t xml:space="preserve"> Details from the most recent crisis episode (e.g., type, severity, resolution) will be used to create features for subsequent weeks until the next crisis occurs. If no crisis has occurred, the feature will be set to NA.</w:t>
      </w:r>
    </w:p>
    <w:p w14:paraId="0A827474" w14:textId="77777777" w:rsidR="00016C48" w:rsidRDefault="00000000">
      <w:pPr>
        <w:pStyle w:val="BodyText"/>
      </w:pPr>
      <w:r>
        <w:rPr>
          <w:b/>
          <w:bCs/>
        </w:rPr>
        <w:t>Last Assessment Descriptors.</w:t>
      </w:r>
      <w:r>
        <w:t xml:space="preserve"> Features will be created for each assessment item based on the most recent assessment data, with values decaying over time to reflect diminishing relevance. This decay will apply until the next assessment occurs. All clients will have at least one assessment to ensure inclusion in the study.</w:t>
      </w:r>
    </w:p>
    <w:p w14:paraId="49BA3B57" w14:textId="77777777" w:rsidR="00016C48" w:rsidRDefault="00000000">
      <w:pPr>
        <w:pStyle w:val="BodyText"/>
      </w:pPr>
      <w:r>
        <w:rPr>
          <w:b/>
          <w:bCs/>
        </w:rPr>
        <w:t>Status Features.</w:t>
      </w:r>
      <w:r>
        <w:t xml:space="preserve"> For records with a start and end date (e.g., program intake and discharge), features will assign values (or categories) corresponding to the active weeks. The feature will be set to NA for weeks where the record is not applicable.</w:t>
      </w:r>
    </w:p>
    <w:p w14:paraId="08835119" w14:textId="77777777" w:rsidR="00016C48" w:rsidRDefault="00000000">
      <w:pPr>
        <w:pStyle w:val="BodyText"/>
      </w:pPr>
      <w:r>
        <w:rPr>
          <w:b/>
          <w:bCs/>
        </w:rPr>
        <w:t>Seasonality Effects.</w:t>
      </w:r>
      <w:r>
        <w:t xml:space="preserve"> In addition to record-based features, we will add a week number (1-52) to account for seasonality effects each year.</w:t>
      </w:r>
    </w:p>
    <w:p w14:paraId="30CAF36A" w14:textId="77777777" w:rsidR="00016C48" w:rsidRDefault="00000000">
      <w:pPr>
        <w:pStyle w:val="BodyText"/>
      </w:pPr>
      <w:r>
        <w:t>A final and complete list of all variables will be included in the final report.</w:t>
      </w:r>
    </w:p>
    <w:p w14:paraId="74E90059" w14:textId="77777777" w:rsidR="00016C48" w:rsidRDefault="00000000" w:rsidP="00A65969">
      <w:pPr>
        <w:pStyle w:val="FigureTitle"/>
        <w:spacing w:line="360" w:lineRule="auto"/>
      </w:pPr>
      <w:bookmarkStart w:id="85" w:name="tbl-predictors"/>
      <w:bookmarkStart w:id="86" w:name="_Toc182685163"/>
      <w:commentRangeStart w:id="87"/>
      <w:r>
        <w:lastRenderedPageBreak/>
        <w:t>Table 1</w:t>
      </w:r>
      <w:bookmarkEnd w:id="86"/>
    </w:p>
    <w:p w14:paraId="29A75747" w14:textId="70B40630" w:rsidR="00016C48" w:rsidRDefault="00000000" w:rsidP="00A65969">
      <w:pPr>
        <w:pStyle w:val="Caption"/>
        <w:spacing w:line="360" w:lineRule="auto"/>
      </w:pPr>
      <w:r>
        <w:t>Planned Features (Predictors)</w:t>
      </w:r>
      <w:commentRangeEnd w:id="87"/>
      <w:r w:rsidR="00D92F88">
        <w:rPr>
          <w:rStyle w:val="CommentReference"/>
          <w:i w:val="0"/>
        </w:rPr>
        <w:commentReference w:id="87"/>
      </w:r>
    </w:p>
    <w:tbl>
      <w:tblPr>
        <w:tblStyle w:val="ListTable3"/>
        <w:tblW w:w="9264" w:type="dxa"/>
        <w:tblBorders>
          <w:top w:val="none" w:sz="0" w:space="0" w:color="auto"/>
          <w:left w:val="none" w:sz="0" w:space="0" w:color="auto"/>
          <w:bottom w:val="single" w:sz="4" w:space="0" w:color="auto"/>
          <w:right w:val="none" w:sz="0" w:space="0" w:color="auto"/>
        </w:tblBorders>
        <w:tblLook w:val="0600" w:firstRow="0" w:lastRow="0" w:firstColumn="0" w:lastColumn="0" w:noHBand="1" w:noVBand="1"/>
      </w:tblPr>
      <w:tblGrid>
        <w:gridCol w:w="2317"/>
        <w:gridCol w:w="2245"/>
        <w:gridCol w:w="2370"/>
        <w:gridCol w:w="2332"/>
      </w:tblGrid>
      <w:tr w:rsidR="00281FD1" w14:paraId="1CEF6B99" w14:textId="77777777" w:rsidTr="00281FD1">
        <w:trPr>
          <w:trHeight w:val="542"/>
        </w:trPr>
        <w:tc>
          <w:tcPr>
            <w:tcW w:w="0" w:type="auto"/>
            <w:tcBorders>
              <w:top w:val="single" w:sz="4" w:space="0" w:color="auto"/>
              <w:bottom w:val="single" w:sz="4" w:space="0" w:color="auto"/>
            </w:tcBorders>
            <w:vAlign w:val="center"/>
          </w:tcPr>
          <w:p w14:paraId="13CC0BF9" w14:textId="77777777" w:rsidR="00016C48" w:rsidRPr="008743B5" w:rsidRDefault="00000000" w:rsidP="008743B5">
            <w:pPr>
              <w:pStyle w:val="FigureWithNote"/>
              <w:jc w:val="center"/>
              <w:rPr>
                <w:rFonts w:cstheme="minorHAnsi"/>
                <w:b/>
                <w:bCs/>
              </w:rPr>
            </w:pPr>
            <w:r w:rsidRPr="008743B5">
              <w:rPr>
                <w:rFonts w:cstheme="minorHAnsi"/>
                <w:b/>
                <w:bCs/>
              </w:rPr>
              <w:t>Time based</w:t>
            </w:r>
          </w:p>
        </w:tc>
        <w:tc>
          <w:tcPr>
            <w:tcW w:w="0" w:type="auto"/>
            <w:tcBorders>
              <w:top w:val="single" w:sz="4" w:space="0" w:color="auto"/>
              <w:bottom w:val="single" w:sz="4" w:space="0" w:color="auto"/>
            </w:tcBorders>
            <w:vAlign w:val="center"/>
          </w:tcPr>
          <w:p w14:paraId="15F40662" w14:textId="77777777" w:rsidR="00016C48" w:rsidRPr="008743B5" w:rsidRDefault="00000000" w:rsidP="008743B5">
            <w:pPr>
              <w:pStyle w:val="FigureWithNote"/>
              <w:jc w:val="center"/>
              <w:rPr>
                <w:rFonts w:cstheme="minorHAnsi"/>
                <w:b/>
                <w:bCs/>
              </w:rPr>
            </w:pPr>
            <w:r w:rsidRPr="008743B5">
              <w:rPr>
                <w:rFonts w:cstheme="minorHAnsi"/>
                <w:b/>
                <w:bCs/>
              </w:rPr>
              <w:t>Count based</w:t>
            </w:r>
          </w:p>
        </w:tc>
        <w:tc>
          <w:tcPr>
            <w:tcW w:w="0" w:type="auto"/>
            <w:tcBorders>
              <w:top w:val="single" w:sz="4" w:space="0" w:color="auto"/>
              <w:bottom w:val="single" w:sz="4" w:space="0" w:color="auto"/>
            </w:tcBorders>
            <w:vAlign w:val="center"/>
          </w:tcPr>
          <w:p w14:paraId="4DA5968C" w14:textId="77777777" w:rsidR="00016C48" w:rsidRPr="008743B5" w:rsidRDefault="00000000" w:rsidP="008743B5">
            <w:pPr>
              <w:pStyle w:val="FigureWithNote"/>
              <w:jc w:val="center"/>
              <w:rPr>
                <w:rFonts w:cstheme="minorHAnsi"/>
                <w:b/>
                <w:bCs/>
              </w:rPr>
            </w:pPr>
            <w:r w:rsidRPr="008743B5">
              <w:rPr>
                <w:rFonts w:cstheme="minorHAnsi"/>
                <w:b/>
                <w:bCs/>
              </w:rPr>
              <w:t>Latest contact</w:t>
            </w:r>
          </w:p>
        </w:tc>
        <w:tc>
          <w:tcPr>
            <w:tcW w:w="0" w:type="auto"/>
            <w:tcBorders>
              <w:top w:val="single" w:sz="4" w:space="0" w:color="auto"/>
              <w:bottom w:val="single" w:sz="4" w:space="0" w:color="auto"/>
            </w:tcBorders>
            <w:vAlign w:val="center"/>
          </w:tcPr>
          <w:p w14:paraId="648D547F" w14:textId="77777777" w:rsidR="00016C48" w:rsidRPr="008743B5" w:rsidRDefault="00000000" w:rsidP="008743B5">
            <w:pPr>
              <w:pStyle w:val="FigureWithNote"/>
              <w:jc w:val="center"/>
              <w:rPr>
                <w:rFonts w:cstheme="minorHAnsi"/>
                <w:b/>
                <w:bCs/>
              </w:rPr>
            </w:pPr>
            <w:r w:rsidRPr="008743B5">
              <w:rPr>
                <w:rFonts w:cstheme="minorHAnsi"/>
                <w:b/>
                <w:bCs/>
              </w:rPr>
              <w:t>Static/semi-static information</w:t>
            </w:r>
          </w:p>
        </w:tc>
      </w:tr>
      <w:tr w:rsidR="00281FD1" w14:paraId="75C28F6E" w14:textId="77777777" w:rsidTr="00281FD1">
        <w:trPr>
          <w:trHeight w:val="557"/>
        </w:trPr>
        <w:tc>
          <w:tcPr>
            <w:tcW w:w="0" w:type="auto"/>
            <w:tcBorders>
              <w:top w:val="single" w:sz="4" w:space="0" w:color="auto"/>
            </w:tcBorders>
          </w:tcPr>
          <w:p w14:paraId="27FF8FCB"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last crisis event</w:t>
            </w:r>
          </w:p>
        </w:tc>
        <w:tc>
          <w:tcPr>
            <w:tcW w:w="0" w:type="auto"/>
            <w:tcBorders>
              <w:top w:val="single" w:sz="4" w:space="0" w:color="auto"/>
            </w:tcBorders>
          </w:tcPr>
          <w:p w14:paraId="123C35F7" w14:textId="77777777" w:rsidR="00016C48" w:rsidRPr="008743B5" w:rsidRDefault="00000000" w:rsidP="008743B5">
            <w:pPr>
              <w:pStyle w:val="FigureWithNote"/>
              <w:rPr>
                <w:rFonts w:cstheme="minorHAnsi"/>
                <w:sz w:val="22"/>
                <w:szCs w:val="22"/>
              </w:rPr>
            </w:pPr>
            <w:r w:rsidRPr="008743B5">
              <w:rPr>
                <w:rFonts w:cstheme="minorHAnsi"/>
                <w:sz w:val="22"/>
                <w:szCs w:val="22"/>
              </w:rPr>
              <w:t>Count of crisis events</w:t>
            </w:r>
          </w:p>
        </w:tc>
        <w:tc>
          <w:tcPr>
            <w:tcW w:w="0" w:type="auto"/>
            <w:tcBorders>
              <w:top w:val="single" w:sz="4" w:space="0" w:color="auto"/>
            </w:tcBorders>
          </w:tcPr>
          <w:p w14:paraId="2AEF08B1" w14:textId="77777777" w:rsidR="00016C48" w:rsidRPr="008743B5" w:rsidRDefault="00000000" w:rsidP="008743B5">
            <w:pPr>
              <w:pStyle w:val="FigureWithNote"/>
              <w:rPr>
                <w:rFonts w:cstheme="minorHAnsi"/>
                <w:sz w:val="22"/>
                <w:szCs w:val="22"/>
              </w:rPr>
            </w:pPr>
            <w:r w:rsidRPr="008743B5">
              <w:rPr>
                <w:rFonts w:cstheme="minorHAnsi"/>
                <w:sz w:val="22"/>
                <w:szCs w:val="22"/>
              </w:rPr>
              <w:t>Depression acuity score</w:t>
            </w:r>
          </w:p>
        </w:tc>
        <w:tc>
          <w:tcPr>
            <w:tcW w:w="0" w:type="auto"/>
            <w:tcBorders>
              <w:top w:val="single" w:sz="4" w:space="0" w:color="auto"/>
            </w:tcBorders>
          </w:tcPr>
          <w:p w14:paraId="2F2D3E7A" w14:textId="77777777" w:rsidR="00016C48" w:rsidRPr="008743B5" w:rsidRDefault="00000000" w:rsidP="008743B5">
            <w:pPr>
              <w:pStyle w:val="FigureWithNote"/>
              <w:rPr>
                <w:rFonts w:cstheme="minorHAnsi"/>
                <w:sz w:val="22"/>
                <w:szCs w:val="22"/>
              </w:rPr>
            </w:pPr>
            <w:r w:rsidRPr="008743B5">
              <w:rPr>
                <w:rFonts w:cstheme="minorHAnsi"/>
                <w:sz w:val="22"/>
                <w:szCs w:val="22"/>
              </w:rPr>
              <w:t>Age, gender, school district</w:t>
            </w:r>
          </w:p>
        </w:tc>
      </w:tr>
      <w:tr w:rsidR="00281FD1" w14:paraId="371B7FE9" w14:textId="77777777" w:rsidTr="00281FD1">
        <w:trPr>
          <w:trHeight w:val="557"/>
        </w:trPr>
        <w:tc>
          <w:tcPr>
            <w:tcW w:w="0" w:type="auto"/>
          </w:tcPr>
          <w:p w14:paraId="4405693E"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first contact</w:t>
            </w:r>
          </w:p>
        </w:tc>
        <w:tc>
          <w:tcPr>
            <w:tcW w:w="0" w:type="auto"/>
          </w:tcPr>
          <w:p w14:paraId="1EA35A26" w14:textId="77777777" w:rsidR="00016C48" w:rsidRPr="008743B5" w:rsidRDefault="00000000" w:rsidP="008743B5">
            <w:pPr>
              <w:pStyle w:val="FigureWithNote"/>
              <w:rPr>
                <w:rFonts w:cstheme="minorHAnsi"/>
                <w:sz w:val="22"/>
                <w:szCs w:val="22"/>
              </w:rPr>
            </w:pPr>
            <w:r w:rsidRPr="008743B5">
              <w:rPr>
                <w:rFonts w:cstheme="minorHAnsi"/>
                <w:sz w:val="22"/>
                <w:szCs w:val="22"/>
              </w:rPr>
              <w:t>Count of no-shows</w:t>
            </w:r>
          </w:p>
        </w:tc>
        <w:tc>
          <w:tcPr>
            <w:tcW w:w="0" w:type="auto"/>
          </w:tcPr>
          <w:p w14:paraId="7BC6297C" w14:textId="77777777" w:rsidR="00016C48" w:rsidRPr="008743B5" w:rsidRDefault="00000000" w:rsidP="008743B5">
            <w:pPr>
              <w:pStyle w:val="FigureWithNote"/>
              <w:rPr>
                <w:rFonts w:cstheme="minorHAnsi"/>
                <w:sz w:val="22"/>
                <w:szCs w:val="22"/>
              </w:rPr>
            </w:pPr>
            <w:r w:rsidRPr="008743B5">
              <w:rPr>
                <w:rFonts w:cstheme="minorHAnsi"/>
                <w:sz w:val="22"/>
                <w:szCs w:val="22"/>
              </w:rPr>
              <w:t>Identified substance use</w:t>
            </w:r>
          </w:p>
        </w:tc>
        <w:tc>
          <w:tcPr>
            <w:tcW w:w="0" w:type="auto"/>
          </w:tcPr>
          <w:p w14:paraId="7C327766" w14:textId="77777777" w:rsidR="00016C48" w:rsidRPr="008743B5" w:rsidRDefault="00000000" w:rsidP="008743B5">
            <w:pPr>
              <w:pStyle w:val="FigureWithNote"/>
              <w:rPr>
                <w:rFonts w:cstheme="minorHAnsi"/>
                <w:sz w:val="22"/>
                <w:szCs w:val="22"/>
              </w:rPr>
            </w:pPr>
            <w:r w:rsidRPr="008743B5">
              <w:rPr>
                <w:rFonts w:cstheme="minorHAnsi"/>
                <w:sz w:val="22"/>
                <w:szCs w:val="22"/>
              </w:rPr>
              <w:t>ADHD/Autism diagnosis</w:t>
            </w:r>
          </w:p>
        </w:tc>
      </w:tr>
      <w:tr w:rsidR="00281FD1" w14:paraId="5D478CE6" w14:textId="77777777" w:rsidTr="00281FD1">
        <w:trPr>
          <w:trHeight w:val="557"/>
        </w:trPr>
        <w:tc>
          <w:tcPr>
            <w:tcW w:w="0" w:type="auto"/>
          </w:tcPr>
          <w:p w14:paraId="3506F13A"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last no-show</w:t>
            </w:r>
          </w:p>
        </w:tc>
        <w:tc>
          <w:tcPr>
            <w:tcW w:w="0" w:type="auto"/>
          </w:tcPr>
          <w:p w14:paraId="666100E8" w14:textId="77777777" w:rsidR="00016C48" w:rsidRPr="008743B5" w:rsidRDefault="00000000" w:rsidP="008743B5">
            <w:pPr>
              <w:pStyle w:val="FigureWithNote"/>
              <w:rPr>
                <w:rFonts w:cstheme="minorHAnsi"/>
                <w:sz w:val="22"/>
                <w:szCs w:val="22"/>
              </w:rPr>
            </w:pPr>
            <w:r w:rsidRPr="008743B5">
              <w:rPr>
                <w:rFonts w:cstheme="minorHAnsi"/>
                <w:sz w:val="22"/>
                <w:szCs w:val="22"/>
              </w:rPr>
              <w:t>Counts of substances used</w:t>
            </w:r>
          </w:p>
        </w:tc>
        <w:tc>
          <w:tcPr>
            <w:tcW w:w="0" w:type="auto"/>
          </w:tcPr>
          <w:p w14:paraId="326C9F05" w14:textId="77777777" w:rsidR="00016C48" w:rsidRPr="008743B5" w:rsidRDefault="00000000" w:rsidP="008743B5">
            <w:pPr>
              <w:pStyle w:val="FigureWithNote"/>
              <w:rPr>
                <w:rFonts w:cstheme="minorHAnsi"/>
                <w:sz w:val="22"/>
                <w:szCs w:val="22"/>
              </w:rPr>
            </w:pPr>
            <w:r w:rsidRPr="008743B5">
              <w:rPr>
                <w:rFonts w:cstheme="minorHAnsi"/>
                <w:sz w:val="22"/>
                <w:szCs w:val="22"/>
              </w:rPr>
              <w:t>Current services accessed</w:t>
            </w:r>
          </w:p>
        </w:tc>
        <w:tc>
          <w:tcPr>
            <w:tcW w:w="0" w:type="auto"/>
          </w:tcPr>
          <w:p w14:paraId="0C1D5B63" w14:textId="77777777" w:rsidR="00016C48" w:rsidRPr="008743B5" w:rsidRDefault="00000000" w:rsidP="008743B5">
            <w:pPr>
              <w:pStyle w:val="FigureWithNote"/>
              <w:rPr>
                <w:rFonts w:cstheme="minorHAnsi"/>
                <w:sz w:val="22"/>
                <w:szCs w:val="22"/>
              </w:rPr>
            </w:pPr>
            <w:r w:rsidRPr="008743B5">
              <w:rPr>
                <w:rFonts w:cstheme="minorHAnsi"/>
                <w:sz w:val="22"/>
                <w:szCs w:val="22"/>
              </w:rPr>
              <w:t>Mental health diagnosis</w:t>
            </w:r>
          </w:p>
        </w:tc>
      </w:tr>
      <w:tr w:rsidR="00281FD1" w14:paraId="0CE0D208" w14:textId="77777777" w:rsidTr="00281FD1">
        <w:trPr>
          <w:trHeight w:val="542"/>
        </w:trPr>
        <w:tc>
          <w:tcPr>
            <w:tcW w:w="0" w:type="auto"/>
          </w:tcPr>
          <w:p w14:paraId="1CF54CA4"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last contact</w:t>
            </w:r>
          </w:p>
        </w:tc>
        <w:tc>
          <w:tcPr>
            <w:tcW w:w="0" w:type="auto"/>
          </w:tcPr>
          <w:p w14:paraId="0989F770" w14:textId="77777777" w:rsidR="00016C48" w:rsidRPr="008743B5" w:rsidRDefault="00000000" w:rsidP="008743B5">
            <w:pPr>
              <w:pStyle w:val="FigureWithNote"/>
              <w:rPr>
                <w:rFonts w:cstheme="minorHAnsi"/>
                <w:sz w:val="22"/>
                <w:szCs w:val="22"/>
              </w:rPr>
            </w:pPr>
            <w:r w:rsidRPr="008743B5">
              <w:rPr>
                <w:rFonts w:cstheme="minorHAnsi"/>
                <w:sz w:val="22"/>
                <w:szCs w:val="22"/>
              </w:rPr>
              <w:t>Counts of phone calls</w:t>
            </w:r>
          </w:p>
        </w:tc>
        <w:tc>
          <w:tcPr>
            <w:tcW w:w="0" w:type="auto"/>
          </w:tcPr>
          <w:p w14:paraId="0CE63E96" w14:textId="77777777" w:rsidR="00016C48" w:rsidRPr="008743B5" w:rsidRDefault="00000000" w:rsidP="008743B5">
            <w:pPr>
              <w:pStyle w:val="FigureWithNote"/>
              <w:rPr>
                <w:rFonts w:cstheme="minorHAnsi"/>
                <w:sz w:val="22"/>
                <w:szCs w:val="22"/>
              </w:rPr>
            </w:pPr>
            <w:r w:rsidRPr="008743B5">
              <w:rPr>
                <w:rFonts w:cstheme="minorHAnsi"/>
                <w:sz w:val="22"/>
                <w:szCs w:val="22"/>
              </w:rPr>
              <w:t>Identified symptoms</w:t>
            </w:r>
          </w:p>
        </w:tc>
        <w:tc>
          <w:tcPr>
            <w:tcW w:w="0" w:type="auto"/>
          </w:tcPr>
          <w:p w14:paraId="77FBAB20" w14:textId="77777777" w:rsidR="00016C48" w:rsidRPr="008743B5" w:rsidRDefault="00000000" w:rsidP="008743B5">
            <w:pPr>
              <w:pStyle w:val="FigureWithNote"/>
              <w:rPr>
                <w:rFonts w:cstheme="minorHAnsi"/>
                <w:sz w:val="22"/>
                <w:szCs w:val="22"/>
              </w:rPr>
            </w:pPr>
            <w:r w:rsidRPr="008743B5">
              <w:rPr>
                <w:rFonts w:cstheme="minorHAnsi"/>
                <w:sz w:val="22"/>
                <w:szCs w:val="22"/>
              </w:rPr>
              <w:t>Learning disability diagnosis</w:t>
            </w:r>
          </w:p>
        </w:tc>
      </w:tr>
      <w:tr w:rsidR="00281FD1" w14:paraId="49E8893D" w14:textId="77777777" w:rsidTr="00281FD1">
        <w:trPr>
          <w:trHeight w:val="557"/>
        </w:trPr>
        <w:tc>
          <w:tcPr>
            <w:tcW w:w="0" w:type="auto"/>
          </w:tcPr>
          <w:p w14:paraId="27E6237F"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substance misuse identified</w:t>
            </w:r>
          </w:p>
        </w:tc>
        <w:tc>
          <w:tcPr>
            <w:tcW w:w="0" w:type="auto"/>
          </w:tcPr>
          <w:p w14:paraId="42EC8785" w14:textId="77777777" w:rsidR="00016C48" w:rsidRPr="008743B5" w:rsidRDefault="00000000" w:rsidP="008743B5">
            <w:pPr>
              <w:pStyle w:val="FigureWithNote"/>
              <w:rPr>
                <w:rFonts w:cstheme="minorHAnsi"/>
                <w:sz w:val="22"/>
                <w:szCs w:val="22"/>
              </w:rPr>
            </w:pPr>
            <w:r w:rsidRPr="008743B5">
              <w:rPr>
                <w:rFonts w:cstheme="minorHAnsi"/>
                <w:sz w:val="22"/>
                <w:szCs w:val="22"/>
              </w:rPr>
              <w:t>Count of previous completed services</w:t>
            </w:r>
          </w:p>
        </w:tc>
        <w:tc>
          <w:tcPr>
            <w:tcW w:w="0" w:type="auto"/>
          </w:tcPr>
          <w:p w14:paraId="0717BEA1" w14:textId="77777777" w:rsidR="00016C48" w:rsidRPr="008743B5" w:rsidRDefault="00000000" w:rsidP="008743B5">
            <w:pPr>
              <w:pStyle w:val="FigureWithNote"/>
              <w:rPr>
                <w:rFonts w:cstheme="minorHAnsi"/>
                <w:sz w:val="22"/>
                <w:szCs w:val="22"/>
              </w:rPr>
            </w:pPr>
            <w:r w:rsidRPr="008743B5">
              <w:rPr>
                <w:rFonts w:cstheme="minorHAnsi"/>
                <w:sz w:val="22"/>
                <w:szCs w:val="22"/>
              </w:rPr>
              <w:t>Previously indicated risk</w:t>
            </w:r>
          </w:p>
        </w:tc>
        <w:tc>
          <w:tcPr>
            <w:tcW w:w="0" w:type="auto"/>
          </w:tcPr>
          <w:p w14:paraId="34F8DAA4" w14:textId="77777777" w:rsidR="00016C48" w:rsidRPr="008743B5" w:rsidRDefault="00016C48" w:rsidP="008743B5">
            <w:pPr>
              <w:pStyle w:val="FigureWithNote"/>
              <w:rPr>
                <w:rFonts w:cstheme="minorHAnsi"/>
                <w:sz w:val="22"/>
                <w:szCs w:val="22"/>
              </w:rPr>
            </w:pPr>
          </w:p>
        </w:tc>
      </w:tr>
      <w:tr w:rsidR="00281FD1" w14:paraId="5C8D2CA5" w14:textId="77777777" w:rsidTr="00281FD1">
        <w:trPr>
          <w:trHeight w:val="557"/>
        </w:trPr>
        <w:tc>
          <w:tcPr>
            <w:tcW w:w="0" w:type="auto"/>
          </w:tcPr>
          <w:p w14:paraId="78E5C3D2"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self/harm identified</w:t>
            </w:r>
          </w:p>
        </w:tc>
        <w:tc>
          <w:tcPr>
            <w:tcW w:w="0" w:type="auto"/>
          </w:tcPr>
          <w:p w14:paraId="21964740" w14:textId="77777777" w:rsidR="00016C48" w:rsidRPr="008743B5" w:rsidRDefault="00000000" w:rsidP="008743B5">
            <w:pPr>
              <w:pStyle w:val="FigureWithNote"/>
              <w:rPr>
                <w:rFonts w:cstheme="minorHAnsi"/>
                <w:sz w:val="22"/>
                <w:szCs w:val="22"/>
              </w:rPr>
            </w:pPr>
            <w:r w:rsidRPr="008743B5">
              <w:rPr>
                <w:rFonts w:cstheme="minorHAnsi"/>
                <w:sz w:val="22"/>
                <w:szCs w:val="22"/>
              </w:rPr>
              <w:t>Discharge and referral counts</w:t>
            </w:r>
          </w:p>
        </w:tc>
        <w:tc>
          <w:tcPr>
            <w:tcW w:w="0" w:type="auto"/>
          </w:tcPr>
          <w:p w14:paraId="1D3834C0" w14:textId="77777777" w:rsidR="00016C48" w:rsidRPr="008743B5" w:rsidRDefault="00000000" w:rsidP="008743B5">
            <w:pPr>
              <w:pStyle w:val="FigureWithNote"/>
              <w:rPr>
                <w:rFonts w:cstheme="minorHAnsi"/>
                <w:sz w:val="22"/>
                <w:szCs w:val="22"/>
              </w:rPr>
            </w:pPr>
            <w:r w:rsidRPr="008743B5">
              <w:rPr>
                <w:rFonts w:cstheme="minorHAnsi"/>
                <w:sz w:val="22"/>
                <w:szCs w:val="22"/>
              </w:rPr>
              <w:t>Recent contact with child welfare</w:t>
            </w:r>
          </w:p>
        </w:tc>
        <w:tc>
          <w:tcPr>
            <w:tcW w:w="0" w:type="auto"/>
          </w:tcPr>
          <w:p w14:paraId="104C5CB4" w14:textId="77777777" w:rsidR="00016C48" w:rsidRPr="008743B5" w:rsidRDefault="00016C48" w:rsidP="008743B5">
            <w:pPr>
              <w:pStyle w:val="FigureWithNote"/>
              <w:rPr>
                <w:rFonts w:cstheme="minorHAnsi"/>
                <w:sz w:val="22"/>
                <w:szCs w:val="22"/>
              </w:rPr>
            </w:pPr>
          </w:p>
        </w:tc>
      </w:tr>
      <w:tr w:rsidR="00281FD1" w14:paraId="189801D5" w14:textId="77777777" w:rsidTr="00281FD1">
        <w:trPr>
          <w:trHeight w:val="557"/>
        </w:trPr>
        <w:tc>
          <w:tcPr>
            <w:tcW w:w="0" w:type="auto"/>
          </w:tcPr>
          <w:p w14:paraId="2EF6AC2E"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suicide risk identified</w:t>
            </w:r>
          </w:p>
        </w:tc>
        <w:tc>
          <w:tcPr>
            <w:tcW w:w="0" w:type="auto"/>
          </w:tcPr>
          <w:p w14:paraId="48382C50" w14:textId="77777777" w:rsidR="00016C48" w:rsidRPr="008743B5" w:rsidRDefault="00000000" w:rsidP="008743B5">
            <w:pPr>
              <w:pStyle w:val="FigureWithNote"/>
              <w:rPr>
                <w:rFonts w:cstheme="minorHAnsi"/>
                <w:sz w:val="22"/>
                <w:szCs w:val="22"/>
              </w:rPr>
            </w:pPr>
            <w:r w:rsidRPr="008743B5">
              <w:rPr>
                <w:rFonts w:cstheme="minorHAnsi"/>
                <w:sz w:val="22"/>
                <w:szCs w:val="22"/>
              </w:rPr>
              <w:t>Number of current services</w:t>
            </w:r>
          </w:p>
        </w:tc>
        <w:tc>
          <w:tcPr>
            <w:tcW w:w="0" w:type="auto"/>
          </w:tcPr>
          <w:p w14:paraId="2E08DD78" w14:textId="77777777" w:rsidR="00016C48" w:rsidRPr="008743B5" w:rsidRDefault="00000000" w:rsidP="008743B5">
            <w:pPr>
              <w:pStyle w:val="FigureWithNote"/>
              <w:rPr>
                <w:rFonts w:cstheme="minorHAnsi"/>
                <w:sz w:val="22"/>
                <w:szCs w:val="22"/>
              </w:rPr>
            </w:pPr>
            <w:r w:rsidRPr="008743B5">
              <w:rPr>
                <w:rFonts w:cstheme="minorHAnsi"/>
                <w:sz w:val="22"/>
                <w:szCs w:val="22"/>
              </w:rPr>
              <w:t>Recent psychological consult</w:t>
            </w:r>
          </w:p>
        </w:tc>
        <w:tc>
          <w:tcPr>
            <w:tcW w:w="0" w:type="auto"/>
          </w:tcPr>
          <w:p w14:paraId="2525075B" w14:textId="77777777" w:rsidR="00016C48" w:rsidRPr="008743B5" w:rsidRDefault="00016C48" w:rsidP="008743B5">
            <w:pPr>
              <w:pStyle w:val="FigureWithNote"/>
              <w:rPr>
                <w:rFonts w:cstheme="minorHAnsi"/>
                <w:sz w:val="22"/>
                <w:szCs w:val="22"/>
              </w:rPr>
            </w:pPr>
          </w:p>
        </w:tc>
      </w:tr>
      <w:tr w:rsidR="00281FD1" w14:paraId="23E10184" w14:textId="77777777" w:rsidTr="00281FD1">
        <w:trPr>
          <w:trHeight w:val="557"/>
        </w:trPr>
        <w:tc>
          <w:tcPr>
            <w:tcW w:w="0" w:type="auto"/>
          </w:tcPr>
          <w:p w14:paraId="1A8AFEB4"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last discharge</w:t>
            </w:r>
          </w:p>
        </w:tc>
        <w:tc>
          <w:tcPr>
            <w:tcW w:w="0" w:type="auto"/>
          </w:tcPr>
          <w:p w14:paraId="615A0D50" w14:textId="77777777" w:rsidR="00016C48" w:rsidRPr="008743B5" w:rsidRDefault="00016C48" w:rsidP="008743B5">
            <w:pPr>
              <w:pStyle w:val="FigureWithNote"/>
              <w:rPr>
                <w:rFonts w:cstheme="minorHAnsi"/>
                <w:sz w:val="22"/>
                <w:szCs w:val="22"/>
              </w:rPr>
            </w:pPr>
          </w:p>
        </w:tc>
        <w:tc>
          <w:tcPr>
            <w:tcW w:w="0" w:type="auto"/>
          </w:tcPr>
          <w:p w14:paraId="56BDB2AB" w14:textId="77777777" w:rsidR="00016C48" w:rsidRPr="008743B5" w:rsidRDefault="00000000" w:rsidP="008743B5">
            <w:pPr>
              <w:pStyle w:val="FigureWithNote"/>
              <w:rPr>
                <w:rFonts w:cstheme="minorHAnsi"/>
                <w:sz w:val="22"/>
                <w:szCs w:val="22"/>
              </w:rPr>
            </w:pPr>
            <w:r w:rsidRPr="008743B5">
              <w:rPr>
                <w:rFonts w:cstheme="minorHAnsi"/>
                <w:sz w:val="22"/>
                <w:szCs w:val="22"/>
              </w:rPr>
              <w:t>Recent diagnosis</w:t>
            </w:r>
          </w:p>
        </w:tc>
        <w:tc>
          <w:tcPr>
            <w:tcW w:w="0" w:type="auto"/>
          </w:tcPr>
          <w:p w14:paraId="467C2695" w14:textId="77777777" w:rsidR="00016C48" w:rsidRPr="008743B5" w:rsidRDefault="00016C48" w:rsidP="008743B5">
            <w:pPr>
              <w:pStyle w:val="FigureWithNote"/>
              <w:rPr>
                <w:rFonts w:cstheme="minorHAnsi"/>
                <w:sz w:val="22"/>
                <w:szCs w:val="22"/>
              </w:rPr>
            </w:pPr>
          </w:p>
        </w:tc>
      </w:tr>
      <w:tr w:rsidR="00281FD1" w14:paraId="75CEB0AC" w14:textId="77777777" w:rsidTr="00281FD1">
        <w:trPr>
          <w:trHeight w:val="542"/>
        </w:trPr>
        <w:tc>
          <w:tcPr>
            <w:tcW w:w="0" w:type="auto"/>
          </w:tcPr>
          <w:p w14:paraId="0A03E133"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last crisis episode</w:t>
            </w:r>
          </w:p>
        </w:tc>
        <w:tc>
          <w:tcPr>
            <w:tcW w:w="0" w:type="auto"/>
          </w:tcPr>
          <w:p w14:paraId="51E31680" w14:textId="77777777" w:rsidR="00016C48" w:rsidRPr="008743B5" w:rsidRDefault="00016C48" w:rsidP="008743B5">
            <w:pPr>
              <w:pStyle w:val="FigureWithNote"/>
              <w:rPr>
                <w:rFonts w:cstheme="minorHAnsi"/>
                <w:sz w:val="22"/>
                <w:szCs w:val="22"/>
              </w:rPr>
            </w:pPr>
          </w:p>
        </w:tc>
        <w:tc>
          <w:tcPr>
            <w:tcW w:w="0" w:type="auto"/>
          </w:tcPr>
          <w:p w14:paraId="0FE31674" w14:textId="77777777" w:rsidR="00016C48" w:rsidRPr="008743B5" w:rsidRDefault="00000000" w:rsidP="008743B5">
            <w:pPr>
              <w:pStyle w:val="FigureWithNote"/>
              <w:rPr>
                <w:rFonts w:cstheme="minorHAnsi"/>
                <w:sz w:val="22"/>
                <w:szCs w:val="22"/>
              </w:rPr>
            </w:pPr>
            <w:r w:rsidRPr="008743B5">
              <w:rPr>
                <w:rFonts w:cstheme="minorHAnsi"/>
                <w:sz w:val="22"/>
                <w:szCs w:val="22"/>
              </w:rPr>
              <w:t>Current caregiver and family support</w:t>
            </w:r>
          </w:p>
        </w:tc>
        <w:tc>
          <w:tcPr>
            <w:tcW w:w="0" w:type="auto"/>
          </w:tcPr>
          <w:p w14:paraId="15E10D7A" w14:textId="77777777" w:rsidR="00016C48" w:rsidRPr="008743B5" w:rsidRDefault="00016C48" w:rsidP="008743B5">
            <w:pPr>
              <w:pStyle w:val="FigureWithNote"/>
              <w:rPr>
                <w:rFonts w:cstheme="minorHAnsi"/>
                <w:sz w:val="22"/>
                <w:szCs w:val="22"/>
              </w:rPr>
            </w:pPr>
          </w:p>
        </w:tc>
      </w:tr>
      <w:tr w:rsidR="00281FD1" w14:paraId="5E7B1649" w14:textId="77777777" w:rsidTr="00281FD1">
        <w:trPr>
          <w:trHeight w:val="185"/>
        </w:trPr>
        <w:tc>
          <w:tcPr>
            <w:tcW w:w="0" w:type="auto"/>
          </w:tcPr>
          <w:p w14:paraId="155CAEE6" w14:textId="77777777" w:rsidR="00016C48" w:rsidRPr="008743B5" w:rsidRDefault="00000000" w:rsidP="008743B5">
            <w:pPr>
              <w:pStyle w:val="FigureWithNote"/>
              <w:rPr>
                <w:rFonts w:cstheme="minorHAnsi"/>
                <w:sz w:val="22"/>
                <w:szCs w:val="22"/>
              </w:rPr>
            </w:pPr>
            <w:r w:rsidRPr="008743B5">
              <w:rPr>
                <w:rFonts w:cstheme="minorHAnsi"/>
                <w:sz w:val="22"/>
                <w:szCs w:val="22"/>
              </w:rPr>
              <w:t>Weeks since first visit</w:t>
            </w:r>
          </w:p>
        </w:tc>
        <w:tc>
          <w:tcPr>
            <w:tcW w:w="0" w:type="auto"/>
          </w:tcPr>
          <w:p w14:paraId="1FAE5D23" w14:textId="77777777" w:rsidR="00016C48" w:rsidRPr="008743B5" w:rsidRDefault="00016C48" w:rsidP="008743B5">
            <w:pPr>
              <w:pStyle w:val="FigureWithNote"/>
              <w:rPr>
                <w:rFonts w:cstheme="minorHAnsi"/>
                <w:sz w:val="22"/>
                <w:szCs w:val="22"/>
              </w:rPr>
            </w:pPr>
          </w:p>
        </w:tc>
        <w:tc>
          <w:tcPr>
            <w:tcW w:w="0" w:type="auto"/>
          </w:tcPr>
          <w:p w14:paraId="7F37C84D" w14:textId="77777777" w:rsidR="00016C48" w:rsidRPr="008743B5" w:rsidRDefault="00000000" w:rsidP="008743B5">
            <w:pPr>
              <w:pStyle w:val="FigureWithNote"/>
              <w:rPr>
                <w:rFonts w:cstheme="minorHAnsi"/>
                <w:sz w:val="22"/>
                <w:szCs w:val="22"/>
              </w:rPr>
            </w:pPr>
            <w:r w:rsidRPr="008743B5">
              <w:rPr>
                <w:rFonts w:cstheme="minorHAnsi"/>
                <w:sz w:val="22"/>
                <w:szCs w:val="22"/>
              </w:rPr>
              <w:t>Identified thoughts of suicide</w:t>
            </w:r>
          </w:p>
        </w:tc>
        <w:tc>
          <w:tcPr>
            <w:tcW w:w="0" w:type="auto"/>
          </w:tcPr>
          <w:p w14:paraId="1A0C21D8" w14:textId="77777777" w:rsidR="00016C48" w:rsidRPr="008743B5" w:rsidRDefault="00016C48" w:rsidP="008743B5">
            <w:pPr>
              <w:pStyle w:val="FigureWithNote"/>
              <w:rPr>
                <w:rFonts w:cstheme="minorHAnsi"/>
                <w:sz w:val="22"/>
                <w:szCs w:val="22"/>
              </w:rPr>
            </w:pPr>
          </w:p>
        </w:tc>
      </w:tr>
      <w:tr w:rsidR="00281FD1" w14:paraId="05E9DF9F" w14:textId="77777777" w:rsidTr="00281FD1">
        <w:trPr>
          <w:trHeight w:val="286"/>
        </w:trPr>
        <w:tc>
          <w:tcPr>
            <w:tcW w:w="0" w:type="auto"/>
          </w:tcPr>
          <w:p w14:paraId="3312DEEA" w14:textId="77777777" w:rsidR="00016C48" w:rsidRPr="008743B5" w:rsidRDefault="00000000" w:rsidP="00AD3A0A">
            <w:pPr>
              <w:pStyle w:val="FigureWithNote"/>
              <w:rPr>
                <w:rFonts w:ascii="Arial" w:hAnsi="Arial" w:cs="Arial"/>
                <w:sz w:val="22"/>
                <w:szCs w:val="22"/>
              </w:rPr>
            </w:pPr>
            <w:r w:rsidRPr="008743B5">
              <w:rPr>
                <w:rFonts w:ascii="Arial" w:hAnsi="Arial" w:cs="Arial"/>
                <w:sz w:val="22"/>
                <w:szCs w:val="22"/>
              </w:rPr>
              <w:t>Weeks since referral</w:t>
            </w:r>
          </w:p>
        </w:tc>
        <w:tc>
          <w:tcPr>
            <w:tcW w:w="0" w:type="auto"/>
          </w:tcPr>
          <w:p w14:paraId="75FE7C2A" w14:textId="77777777" w:rsidR="00016C48" w:rsidRPr="00A65969" w:rsidRDefault="00016C48" w:rsidP="00AD3A0A">
            <w:pPr>
              <w:pStyle w:val="FigureWithNote"/>
              <w:rPr>
                <w:sz w:val="22"/>
                <w:szCs w:val="22"/>
              </w:rPr>
            </w:pPr>
          </w:p>
        </w:tc>
        <w:tc>
          <w:tcPr>
            <w:tcW w:w="0" w:type="auto"/>
          </w:tcPr>
          <w:p w14:paraId="3EEE4A33" w14:textId="77777777" w:rsidR="00016C48" w:rsidRPr="00A65969" w:rsidRDefault="00016C48" w:rsidP="00AD3A0A">
            <w:pPr>
              <w:pStyle w:val="FigureWithNote"/>
              <w:rPr>
                <w:sz w:val="22"/>
                <w:szCs w:val="22"/>
              </w:rPr>
            </w:pPr>
          </w:p>
        </w:tc>
        <w:tc>
          <w:tcPr>
            <w:tcW w:w="0" w:type="auto"/>
          </w:tcPr>
          <w:p w14:paraId="56A15294" w14:textId="77777777" w:rsidR="00016C48" w:rsidRPr="00A65969" w:rsidRDefault="00016C48" w:rsidP="00AD3A0A">
            <w:pPr>
              <w:pStyle w:val="FigureWithNote"/>
              <w:rPr>
                <w:sz w:val="22"/>
                <w:szCs w:val="22"/>
              </w:rPr>
            </w:pPr>
          </w:p>
        </w:tc>
      </w:tr>
    </w:tbl>
    <w:p w14:paraId="2A80FAB6" w14:textId="1CC93723" w:rsidR="00A65969" w:rsidRPr="00A65969" w:rsidRDefault="00A65969" w:rsidP="00A65969">
      <w:pPr>
        <w:pStyle w:val="Heading2"/>
        <w:rPr>
          <w:b w:val="0"/>
          <w:bCs w:val="0"/>
        </w:rPr>
      </w:pPr>
      <w:bookmarkStart w:id="88" w:name="target-generation-dependent-variable"/>
      <w:bookmarkStart w:id="89" w:name="_Toc182685164"/>
      <w:bookmarkEnd w:id="82"/>
      <w:bookmarkEnd w:id="85"/>
      <w:r w:rsidRPr="00A65969">
        <w:rPr>
          <w:i/>
          <w:iCs/>
        </w:rPr>
        <w:t xml:space="preserve">Note: </w:t>
      </w:r>
      <w:r w:rsidR="00281FD1">
        <w:rPr>
          <w:b w:val="0"/>
          <w:bCs w:val="0"/>
        </w:rPr>
        <w:t>Historical</w:t>
      </w:r>
      <w:r>
        <w:rPr>
          <w:b w:val="0"/>
          <w:bCs w:val="0"/>
        </w:rPr>
        <w:t xml:space="preserve"> features</w:t>
      </w:r>
      <w:r w:rsidR="00281FD1">
        <w:rPr>
          <w:b w:val="0"/>
          <w:bCs w:val="0"/>
        </w:rPr>
        <w:t xml:space="preserve"> will be aggregated</w:t>
      </w:r>
      <w:r>
        <w:rPr>
          <w:b w:val="0"/>
          <w:bCs w:val="0"/>
        </w:rPr>
        <w:t xml:space="preserve"> </w:t>
      </w:r>
      <w:r w:rsidR="00281FD1">
        <w:rPr>
          <w:b w:val="0"/>
          <w:bCs w:val="0"/>
        </w:rPr>
        <w:t>at the beginning of each week.</w:t>
      </w:r>
    </w:p>
    <w:p w14:paraId="783480CB" w14:textId="4B0F7179" w:rsidR="00016C48" w:rsidRDefault="00000000">
      <w:pPr>
        <w:pStyle w:val="Heading2"/>
      </w:pPr>
      <w:commentRangeStart w:id="90"/>
      <w:r>
        <w:t>Target Generation (Dependent Variable)</w:t>
      </w:r>
      <w:bookmarkEnd w:id="89"/>
      <w:commentRangeEnd w:id="90"/>
      <w:r w:rsidR="00E170FA">
        <w:rPr>
          <w:rStyle w:val="CommentReference"/>
          <w:rFonts w:asciiTheme="minorHAnsi" w:eastAsiaTheme="minorHAnsi" w:hAnsiTheme="minorHAnsi" w:cstheme="minorBidi"/>
          <w:b w:val="0"/>
          <w:bCs w:val="0"/>
        </w:rPr>
        <w:commentReference w:id="90"/>
      </w:r>
    </w:p>
    <w:p w14:paraId="113DE821" w14:textId="257ECC6F" w:rsidR="00016C48" w:rsidRDefault="00000000">
      <w:pPr>
        <w:pStyle w:val="FirstParagraph"/>
      </w:pPr>
      <w:r>
        <w:t xml:space="preserve">The prediction task will involve two modelling approaches: a continuous regression problem to estimate </w:t>
      </w:r>
      <w:r w:rsidR="00E170FA">
        <w:t xml:space="preserve">the average number of hours a client will need in the following week </w:t>
      </w:r>
      <w:r>
        <w:t xml:space="preserve">and a classification problem to categorize </w:t>
      </w:r>
      <w:r w:rsidR="00E170FA">
        <w:t>the predicted hours</w:t>
      </w:r>
      <w:r>
        <w:t xml:space="preserve"> into low, medium, and high </w:t>
      </w:r>
      <w:r w:rsidR="00E170FA">
        <w:t>classes</w:t>
      </w:r>
      <w:r>
        <w:t>. Examining both approaches allows for flexibility in how predictions are used in practice (</w:t>
      </w:r>
      <w:hyperlink w:anchor="ref-wang2021">
        <w:r>
          <w:rPr>
            <w:rStyle w:val="Hyperlink"/>
          </w:rPr>
          <w:t>Wang et al., 2021</w:t>
        </w:r>
      </w:hyperlink>
      <w:r>
        <w:t xml:space="preserve">). The continuous regression model provides precise estimates of weekly hours, which are valuable for detailed planning and resource allocation. In contrast, the classification model simplifies workload prediction into actionable categories, which may be more practical for </w:t>
      </w:r>
      <w:r>
        <w:lastRenderedPageBreak/>
        <w:t>agencies to integrate into decision-making workflows, especially in contexts where exact estimates are less critical or more challenging to act on (</w:t>
      </w:r>
      <w:hyperlink w:anchor="ref-wang2021">
        <w:r>
          <w:rPr>
            <w:rStyle w:val="Hyperlink"/>
          </w:rPr>
          <w:t>Wang et al., 2021</w:t>
        </w:r>
      </w:hyperlink>
      <w:r>
        <w:t>).</w:t>
      </w:r>
    </w:p>
    <w:p w14:paraId="0EFF018C" w14:textId="77777777" w:rsidR="00016C48" w:rsidRDefault="00000000">
      <w:pPr>
        <w:pStyle w:val="BodyText"/>
      </w:pPr>
      <w:r>
        <w:t xml:space="preserve">Predictions will be generated weekly, with the model estimating the average weekly provider hours required for the upcoming 28 days using information from weeks prior (see </w:t>
      </w:r>
      <w:hyperlink w:anchor="fig-datastructure">
        <w:r>
          <w:rPr>
            <w:rStyle w:val="Hyperlink"/>
          </w:rPr>
          <w:t>Figure 1</w:t>
        </w:r>
      </w:hyperlink>
      <w:r>
        <w:t>). A rolling window approach will be applied to support periodic updates, incorporating newly available data (or the absence of data) at the beginning of each week. This approach, commonly used in real-time predictive systems, allows for continuous refinement of predictions as additional information becomes available (</w:t>
      </w:r>
      <w:hyperlink w:anchor="ref-garriga2022">
        <w:r>
          <w:rPr>
            <w:rStyle w:val="Hyperlink"/>
          </w:rPr>
          <w:t>Garriga et al., 2022</w:t>
        </w:r>
      </w:hyperlink>
      <w:r>
        <w:t>).</w:t>
      </w:r>
    </w:p>
    <w:p w14:paraId="67EB1D3E" w14:textId="77777777" w:rsidR="00016C48" w:rsidRDefault="00000000">
      <w:pPr>
        <w:pStyle w:val="BodyText"/>
      </w:pPr>
      <w:r>
        <w:t>The target variable for the regression task will be constructed by aggregating client-related direct and indirect hours logged by clinicians every Friday at Compass. These hours will be summed at the weekly level, corresponding to the feature engineering timeline, and aligned with the time recorded prior to each prediction week. We will also examine the stability and reliability of the target measure in two forms: the combined total of direct and indirect hours and the number of direct hours on its own, which may be a more stable measure of client-related work than non-direct hours which clinicians may not log consistently.</w:t>
      </w:r>
    </w:p>
    <w:p w14:paraId="41CDB501" w14:textId="77777777" w:rsidR="00016C48" w:rsidRPr="007B71E5" w:rsidRDefault="00000000">
      <w:pPr>
        <w:pStyle w:val="Heading2"/>
      </w:pPr>
      <w:bookmarkStart w:id="91" w:name="model-selection"/>
      <w:bookmarkStart w:id="92" w:name="_Toc182685165"/>
      <w:bookmarkEnd w:id="88"/>
      <w:r>
        <w:t>Model Selection</w:t>
      </w:r>
      <w:bookmarkEnd w:id="92"/>
    </w:p>
    <w:p w14:paraId="0BA5CD45" w14:textId="77777777" w:rsidR="00016C48" w:rsidRDefault="00000000">
      <w:pPr>
        <w:pStyle w:val="FirstParagraph"/>
      </w:pPr>
      <w:r>
        <w:t>A range of supervised machine learning algorithms were selected to address both regression (continuous provider hours) and classification (categories of provider hours) tasks. Models were selected based on their suitability for handling high-dimensional, tabular datasets like electronic health records (EHRs) and informed by the research shared so far (</w:t>
      </w:r>
      <w:hyperlink w:anchor="ref-garriga2022">
        <w:r>
          <w:rPr>
            <w:rStyle w:val="Hyperlink"/>
          </w:rPr>
          <w:t>Garriga et al., 2022</w:t>
        </w:r>
      </w:hyperlink>
      <w:r>
        <w:t xml:space="preserve">; </w:t>
      </w:r>
      <w:hyperlink w:anchor="ref-sheetal2023">
        <w:r>
          <w:rPr>
            <w:rStyle w:val="Hyperlink"/>
          </w:rPr>
          <w:t>Sheetal et al., 2023</w:t>
        </w:r>
      </w:hyperlink>
      <w:r>
        <w:t xml:space="preserve">; </w:t>
      </w:r>
      <w:hyperlink w:anchor="ref-wang2021">
        <w:r>
          <w:rPr>
            <w:rStyle w:val="Hyperlink"/>
          </w:rPr>
          <w:t>Wang et al., 2021</w:t>
        </w:r>
      </w:hyperlink>
      <w:r>
        <w:t>).</w:t>
      </w:r>
    </w:p>
    <w:p w14:paraId="72C084BD" w14:textId="77777777" w:rsidR="00016C48" w:rsidRDefault="00000000">
      <w:pPr>
        <w:pStyle w:val="BodyText"/>
      </w:pPr>
      <w:r>
        <w:t xml:space="preserve">Random Forest (RF) is an ensemble learning method that constructs multiple decision trees during training and outputs either the most common classifications or the average </w:t>
      </w:r>
      <w:r>
        <w:lastRenderedPageBreak/>
        <w:t>predictions from individual trees. RF was chosen for its ability to handle large datasets with numerous features, effectively manage missing data, and capture complex, non-linear relationships. Its built-in feature importance metrics also enhance interpretability, making it a strong candidate for understanding which variables drive predictions (</w:t>
      </w:r>
      <w:hyperlink w:anchor="ref-an2023a">
        <w:r>
          <w:rPr>
            <w:rStyle w:val="Hyperlink"/>
          </w:rPr>
          <w:t>An et al., 2023</w:t>
        </w:r>
      </w:hyperlink>
      <w:r>
        <w:t>).</w:t>
      </w:r>
    </w:p>
    <w:p w14:paraId="5EB13B19" w14:textId="77777777" w:rsidR="00016C48" w:rsidRDefault="00000000">
      <w:pPr>
        <w:pStyle w:val="BodyText"/>
      </w:pPr>
      <w:r>
        <w:t>XGBoost, a highly efficient implementation of gradient boosting machines (GBMs), was selected due to its superior predictive accuracy, scalability, and ability to handle sparse datasets with missing values. Gradient boosting combines weak learners (typically decision trees) iteratively, optimizing for residual errors at each step to minimize a specified loss function. XGBoost’s regularization techniques, such as shrinkage and column sampling, help prevent overfitting, while its computational efficiency makes it well-suited for large datasets (</w:t>
      </w:r>
      <w:hyperlink w:anchor="ref-an2023a">
        <w:r>
          <w:rPr>
            <w:rStyle w:val="Hyperlink"/>
          </w:rPr>
          <w:t>An et al., 2023</w:t>
        </w:r>
      </w:hyperlink>
      <w:r>
        <w:t>).</w:t>
      </w:r>
    </w:p>
    <w:p w14:paraId="50351269" w14:textId="77777777" w:rsidR="00016C48" w:rsidRDefault="00000000">
      <w:pPr>
        <w:pStyle w:val="BodyText"/>
      </w:pPr>
      <w:r>
        <w:t>Feed-forward neural networks (FNNs), a class of deep learning models, were included for their flexibility in modelling complex non-linear interactions among variables. FNNs consist of interconnected layers of nodes, each applying an activation function to transform input data. These networks are particularly useful when relationships between variables are intricate and not easily captured by tree-based methods (</w:t>
      </w:r>
      <w:hyperlink w:anchor="ref-su2020">
        <w:r>
          <w:rPr>
            <w:rStyle w:val="Hyperlink"/>
          </w:rPr>
          <w:t>Su et al., 2020</w:t>
        </w:r>
      </w:hyperlink>
      <w:r>
        <w:t>).</w:t>
      </w:r>
    </w:p>
    <w:p w14:paraId="1F10284E" w14:textId="77777777" w:rsidR="00016C48" w:rsidRDefault="00000000">
      <w:pPr>
        <w:pStyle w:val="BodyText"/>
      </w:pPr>
      <w:r>
        <w:t>Recurrent neural networks (RNNs) were added to leverage the sequential nature of the dataset. Unlike FNNs, RNNs include recurrent connections that allow the model to retain information about previous inputs, enabling it to capture temporal dependencies in time-series data. This makes RNNs particularly well-suited for tasks where past events influence future outcomes, such as predicting changes in weekly provider workload based on prior patterns (</w:t>
      </w:r>
      <w:hyperlink w:anchor="ref-dabas2024">
        <w:r>
          <w:rPr>
            <w:rStyle w:val="Hyperlink"/>
          </w:rPr>
          <w:t>Dabas, 2024</w:t>
        </w:r>
      </w:hyperlink>
      <w:r>
        <w:t xml:space="preserve">; </w:t>
      </w:r>
      <w:hyperlink w:anchor="ref-su2020">
        <w:r>
          <w:rPr>
            <w:rStyle w:val="Hyperlink"/>
          </w:rPr>
          <w:t>Su et al., 2020</w:t>
        </w:r>
      </w:hyperlink>
      <w:r>
        <w:t>).</w:t>
      </w:r>
    </w:p>
    <w:p w14:paraId="49E6E9DD" w14:textId="77777777" w:rsidR="00016C48" w:rsidRDefault="00000000">
      <w:pPr>
        <w:pStyle w:val="BodyText"/>
      </w:pPr>
      <w:r>
        <w:lastRenderedPageBreak/>
        <w:t>Furthermore, informed by Garriga et al. (</w:t>
      </w:r>
      <w:hyperlink w:anchor="ref-garriga2022">
        <w:r>
          <w:rPr>
            <w:rStyle w:val="Hyperlink"/>
          </w:rPr>
          <w:t>2022</w:t>
        </w:r>
      </w:hyperlink>
      <w:r>
        <w:t>), a baseline model will be implemented to replicate how new clients are typically assigned in agencies without sophisticated case-mix algorithms. The baseline will rely on a simplified feature set containing the programming the client is accessing (i.e., brief service versus counselling and therapy or crisis intervention) and their age. By evaluating all of the models against this baseline, we can better estimate whether machine learning approaches offer any improvement over traditional methods of estimating provider workload and assigning new clients.</w:t>
      </w:r>
    </w:p>
    <w:p w14:paraId="3AA69F99" w14:textId="5EB8CC9F" w:rsidR="00016C48" w:rsidRDefault="00000000">
      <w:pPr>
        <w:pStyle w:val="BodyText"/>
      </w:pPr>
      <w:commentRangeStart w:id="93"/>
      <w:r>
        <w:t xml:space="preserve">Each model will be trained on the same training set and evaluated using identical cross-validation splits to ensure consistency in comparisons. Hyperparameter optimization will be conducted for all algorithms, with 100 trials per model, focusing on minimizing Root Mean Squared Error (RMSE) and Mean Absolute Error (MAE) for regression tasks and </w:t>
      </w:r>
      <w:r w:rsidR="007B71E5">
        <w:t>precision, accuracy and recall as well</w:t>
      </w:r>
      <w:r>
        <w:t xml:space="preserve"> Area Under the Curve (AUC) for classification tasks. Specific metrics may vary depending on the model and outcome being evaluated. However, all of these choices and the resulting metrics will be shared in the final thesis.</w:t>
      </w:r>
      <w:commentRangeEnd w:id="93"/>
      <w:r w:rsidR="007B71E5">
        <w:rPr>
          <w:rStyle w:val="CommentReference"/>
        </w:rPr>
        <w:commentReference w:id="93"/>
      </w:r>
    </w:p>
    <w:p w14:paraId="25458208" w14:textId="77777777" w:rsidR="00016C48" w:rsidRDefault="00000000">
      <w:pPr>
        <w:pStyle w:val="BodyText"/>
      </w:pPr>
      <w:r>
        <w:t>All models will be compared against the baseline and one another to assess relative performance across both regression and classification tasks. The supplementary materials will document detailed hyperparameter search spaces and tuning procedures. (</w:t>
      </w:r>
      <w:hyperlink w:anchor="ref-salditt2023">
        <w:r>
          <w:rPr>
            <w:rStyle w:val="Hyperlink"/>
          </w:rPr>
          <w:t>Salditt et al., 2023</w:t>
        </w:r>
      </w:hyperlink>
      <w:r>
        <w:t xml:space="preserve">; </w:t>
      </w:r>
      <w:hyperlink w:anchor="ref-sheetal2023">
        <w:r>
          <w:rPr>
            <w:rStyle w:val="Hyperlink"/>
          </w:rPr>
          <w:t>Sheetal et al., 2023</w:t>
        </w:r>
      </w:hyperlink>
      <w:r>
        <w:t>).</w:t>
      </w:r>
    </w:p>
    <w:p w14:paraId="769A3163" w14:textId="77777777" w:rsidR="00016C48" w:rsidRDefault="00000000">
      <w:pPr>
        <w:pStyle w:val="Heading2"/>
      </w:pPr>
      <w:bookmarkStart w:id="94" w:name="validation-and-testing"/>
      <w:bookmarkStart w:id="95" w:name="_Toc182685166"/>
      <w:bookmarkEnd w:id="91"/>
      <w:r>
        <w:t>Validation and Testing</w:t>
      </w:r>
      <w:bookmarkEnd w:id="95"/>
    </w:p>
    <w:p w14:paraId="1465A3EB" w14:textId="77777777" w:rsidR="00016C48" w:rsidRDefault="00000000">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each model’s accuracy, generalizability and robustness </w:t>
      </w:r>
      <w:r>
        <w:lastRenderedPageBreak/>
        <w:t>(</w:t>
      </w:r>
      <w:hyperlink w:anchor="ref-salditt2023">
        <w:r>
          <w:rPr>
            <w:rStyle w:val="Hyperlink"/>
          </w:rPr>
          <w:t>Salditt et al., 2023</w:t>
        </w:r>
      </w:hyperlink>
      <w:r>
        <w:t xml:space="preserve">; </w:t>
      </w:r>
      <w:hyperlink w:anchor="ref-wang2021">
        <w:r>
          <w:rPr>
            <w:rStyle w:val="Hyperlink"/>
          </w:rPr>
          <w:t>Wang et al., 2021</w:t>
        </w:r>
      </w:hyperlink>
      <w:r>
        <w:t>). Final models will also be analyzed to identify which predictors were the most important in terms of estimating client-related work.</w:t>
      </w:r>
    </w:p>
    <w:p w14:paraId="1A4E3914" w14:textId="77777777" w:rsidR="00016C48" w:rsidRDefault="00000000">
      <w:pPr>
        <w:pStyle w:val="BodyText"/>
      </w:pPr>
      <w:r>
        <w:t>Furthermore, to enhance the interpretability of our model, we plan to implement SHapley Additive exPlanations (SHAP) for feature analysis (</w:t>
      </w:r>
      <w:hyperlink w:anchor="ref-lundberg">
        <w:r>
          <w:rPr>
            <w:rStyle w:val="Hyperlink"/>
          </w:rPr>
          <w:t>Lundberg &amp; Lee, 2017</w:t>
        </w:r>
      </w:hyperlink>
      <w:r>
        <w:t>). SHAP is a method that helps quantify the contribution of each feature to the model’s predictions, providing insights into how specific client characteristics and historical data points influence predicted weekly clinician hours. Interpretability is essential in a mental health care setting, as decisions directly impact client care and resource allocation (</w:t>
      </w:r>
      <w:hyperlink w:anchor="ref-feretzakis2024">
        <w:r>
          <w:rPr>
            <w:rStyle w:val="Hyperlink"/>
          </w:rPr>
          <w:t>Feretzakis et al., 2024</w:t>
        </w:r>
      </w:hyperlink>
      <w:r>
        <w:t>). Clinicians and administrators need to understand not only the predicted workload but also the driving factors behind each prediction to ensure fair, personalized, and transparent decision-making.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 (</w:t>
      </w:r>
      <w:hyperlink w:anchor="ref-feretzakis2024">
        <w:r>
          <w:rPr>
            <w:rStyle w:val="Hyperlink"/>
          </w:rPr>
          <w:t>Feretzakis et al., 2024</w:t>
        </w:r>
      </w:hyperlink>
      <w:r>
        <w:t>).</w:t>
      </w:r>
    </w:p>
    <w:p w14:paraId="45F06B6A" w14:textId="77777777" w:rsidR="00016C48" w:rsidRDefault="00000000">
      <w:pPr>
        <w:pStyle w:val="Heading2"/>
      </w:pPr>
      <w:bookmarkStart w:id="96" w:name="software-and-tools"/>
      <w:bookmarkStart w:id="97" w:name="_Toc182685167"/>
      <w:bookmarkEnd w:id="94"/>
      <w:r>
        <w:t>Software and Tools</w:t>
      </w:r>
      <w:bookmarkEnd w:id="97"/>
    </w:p>
    <w:p w14:paraId="33558F5C" w14:textId="77777777" w:rsidR="00016C48" w:rsidRDefault="00000000">
      <w:pPr>
        <w:pStyle w:val="FirstParagraph"/>
      </w:pPr>
      <w:r>
        <w:t>Python will be used as the primary programming language for model development and evaluation with support from R Statistical Software (</w:t>
      </w:r>
      <w:hyperlink w:anchor="ref-vanrossum1995">
        <w:r>
          <w:rPr>
            <w:rStyle w:val="Hyperlink"/>
          </w:rPr>
          <w:t>Van Rossum &amp; Drake, 1995</w:t>
        </w:r>
      </w:hyperlink>
      <w:r>
        <w:t>). Quarto Markdown will facilitate documentation and ensure reproducibility, with all workflows executed within the Positron IDE environment (</w:t>
      </w:r>
      <w:hyperlink w:anchor="ref-positron2024">
        <w:r>
          <w:rPr>
            <w:rStyle w:val="Hyperlink"/>
            <w:i/>
            <w:iCs/>
          </w:rPr>
          <w:t>Positron</w:t>
        </w:r>
        <w:r>
          <w:rPr>
            <w:rStyle w:val="Hyperlink"/>
          </w:rPr>
          <w:t>, 2024</w:t>
        </w:r>
      </w:hyperlink>
      <w:r>
        <w:t>). Positron is a next-generation data science integrated development environment (IDE) developed by Posit PBC. It is built on Code OSS and designed to support multiple programming languages, including R and Python, providing an extensible and familiar environment for reproducible authoring and publishing (</w:t>
      </w:r>
      <w:hyperlink w:anchor="ref-positron2024">
        <w:r>
          <w:rPr>
            <w:rStyle w:val="Hyperlink"/>
            <w:i/>
            <w:iCs/>
          </w:rPr>
          <w:t>Positron</w:t>
        </w:r>
        <w:r>
          <w:rPr>
            <w:rStyle w:val="Hyperlink"/>
          </w:rPr>
          <w:t>, 2024</w:t>
        </w:r>
      </w:hyperlink>
      <w:r>
        <w:t>).</w:t>
      </w:r>
    </w:p>
    <w:p w14:paraId="74698BB1" w14:textId="77777777" w:rsidR="00016C48" w:rsidRDefault="00000000">
      <w:pPr>
        <w:pStyle w:val="Heading1"/>
      </w:pPr>
      <w:bookmarkStart w:id="98" w:name="limitations-and-challenges"/>
      <w:bookmarkStart w:id="99" w:name="_Toc182685168"/>
      <w:bookmarkEnd w:id="57"/>
      <w:bookmarkEnd w:id="96"/>
      <w:r>
        <w:lastRenderedPageBreak/>
        <w:t>Limitations and Challenges</w:t>
      </w:r>
      <w:bookmarkEnd w:id="99"/>
    </w:p>
    <w:p w14:paraId="10210C40" w14:textId="77777777" w:rsidR="00016C48" w:rsidRDefault="00000000">
      <w:pPr>
        <w:pStyle w:val="FirstParagraph"/>
      </w:pPr>
      <w:r>
        <w:t>While we aim to test the feasibility of leveraging electronic health records (EHRs) and machine learning to develop a dynamic case-mix system capable of accurately predicting client-related work based on client need in an interpretable and transparent way. At the same time, several limitations must be acknowledged. First, the data is derived from a specific subset of the population—young people with mental health concerns in a community outpatient setting in northern Ontario—which may limit the generalizability of our findings to other demographics, communities or healthcare environments. Additionally, while machine learning techniques are employed to address the complexity of EHR data, these methods are not immune to biases inherent in the data itself. Systematic issues in data collection, such as underreporting, data entry errors, or misclassification, could potentially impact the accuracy and reliability of the model’s predictions. Additionally, assessment scores may be influenced by the subjective interpretation of the provider who administered the assessment. While we will attempt to reduce these issues, there is no guarantee that all biases can be fully mitigated.</w:t>
      </w:r>
    </w:p>
    <w:p w14:paraId="5EDFABF8" w14:textId="77777777" w:rsidR="00016C48" w:rsidRDefault="00000000">
      <w:pPr>
        <w:pStyle w:val="BodyText"/>
      </w:pPr>
      <w:commentRangeStart w:id="100"/>
      <w:r>
        <w:t xml:space="preserve">Another limitation is the exclusion of provider-side variables from our models. </w:t>
      </w:r>
      <w:commentRangeEnd w:id="100"/>
      <w:r w:rsidR="003129DD">
        <w:rPr>
          <w:rStyle w:val="CommentReference"/>
        </w:rPr>
        <w:commentReference w:id="100"/>
      </w:r>
      <w:r>
        <w:t>This decision is intended to maximize fairness in case allocation, given that such data is typically unavailable in the EHR for new clients (</w:t>
      </w:r>
      <w:hyperlink w:anchor="ref-tran2019">
        <w:r>
          <w:rPr>
            <w:rStyle w:val="Hyperlink"/>
          </w:rPr>
          <w:t>Tran et al., 2019</w:t>
        </w:r>
      </w:hyperlink>
      <w:r>
        <w:t>). However, omitting provider IDs and characteristics such as clinical experience or preferred modality may overlook factors that significantly influence the hours a provider spends with each client (</w:t>
      </w:r>
      <w:hyperlink w:anchor="ref-tran2019">
        <w:r>
          <w:rPr>
            <w:rStyle w:val="Hyperlink"/>
          </w:rPr>
          <w:t>Tran et al., 2019</w:t>
        </w:r>
      </w:hyperlink>
      <w:r>
        <w:t>). This exclusion could reduce the comprehensiveness and accuracy of workload predictions. However, future plans could explore including provider-side variables to control for the impact that providers have on the time spent servicing each case.</w:t>
      </w:r>
    </w:p>
    <w:p w14:paraId="45D53630" w14:textId="77777777" w:rsidR="00016C48" w:rsidRDefault="00000000">
      <w:pPr>
        <w:pStyle w:val="BodyText"/>
      </w:pPr>
      <w:r>
        <w:lastRenderedPageBreak/>
        <w:t>Moreover, this study does not address the distinction between actual workload—quantifiable hours spent on direct and indirect services—and perceived workload, which reflects a provider’s subjective assessment of their caseload demands (</w:t>
      </w:r>
      <w:hyperlink w:anchor="ref-king2004">
        <w:r>
          <w:rPr>
            <w:rStyle w:val="Hyperlink"/>
          </w:rPr>
          <w:t>King et al., 2004</w:t>
        </w:r>
      </w:hyperlink>
      <w:r>
        <w:t xml:space="preserve">; </w:t>
      </w:r>
      <w:hyperlink w:anchor="ref-king2009">
        <w:r>
          <w:rPr>
            <w:rStyle w:val="Hyperlink"/>
          </w:rPr>
          <w:t>King, 2009</w:t>
        </w:r>
      </w:hyperlink>
      <w:r>
        <w:t>). For example, two providers with similar actual workloads may perceive their workload differently due to factors such as stress, time management skills, or case complexity. Incorporating a feedback loop to capture staff perceptions of work, potentially through a weekly or monthly “caseload satisfaction” measure, could help bridge this gap by allowing the model to account for discrepancies between objective measures and subjective experiences, providing a better understanding of how provider characteristics and perceptions influence workload dynamics, provider burnout and resource utilization (</w:t>
      </w:r>
      <w:hyperlink w:anchor="ref-king2009">
        <w:r>
          <w:rPr>
            <w:rStyle w:val="Hyperlink"/>
          </w:rPr>
          <w:t>King, 2009</w:t>
        </w:r>
      </w:hyperlink>
      <w:r>
        <w:t>).</w:t>
      </w:r>
    </w:p>
    <w:p w14:paraId="1F8CBB43" w14:textId="77777777" w:rsidR="00016C48" w:rsidRDefault="00000000">
      <w:pPr>
        <w:pStyle w:val="BodyText"/>
      </w:pPr>
      <w:r>
        <w:t>Finally, while predictive accuracy and interpretability are crucial, a prospective cohort study will be necessary to evaluate how effectively the final model supports clinical decision-making in practice (</w:t>
      </w:r>
      <w:hyperlink w:anchor="ref-garriga2023">
        <w:r>
          <w:rPr>
            <w:rStyle w:val="Hyperlink"/>
            <w:b/>
            <w:bCs/>
          </w:rPr>
          <w:t>garriga2023?</w:t>
        </w:r>
      </w:hyperlink>
      <w:r>
        <w:t>). Such a study would allow us to track how predictions influence clinician workload distribution, clinicians perceived workload and client outcomes over time, providing a clearer understanding of its practical benefits and potential drawbacks in a live clinical setting. Garriga et al. (</w:t>
      </w:r>
      <w:hyperlink w:anchor="ref-garriga2022">
        <w:r>
          <w:rPr>
            <w:rStyle w:val="Hyperlink"/>
          </w:rPr>
          <w:t>2022</w:t>
        </w:r>
      </w:hyperlink>
      <w:r>
        <w:t>) demonstrated this approach, showing that prospective cohort studies can offer insights into a model’s impact on workflow, clinician satisfaction, and client care quality. In future research, implementing a cohort study could help validate the final model’s usefulness and refine it for improved applicability in mental health care settings.</w:t>
      </w:r>
    </w:p>
    <w:p w14:paraId="74F8BB6C" w14:textId="77777777" w:rsidR="00016C48" w:rsidRDefault="00000000">
      <w:pPr>
        <w:pStyle w:val="BodyText"/>
      </w:pPr>
      <w:r>
        <w:t xml:space="preserve">Finally, while predictive accuracy and interpretability are critical to this study, a prospective cohort study would be an essential next step to evaluate the model’s real-world effectiveness in supporting clinical decision-making. Such a study would enable us to observe how workload predictions influence clinician workload distribution and client outcomes over </w:t>
      </w:r>
      <w:r>
        <w:lastRenderedPageBreak/>
        <w:t>time, providing a more comprehensive understanding of the model’s practical benefits and limitations in a live clinical setting. For example, Garriga et al. (</w:t>
      </w:r>
      <w:hyperlink w:anchor="ref-garriga2022">
        <w:r>
          <w:rPr>
            <w:rStyle w:val="Hyperlink"/>
          </w:rPr>
          <w:t>2022</w:t>
        </w:r>
      </w:hyperlink>
      <w:r>
        <w:t>) demonstrated the value of this approach by using a prospective cohort study to examine the impact of predictive models on workflow, clinician satisfaction, and care quality. Future research could adopt a similar methodology to validate the model’s utility and refine it for broader and more effective implementation in mental health care settings.</w:t>
      </w:r>
    </w:p>
    <w:p w14:paraId="053B2662" w14:textId="77777777" w:rsidR="00016C48" w:rsidRDefault="00000000">
      <w:pPr>
        <w:pStyle w:val="Heading1"/>
      </w:pPr>
      <w:bookmarkStart w:id="101" w:name="conclusion"/>
      <w:bookmarkStart w:id="102" w:name="_Toc182685169"/>
      <w:bookmarkEnd w:id="98"/>
      <w:r>
        <w:t>Conclusion</w:t>
      </w:r>
      <w:bookmarkEnd w:id="102"/>
    </w:p>
    <w:p w14:paraId="493C32BA" w14:textId="77777777" w:rsidR="00016C48" w:rsidRDefault="00000000">
      <w:pPr>
        <w:pStyle w:val="FirstParagraph"/>
      </w:pPr>
      <w:r>
        <w:t>The proposed study is a significant step toward developing a data-driven approach to workload management in community-based child and youth mental health services. By leveraging EHRs with machine learning, this research tests the feasibility of using predictive models to estimate clinician workload with historical and real-time client data. Through rigorous methodology—including transparent feature engineering, time-based cross-validation, and a comparative analysis of multiple machine learning algorithms—this study aims to generate individualized estimates of client-related work while ensuring interpretability and ethical relevance.</w:t>
      </w:r>
    </w:p>
    <w:p w14:paraId="2572DB18" w14:textId="77777777" w:rsidR="00016C48" w:rsidRDefault="00000000">
      <w:pPr>
        <w:pStyle w:val="BodyText"/>
      </w:pPr>
      <w:r>
        <w:t>Central to this effort is a commitment to transparency, achieved through techniques such as SHAP (SHapley Additive exPlanations) to interpret model predictions. These techniques maximize the likelihood that predictions are not only clinically relevant but also trusted by clinical decision-makers (</w:t>
      </w:r>
      <w:hyperlink w:anchor="ref-lundberg">
        <w:r>
          <w:rPr>
            <w:rStyle w:val="Hyperlink"/>
          </w:rPr>
          <w:t>Lundberg &amp; Lee, 2017</w:t>
        </w:r>
      </w:hyperlink>
      <w:r>
        <w:t>). By bridging the gap between advanced machine learning methods and practical applications in mental health care, this study directly supports the broader goal of improving outcomes for clients and the clinicians who care for them (</w:t>
      </w:r>
      <w:hyperlink w:anchor="ref-feretzakis2024">
        <w:r>
          <w:rPr>
            <w:rStyle w:val="Hyperlink"/>
          </w:rPr>
          <w:t>Feretzakis et al., 2024</w:t>
        </w:r>
      </w:hyperlink>
      <w:r>
        <w:t>).</w:t>
      </w:r>
    </w:p>
    <w:p w14:paraId="424BF32C" w14:textId="77777777" w:rsidR="00016C48" w:rsidRDefault="00000000">
      <w:pPr>
        <w:pStyle w:val="Heading1"/>
      </w:pPr>
      <w:bookmarkStart w:id="103" w:name="references"/>
      <w:bookmarkStart w:id="104" w:name="_Toc182685170"/>
      <w:bookmarkEnd w:id="101"/>
      <w:r>
        <w:lastRenderedPageBreak/>
        <w:t>References</w:t>
      </w:r>
      <w:bookmarkEnd w:id="104"/>
    </w:p>
    <w:p w14:paraId="76BCB573" w14:textId="77777777" w:rsidR="00016C48" w:rsidRDefault="00000000">
      <w:pPr>
        <w:pStyle w:val="Bibliography"/>
      </w:pPr>
      <w:bookmarkStart w:id="105" w:name="ref-aminizadeh2023"/>
      <w:bookmarkStart w:id="106" w:name="refs"/>
      <w:r>
        <w:t xml:space="preserve">Aminizadeh, S., Heidari, A., Toumaj, S., Darbandi, M., Navimipour, N. J., Rezaei, M., Talebi, S., Azad, P., &amp; Unal, M. (2023). The applications of machine learning techniques in medical data processing based on distributed computing and the internet of things. </w:t>
      </w:r>
      <w:r>
        <w:rPr>
          <w:i/>
          <w:iCs/>
        </w:rPr>
        <w:t>Computer Methods and Programs in Biomedicine</w:t>
      </w:r>
      <w:r>
        <w:t xml:space="preserve">, </w:t>
      </w:r>
      <w:r>
        <w:rPr>
          <w:i/>
          <w:iCs/>
        </w:rPr>
        <w:t>241</w:t>
      </w:r>
      <w:r>
        <w:t xml:space="preserve">, 107745. </w:t>
      </w:r>
      <w:hyperlink r:id="rId14">
        <w:r>
          <w:rPr>
            <w:rStyle w:val="Hyperlink"/>
          </w:rPr>
          <w:t>https://doi.org/10.1016/j.cmpb.2023.107745</w:t>
        </w:r>
      </w:hyperlink>
    </w:p>
    <w:p w14:paraId="4089EE25" w14:textId="77777777" w:rsidR="00016C48" w:rsidRDefault="00000000">
      <w:pPr>
        <w:pStyle w:val="Bibliography"/>
      </w:pPr>
      <w:bookmarkStart w:id="107" w:name="ref-an2023a"/>
      <w:bookmarkEnd w:id="105"/>
      <w:r>
        <w:t xml:space="preserve">An, Q., Rahman, S., Zhou, J., &amp; Kang, J. J. (2023). </w:t>
      </w:r>
      <w:commentRangeStart w:id="108"/>
      <w:r>
        <w:t xml:space="preserve">A comprehensive review on machine learning in healthcare industry: classification, restrictions, opportunities and challenges. </w:t>
      </w:r>
      <w:commentRangeEnd w:id="108"/>
      <w:r w:rsidR="007B71E5">
        <w:rPr>
          <w:rStyle w:val="CommentReference"/>
        </w:rPr>
        <w:commentReference w:id="108"/>
      </w:r>
      <w:r>
        <w:rPr>
          <w:i/>
          <w:iCs/>
        </w:rPr>
        <w:t>Sensors</w:t>
      </w:r>
      <w:r>
        <w:t xml:space="preserve">, </w:t>
      </w:r>
      <w:r>
        <w:rPr>
          <w:i/>
          <w:iCs/>
        </w:rPr>
        <w:t>23</w:t>
      </w:r>
      <w:r>
        <w:t xml:space="preserve">(9), 4178. </w:t>
      </w:r>
      <w:hyperlink r:id="rId15">
        <w:r>
          <w:rPr>
            <w:rStyle w:val="Hyperlink"/>
          </w:rPr>
          <w:t>https://doi.org/10.3390/s23094178</w:t>
        </w:r>
      </w:hyperlink>
    </w:p>
    <w:p w14:paraId="0681D48A" w14:textId="77777777" w:rsidR="00016C48" w:rsidRDefault="00000000">
      <w:pPr>
        <w:pStyle w:val="Bibliography"/>
      </w:pPr>
      <w:bookmarkStart w:id="109" w:name="X74ef00379ba32932a14081a0b155af9f4f12f08"/>
      <w:bookmarkEnd w:id="107"/>
      <w:r>
        <w:t xml:space="preserve">Auditor General of Ontario. (2016). </w:t>
      </w:r>
      <w:r>
        <w:rPr>
          <w:i/>
          <w:iCs/>
        </w:rPr>
        <w:t>Office of the Auditor General Annual Report</w:t>
      </w:r>
      <w:r>
        <w:t xml:space="preserve"> (pp. 110–147). Ministry of Children; Youth Services. </w:t>
      </w:r>
      <w:hyperlink r:id="rId16">
        <w:r>
          <w:rPr>
            <w:rStyle w:val="Hyperlink"/>
          </w:rPr>
          <w:t>https://www.auditor.on.ca/en/content/annualreports/arreports/en16/v1_301en16.pdf</w:t>
        </w:r>
      </w:hyperlink>
    </w:p>
    <w:p w14:paraId="3DC37678" w14:textId="77777777" w:rsidR="00016C48" w:rsidRDefault="00000000">
      <w:pPr>
        <w:pStyle w:val="Bibliography"/>
      </w:pPr>
      <w:bookmarkStart w:id="110" w:name="Xfd2ada954160b70803c93fd53cbcc2893671edf"/>
      <w:bookmarkEnd w:id="109"/>
      <w:r>
        <w:t xml:space="preserve">Auditor General of Ontario. (2018). </w:t>
      </w:r>
      <w:r>
        <w:rPr>
          <w:i/>
          <w:iCs/>
        </w:rPr>
        <w:t>Child and Youth Mental Health Follow-Up Report</w:t>
      </w:r>
      <w:r>
        <w:t xml:space="preserve"> (pp. 14–28). Ministry of Children, Community; Social Services. </w:t>
      </w:r>
      <w:hyperlink r:id="rId17">
        <w:r>
          <w:rPr>
            <w:rStyle w:val="Hyperlink"/>
          </w:rPr>
          <w:t>https://www.auditor.on.ca/en/content/annualreports/arreports/en18/v2_101en18.pdf</w:t>
        </w:r>
      </w:hyperlink>
    </w:p>
    <w:p w14:paraId="0EA4A640" w14:textId="77777777" w:rsidR="00016C48" w:rsidRDefault="00000000">
      <w:pPr>
        <w:pStyle w:val="Bibliography"/>
      </w:pPr>
      <w:bookmarkStart w:id="111" w:name="ref-baillon2009"/>
      <w:bookmarkEnd w:id="110"/>
      <w:r>
        <w:t xml:space="preserve">Baillon, S. F., Simpson, R. G., Poole, N. J., Colledge, R. J., Taub, N. A., &amp; Prettyman, R. J. (2009). The development of a scale to aid caseload weighting in a community mental health team for older people. </w:t>
      </w:r>
      <w:r>
        <w:rPr>
          <w:i/>
          <w:iCs/>
        </w:rPr>
        <w:t>Journal of Mental Health</w:t>
      </w:r>
      <w:r>
        <w:t xml:space="preserve">, </w:t>
      </w:r>
      <w:r>
        <w:rPr>
          <w:i/>
          <w:iCs/>
        </w:rPr>
        <w:t>18</w:t>
      </w:r>
      <w:r>
        <w:t xml:space="preserve">(3), 253–261. </w:t>
      </w:r>
      <w:hyperlink r:id="rId18">
        <w:r>
          <w:rPr>
            <w:rStyle w:val="Hyperlink"/>
          </w:rPr>
          <w:t>https://doi.org/10.1080/09638230802522981</w:t>
        </w:r>
      </w:hyperlink>
    </w:p>
    <w:p w14:paraId="5D8A91C2" w14:textId="77777777" w:rsidR="00016C48" w:rsidRDefault="00000000">
      <w:pPr>
        <w:pStyle w:val="Bibliography"/>
      </w:pPr>
      <w:bookmarkStart w:id="112" w:name="ref-chen2023"/>
      <w:bookmarkEnd w:id="111"/>
      <w:r>
        <w:t xml:space="preserve">Chen, X., Chen, H., Nan, S., Kong, X., Duan, H., &amp; Zhu, H. (2023). Dealing with missing, imbalanced, and sparse features during the development of a prediction model for sudden death using emergency medicine data: Machine learning approach. </w:t>
      </w:r>
      <w:r>
        <w:rPr>
          <w:i/>
          <w:iCs/>
        </w:rPr>
        <w:t>JMIR Medical Informatics</w:t>
      </w:r>
      <w:r>
        <w:t xml:space="preserve">, </w:t>
      </w:r>
      <w:r>
        <w:rPr>
          <w:i/>
          <w:iCs/>
        </w:rPr>
        <w:t>11</w:t>
      </w:r>
      <w:r>
        <w:t xml:space="preserve">, e38590. </w:t>
      </w:r>
      <w:hyperlink r:id="rId19">
        <w:r>
          <w:rPr>
            <w:rStyle w:val="Hyperlink"/>
          </w:rPr>
          <w:t>https://doi.org/10.2196/38590</w:t>
        </w:r>
      </w:hyperlink>
    </w:p>
    <w:p w14:paraId="28069545" w14:textId="68F4A0EF" w:rsidR="00016C48" w:rsidRDefault="00000000">
      <w:pPr>
        <w:pStyle w:val="Bibliography"/>
      </w:pPr>
      <w:bookmarkStart w:id="113" w:name="ref-cmho2019"/>
      <w:bookmarkEnd w:id="112"/>
      <w:r>
        <w:lastRenderedPageBreak/>
        <w:t xml:space="preserve">CMHO. (2019). </w:t>
      </w:r>
      <w:r>
        <w:rPr>
          <w:i/>
          <w:iCs/>
        </w:rPr>
        <w:t xml:space="preserve">Developing caseload/workload guidelines for </w:t>
      </w:r>
      <w:commentRangeStart w:id="114"/>
      <w:r w:rsidR="007B71E5">
        <w:rPr>
          <w:i/>
          <w:iCs/>
        </w:rPr>
        <w:t>O</w:t>
      </w:r>
      <w:r>
        <w:rPr>
          <w:i/>
          <w:iCs/>
        </w:rPr>
        <w:t>ntario’s</w:t>
      </w:r>
      <w:commentRangeEnd w:id="114"/>
      <w:r w:rsidR="007B71E5">
        <w:rPr>
          <w:rStyle w:val="CommentReference"/>
        </w:rPr>
        <w:commentReference w:id="114"/>
      </w:r>
      <w:r>
        <w:rPr>
          <w:i/>
          <w:iCs/>
        </w:rPr>
        <w:t xml:space="preserve"> child and youth mental health sector</w:t>
      </w:r>
      <w:r>
        <w:t xml:space="preserve">. Children’s Mental Health Ontario. </w:t>
      </w:r>
      <w:hyperlink r:id="rId20">
        <w:r>
          <w:rPr>
            <w:rStyle w:val="Hyperlink"/>
          </w:rPr>
          <w:t>https://iknow-oce.esolutionsgroup.ca/api/ServiceItem/GetDocument?clientId=A1B5AA8F-88A1-4688-83F8-FF0A5B083EF3&amp;documentId=6aeb8d26-16ac-4353-b49c-c21b131b735c</w:t>
        </w:r>
      </w:hyperlink>
    </w:p>
    <w:p w14:paraId="1F995115" w14:textId="77777777" w:rsidR="00016C48" w:rsidRDefault="00000000">
      <w:pPr>
        <w:pStyle w:val="Bibliography"/>
      </w:pPr>
      <w:bookmarkStart w:id="115" w:name="ref-childrensmentalhealthontario2020"/>
      <w:bookmarkEnd w:id="113"/>
      <w:r>
        <w:t xml:space="preserve">CMHO. (2020). </w:t>
      </w:r>
      <w:r>
        <w:rPr>
          <w:i/>
          <w:iCs/>
        </w:rPr>
        <w:t>Kids can’t wait: Report on waitlists and wait times for child and youth mental health care in ontario</w:t>
      </w:r>
      <w:r>
        <w:t xml:space="preserve">. Children’s Mental Health Ontario. </w:t>
      </w:r>
      <w:hyperlink r:id="rId21">
        <w:r>
          <w:rPr>
            <w:rStyle w:val="Hyperlink"/>
          </w:rPr>
          <w:t>https://cmho.org/wp-content/uploads/CMHO-Report-WaitTimes-2020.pdf</w:t>
        </w:r>
      </w:hyperlink>
    </w:p>
    <w:p w14:paraId="57C86460" w14:textId="77777777" w:rsidR="00016C48" w:rsidRDefault="00000000">
      <w:pPr>
        <w:pStyle w:val="Bibliography"/>
      </w:pPr>
      <w:bookmarkStart w:id="116" w:name="ref-childrensmentalhealthontario2022"/>
      <w:bookmarkEnd w:id="115"/>
      <w:r>
        <w:t xml:space="preserve">CMHO. (2022). </w:t>
      </w:r>
      <w:r>
        <w:rPr>
          <w:i/>
          <w:iCs/>
        </w:rPr>
        <w:t>Addressing urgent workforce challenges in child and youth mental health</w:t>
      </w:r>
      <w:r>
        <w:t xml:space="preserve">. Children’s Mental Health Ontario. </w:t>
      </w:r>
      <w:hyperlink r:id="rId22">
        <w:r>
          <w:rPr>
            <w:rStyle w:val="Hyperlink"/>
          </w:rPr>
          <w:t>https://cmho.org/wp-content/uploads/CMHO-Workforce-FINAL.pdf</w:t>
        </w:r>
      </w:hyperlink>
    </w:p>
    <w:p w14:paraId="3DBF973C" w14:textId="77777777" w:rsidR="00016C48" w:rsidRDefault="00000000">
      <w:pPr>
        <w:pStyle w:val="Bibliography"/>
      </w:pPr>
      <w:bookmarkStart w:id="117" w:name="ref-comeau2019"/>
      <w:bookmarkEnd w:id="116"/>
      <w:r>
        <w:t xml:space="preserve">Comeau, J., Georgiades, K., Duncan, L., Wang, L., &amp; Boyle, M. H. (2019). Changes in the prevalence of child and youth mental disorders and perceived need for professional help between 1983 and 2014: Evidence from the ontario child health study. </w:t>
      </w:r>
      <w:r>
        <w:rPr>
          <w:i/>
          <w:iCs/>
        </w:rPr>
        <w:t>The Canadian Journal of Psychiatry</w:t>
      </w:r>
      <w:r>
        <w:t xml:space="preserve">, </w:t>
      </w:r>
      <w:r>
        <w:rPr>
          <w:i/>
          <w:iCs/>
        </w:rPr>
        <w:t>64</w:t>
      </w:r>
      <w:r>
        <w:t xml:space="preserve">(4), 256–264. </w:t>
      </w:r>
      <w:hyperlink r:id="rId23">
        <w:r>
          <w:rPr>
            <w:rStyle w:val="Hyperlink"/>
          </w:rPr>
          <w:t>https://doi.org/10.1177/0706743719830035</w:t>
        </w:r>
      </w:hyperlink>
    </w:p>
    <w:p w14:paraId="7A19A2E6" w14:textId="77777777" w:rsidR="00016C48" w:rsidRDefault="00000000">
      <w:pPr>
        <w:pStyle w:val="Bibliography"/>
      </w:pPr>
      <w:bookmarkStart w:id="118" w:name="ref-cymhlac2019"/>
      <w:bookmarkEnd w:id="117"/>
      <w:r>
        <w:t xml:space="preserve">CYMHLAC. (2019). </w:t>
      </w:r>
      <w:r>
        <w:rPr>
          <w:i/>
          <w:iCs/>
        </w:rPr>
        <w:t>Realizing the potential: Strengthening the ontario mental health system for children, youth and their families</w:t>
      </w:r>
      <w:r>
        <w:t xml:space="preserve">. Child &amp; Youth Mental Health Lead Agency Consortium. </w:t>
      </w:r>
      <w:hyperlink r:id="rId24">
        <w:r>
          <w:rPr>
            <w:rStyle w:val="Hyperlink"/>
          </w:rPr>
          <w:t>https://www.neofacs.org/files/Realizing-the-Potential-2018-2019-Provincial-Priorities-Report-EN-web-1.pdf</w:t>
        </w:r>
      </w:hyperlink>
    </w:p>
    <w:p w14:paraId="448B440C" w14:textId="77777777" w:rsidR="00016C48" w:rsidRDefault="00000000">
      <w:pPr>
        <w:pStyle w:val="Bibliography"/>
      </w:pPr>
      <w:bookmarkStart w:id="119" w:name="ref-dabas2024"/>
      <w:bookmarkEnd w:id="118"/>
      <w:r>
        <w:t xml:space="preserve">Dabas, A. (2024). </w:t>
      </w:r>
      <w:r>
        <w:rPr>
          <w:i/>
          <w:iCs/>
        </w:rPr>
        <w:t>Application of recurrent neural networks (RNNs) in medical diagnostics</w:t>
      </w:r>
      <w:r>
        <w:t xml:space="preserve">. </w:t>
      </w:r>
      <w:hyperlink r:id="rId25">
        <w:r>
          <w:rPr>
            <w:rStyle w:val="Hyperlink"/>
          </w:rPr>
          <w:t>https://hal.science/hal-04670386</w:t>
        </w:r>
      </w:hyperlink>
    </w:p>
    <w:p w14:paraId="2DBE48D1" w14:textId="77777777" w:rsidR="00016C48" w:rsidRDefault="00000000">
      <w:pPr>
        <w:pStyle w:val="Bibliography"/>
      </w:pPr>
      <w:bookmarkStart w:id="120" w:name="ref-feretzakis2024"/>
      <w:bookmarkEnd w:id="119"/>
      <w:r>
        <w:t xml:space="preserve">Feretzakis, G., Sakagianni, A., Anastasiou, A., Kapogianni, I., Bazakidou, E., Koufopoulos, P., Koumpouros, Y., Koufopoulou, C., Kaldis, V., &amp; Verykios, V. S. (2024). Integrating </w:t>
      </w:r>
      <w:r>
        <w:lastRenderedPageBreak/>
        <w:t xml:space="preserve">Shapley Values into Machine Learning Techniques for Enhanced Predictions of Hospital Admissions. </w:t>
      </w:r>
      <w:r>
        <w:rPr>
          <w:i/>
          <w:iCs/>
        </w:rPr>
        <w:t>Applied Sciences</w:t>
      </w:r>
      <w:r>
        <w:t xml:space="preserve">, </w:t>
      </w:r>
      <w:r>
        <w:rPr>
          <w:i/>
          <w:iCs/>
        </w:rPr>
        <w:t>14</w:t>
      </w:r>
      <w:r>
        <w:t xml:space="preserve">(13), 5925. </w:t>
      </w:r>
      <w:hyperlink r:id="rId26">
        <w:r>
          <w:rPr>
            <w:rStyle w:val="Hyperlink"/>
          </w:rPr>
          <w:t>https://doi.org/10.3390/app14135925</w:t>
        </w:r>
      </w:hyperlink>
    </w:p>
    <w:p w14:paraId="77FC4633" w14:textId="77777777" w:rsidR="00016C48" w:rsidRDefault="00000000">
      <w:pPr>
        <w:pStyle w:val="Bibliography"/>
      </w:pPr>
      <w:bookmarkStart w:id="121" w:name="ref-garriga2022"/>
      <w:bookmarkEnd w:id="120"/>
      <w:r>
        <w:t xml:space="preserve">Garriga, R., Mas, J., Abraha, S., Nolan, J., Harrison, O., Tadros, G., &amp; Matic, A. (2022). Machine learning model to predict mental health crises from electronic health records. </w:t>
      </w:r>
      <w:r>
        <w:rPr>
          <w:i/>
          <w:iCs/>
        </w:rPr>
        <w:t>Nature Medicine</w:t>
      </w:r>
      <w:r>
        <w:t xml:space="preserve">, </w:t>
      </w:r>
      <w:r>
        <w:rPr>
          <w:i/>
          <w:iCs/>
        </w:rPr>
        <w:t>28</w:t>
      </w:r>
      <w:r>
        <w:t xml:space="preserve">(6), 1240–1248. </w:t>
      </w:r>
      <w:hyperlink r:id="rId27">
        <w:r>
          <w:rPr>
            <w:rStyle w:val="Hyperlink"/>
          </w:rPr>
          <w:t>https://doi.org/10.1038/s41591-022-01811-5</w:t>
        </w:r>
      </w:hyperlink>
    </w:p>
    <w:p w14:paraId="241E0F49" w14:textId="77777777" w:rsidR="00016C48" w:rsidRDefault="00000000">
      <w:pPr>
        <w:pStyle w:val="Bibliography"/>
      </w:pPr>
      <w:bookmarkStart w:id="122" w:name="ref-johnson1998"/>
      <w:bookmarkEnd w:id="121"/>
      <w:r>
        <w:t xml:space="preserve">Johnson, L. M., Richards, J., Pink, G. H., &amp; Campbell, L. (1998). </w:t>
      </w:r>
      <w:r>
        <w:rPr>
          <w:i/>
          <w:iCs/>
        </w:rPr>
        <w:t>Case-Mix Tools for Decision Making in Healthcare</w:t>
      </w:r>
      <w:r>
        <w:t xml:space="preserve">. Canadian Institute for Health Information. </w:t>
      </w:r>
      <w:hyperlink r:id="rId28">
        <w:r>
          <w:rPr>
            <w:rStyle w:val="Hyperlink"/>
          </w:rPr>
          <w:t>https://secure.cihi.ca/free_products/Case_Mix_Tools_e.pdf</w:t>
        </w:r>
      </w:hyperlink>
    </w:p>
    <w:p w14:paraId="303D27A1" w14:textId="77777777" w:rsidR="00016C48" w:rsidRDefault="00000000">
      <w:pPr>
        <w:pStyle w:val="Bibliography"/>
      </w:pPr>
      <w:bookmarkStart w:id="123" w:name="ref-king2009"/>
      <w:bookmarkEnd w:id="122"/>
      <w:r>
        <w:t xml:space="preserve">King, R. (2009). Caseload management, work-related stress and case manager self-efficacy among victorian mental health case managers. </w:t>
      </w:r>
      <w:r>
        <w:rPr>
          <w:i/>
          <w:iCs/>
        </w:rPr>
        <w:t>The Australian and New Zealand Journal of Psychiatry</w:t>
      </w:r>
      <w:r>
        <w:t xml:space="preserve">, </w:t>
      </w:r>
      <w:r>
        <w:rPr>
          <w:i/>
          <w:iCs/>
        </w:rPr>
        <w:t>43</w:t>
      </w:r>
      <w:r>
        <w:t xml:space="preserve">(5), 453–459. </w:t>
      </w:r>
      <w:hyperlink r:id="rId29">
        <w:r>
          <w:rPr>
            <w:rStyle w:val="Hyperlink"/>
          </w:rPr>
          <w:t>https://doi.org/10.1080/00048670902817661</w:t>
        </w:r>
      </w:hyperlink>
    </w:p>
    <w:p w14:paraId="35262999" w14:textId="77777777" w:rsidR="00016C48" w:rsidRDefault="00000000">
      <w:pPr>
        <w:pStyle w:val="Bibliography"/>
      </w:pPr>
      <w:bookmarkStart w:id="124" w:name="ref-king2000"/>
      <w:bookmarkEnd w:id="123"/>
      <w:r>
        <w:t xml:space="preserve">King, R., Le Bas, J., &amp; Spooner, D. (2000). The impact of caseload on the personal efficacy of mental health case managers. </w:t>
      </w:r>
      <w:r>
        <w:rPr>
          <w:i/>
          <w:iCs/>
        </w:rPr>
        <w:t>Psychiatric Services</w:t>
      </w:r>
      <w:r>
        <w:t xml:space="preserve">, </w:t>
      </w:r>
      <w:r>
        <w:rPr>
          <w:i/>
          <w:iCs/>
        </w:rPr>
        <w:t>51</w:t>
      </w:r>
      <w:r>
        <w:t xml:space="preserve">(3), 364–368. </w:t>
      </w:r>
      <w:hyperlink r:id="rId30">
        <w:r>
          <w:rPr>
            <w:rStyle w:val="Hyperlink"/>
          </w:rPr>
          <w:t>https://doi.org/10.1176/appi.ps.51.3.364</w:t>
        </w:r>
      </w:hyperlink>
    </w:p>
    <w:p w14:paraId="1416B1D2" w14:textId="77777777" w:rsidR="00016C48" w:rsidRDefault="00000000">
      <w:pPr>
        <w:pStyle w:val="Bibliography"/>
      </w:pPr>
      <w:bookmarkStart w:id="125" w:name="ref-king2004"/>
      <w:bookmarkEnd w:id="124"/>
      <w:r>
        <w:t xml:space="preserve">King, R., Meadows, G., &amp; Le Bas, J. (2004). Compiling a caseload index for mental health case management. </w:t>
      </w:r>
      <w:r>
        <w:rPr>
          <w:i/>
          <w:iCs/>
        </w:rPr>
        <w:t>The Australian and New Zealand Journal of Psychiatry</w:t>
      </w:r>
      <w:r>
        <w:t xml:space="preserve">, </w:t>
      </w:r>
      <w:r>
        <w:rPr>
          <w:i/>
          <w:iCs/>
        </w:rPr>
        <w:t>38</w:t>
      </w:r>
      <w:r>
        <w:t xml:space="preserve">, 455–462. </w:t>
      </w:r>
      <w:hyperlink r:id="rId31">
        <w:r>
          <w:rPr>
            <w:rStyle w:val="Hyperlink"/>
          </w:rPr>
          <w:t>https://doi.org/10.1111/j.1440-1614.2004.01388.x</w:t>
        </w:r>
      </w:hyperlink>
    </w:p>
    <w:p w14:paraId="45B07398" w14:textId="77777777" w:rsidR="00016C48" w:rsidRDefault="00000000">
      <w:pPr>
        <w:pStyle w:val="Bibliography"/>
      </w:pPr>
      <w:bookmarkStart w:id="126" w:name="ref-kinreich2021"/>
      <w:bookmarkEnd w:id="125"/>
      <w:r>
        <w:t xml:space="preserve">Kinreich, S., McCutcheon, V. V., Aliev, F., Meyers, J. L., Kamarajan, C., Pandey, A. K., Chorlian, D. B., Zhang, J., Kuang, W., Pandey, G., Viteri, S. S.-S. de, Francis, M. W., Chan, G., Bourdon, J. L., Dick, D. M., Anokhin, A. P., Bauer, L., Hesselbrock, V., Schuckit, M. A., … Porjesz, B. (2021). Predicting alcohol use disorder remission: a longitudinal multimodal multi-featured machine learning approach. </w:t>
      </w:r>
      <w:r>
        <w:rPr>
          <w:i/>
          <w:iCs/>
        </w:rPr>
        <w:t>Translational Psychiatry</w:t>
      </w:r>
      <w:r>
        <w:t xml:space="preserve">, </w:t>
      </w:r>
      <w:r>
        <w:rPr>
          <w:i/>
          <w:iCs/>
        </w:rPr>
        <w:t>11</w:t>
      </w:r>
      <w:r>
        <w:t xml:space="preserve">(1), 1–10. </w:t>
      </w:r>
      <w:hyperlink r:id="rId32">
        <w:r>
          <w:rPr>
            <w:rStyle w:val="Hyperlink"/>
          </w:rPr>
          <w:t>https://doi.org/10.1038/s41398-021-01281-2</w:t>
        </w:r>
      </w:hyperlink>
    </w:p>
    <w:p w14:paraId="1D4F71CD" w14:textId="77777777" w:rsidR="00016C48" w:rsidRDefault="00000000">
      <w:pPr>
        <w:pStyle w:val="Bibliography"/>
      </w:pPr>
      <w:bookmarkStart w:id="127" w:name="ref-lundberg"/>
      <w:bookmarkEnd w:id="126"/>
      <w:r>
        <w:lastRenderedPageBreak/>
        <w:t xml:space="preserve">Lundberg, S., &amp; Lee, S.-I. (2017). </w:t>
      </w:r>
      <w:r>
        <w:rPr>
          <w:i/>
          <w:iCs/>
        </w:rPr>
        <w:t>A unified approach to interpreting model predictions</w:t>
      </w:r>
      <w:r>
        <w:t xml:space="preserve">. </w:t>
      </w:r>
      <w:hyperlink r:id="rId33">
        <w:r>
          <w:rPr>
            <w:rStyle w:val="Hyperlink"/>
          </w:rPr>
          <w:t>https://doi.org/10.48550/arXiv.1705.07874</w:t>
        </w:r>
      </w:hyperlink>
    </w:p>
    <w:p w14:paraId="0BCD8850" w14:textId="0E217E75" w:rsidR="00016C48" w:rsidRDefault="00000000">
      <w:pPr>
        <w:pStyle w:val="Bibliography"/>
      </w:pPr>
      <w:bookmarkStart w:id="128" w:name="ref-martin2020"/>
      <w:bookmarkEnd w:id="127"/>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 </w:t>
      </w:r>
      <w:r>
        <w:rPr>
          <w:i/>
          <w:iCs/>
        </w:rPr>
        <w:t>Journal of Mental Health</w:t>
      </w:r>
      <w:commentRangeStart w:id="129"/>
      <w:r>
        <w:t xml:space="preserve">, </w:t>
      </w:r>
      <w:commentRangeEnd w:id="129"/>
      <w:r w:rsidR="007B71E5">
        <w:rPr>
          <w:rStyle w:val="CommentReference"/>
        </w:rPr>
        <w:commentReference w:id="129"/>
      </w:r>
      <w:r>
        <w:rPr>
          <w:i/>
          <w:iCs/>
        </w:rPr>
        <w:t>29</w:t>
      </w:r>
      <w:r>
        <w:t xml:space="preserve">(4), 431–438. </w:t>
      </w:r>
      <w:hyperlink r:id="rId34">
        <w:r>
          <w:rPr>
            <w:rStyle w:val="Hyperlink"/>
          </w:rPr>
          <w:t>https://doi.org/10.1080/09638237.2017.1370631</w:t>
        </w:r>
      </w:hyperlink>
    </w:p>
    <w:p w14:paraId="66F3196F" w14:textId="77777777" w:rsidR="00016C48" w:rsidRDefault="00000000">
      <w:pPr>
        <w:pStyle w:val="Bibliography"/>
      </w:pPr>
      <w:bookmarkStart w:id="130" w:name="ref-rightsocr2012"/>
      <w:bookmarkEnd w:id="128"/>
      <w:r>
        <w:t xml:space="preserve">OCR. (2012). </w:t>
      </w:r>
      <w:r>
        <w:rPr>
          <w:i/>
          <w:iCs/>
        </w:rPr>
        <w:t>Guidance regarding methods for de-identification of protected health information in accordance with the health insurance portability and accountability act (HIPAA) privacy rule</w:t>
      </w:r>
      <w:r>
        <w:t xml:space="preserve">. U.S. Department of Health; Human Services. </w:t>
      </w:r>
      <w:hyperlink r:id="rId35">
        <w:r>
          <w:rPr>
            <w:rStyle w:val="Hyperlink"/>
          </w:rPr>
          <w:t>https://www.hhs.gov/hipaa/for-professionals/privacy/special-topics/de-identification/index.html</w:t>
        </w:r>
      </w:hyperlink>
    </w:p>
    <w:p w14:paraId="1723B641" w14:textId="77777777" w:rsidR="00016C48" w:rsidRDefault="00000000">
      <w:pPr>
        <w:pStyle w:val="Bibliography"/>
      </w:pPr>
      <w:bookmarkStart w:id="131" w:name="ref-positron2024"/>
      <w:bookmarkEnd w:id="130"/>
      <w:r>
        <w:rPr>
          <w:i/>
          <w:iCs/>
        </w:rPr>
        <w:t>Positron</w:t>
      </w:r>
      <w:r>
        <w:t xml:space="preserve">. (2024). posit-dev. </w:t>
      </w:r>
      <w:hyperlink r:id="rId36">
        <w:r>
          <w:rPr>
            <w:rStyle w:val="Hyperlink"/>
          </w:rPr>
          <w:t>https://github.com/posit-dev/positron</w:t>
        </w:r>
      </w:hyperlink>
    </w:p>
    <w:p w14:paraId="5013A9EA" w14:textId="77777777" w:rsidR="00016C48" w:rsidRDefault="00000000">
      <w:pPr>
        <w:pStyle w:val="Bibliography"/>
      </w:pPr>
      <w:bookmarkStart w:id="132" w:name="ref-salditt2023"/>
      <w:bookmarkEnd w:id="131"/>
      <w:r>
        <w:t xml:space="preserve">Salditt, M., Humberg, S., &amp; Nestler, S. (2023). Gradient tree boosting for hierarchical data. </w:t>
      </w:r>
      <w:r>
        <w:rPr>
          <w:i/>
          <w:iCs/>
        </w:rPr>
        <w:t>Multivariate Behavioral Research</w:t>
      </w:r>
      <w:r>
        <w:t xml:space="preserve">, </w:t>
      </w:r>
      <w:r>
        <w:rPr>
          <w:i/>
          <w:iCs/>
        </w:rPr>
        <w:t>58</w:t>
      </w:r>
      <w:r>
        <w:t xml:space="preserve">(5), 911–937. </w:t>
      </w:r>
      <w:hyperlink r:id="rId37">
        <w:r>
          <w:rPr>
            <w:rStyle w:val="Hyperlink"/>
          </w:rPr>
          <w:t>https://doi.org/10.1080/00273171.2022.2146638</w:t>
        </w:r>
      </w:hyperlink>
    </w:p>
    <w:p w14:paraId="1D6A48BB" w14:textId="77777777" w:rsidR="00016C48" w:rsidRDefault="00000000">
      <w:pPr>
        <w:pStyle w:val="Bibliography"/>
      </w:pPr>
      <w:bookmarkStart w:id="133" w:name="ref-sheetal2023"/>
      <w:bookmarkEnd w:id="132"/>
      <w:r>
        <w:t xml:space="preserve">Sheetal, A., Jiang, Z., &amp; Di Milia, L. (2023). Using machine learning to analyze longitudinal data: A tutorial guide and best-practice recommendations for social science researchers. </w:t>
      </w:r>
      <w:r>
        <w:rPr>
          <w:i/>
          <w:iCs/>
        </w:rPr>
        <w:t>Applied Psychology</w:t>
      </w:r>
      <w:r>
        <w:t xml:space="preserve">, </w:t>
      </w:r>
      <w:r>
        <w:rPr>
          <w:i/>
          <w:iCs/>
        </w:rPr>
        <w:t>72</w:t>
      </w:r>
      <w:r>
        <w:t xml:space="preserve">(3), 1339–1364. </w:t>
      </w:r>
      <w:hyperlink r:id="rId38">
        <w:r>
          <w:rPr>
            <w:rStyle w:val="Hyperlink"/>
          </w:rPr>
          <w:t>https://doi.org/10.1111/apps.12435</w:t>
        </w:r>
      </w:hyperlink>
    </w:p>
    <w:p w14:paraId="1174F5CB" w14:textId="77777777" w:rsidR="00016C48" w:rsidRDefault="00000000">
      <w:pPr>
        <w:pStyle w:val="Bibliography"/>
      </w:pPr>
      <w:bookmarkStart w:id="134" w:name="ref-simon2018"/>
      <w:bookmarkEnd w:id="133"/>
      <w:r>
        <w:t xml:space="preserve">Simon, G. E., Johnson, E., Lawrence, J. M., Rossom, R. C., Ahmedani, B., Lynch, F. L., Beck, A., Waitzfelder, B., Ziebell, R., Penfold, R. B., &amp; Shortreed, S. M. (2018). Predicting Suicide Attempts and Suicide Deaths Following Outpatient Visits Using Electronic </w:t>
      </w:r>
      <w:r>
        <w:lastRenderedPageBreak/>
        <w:t xml:space="preserve">Health Records. </w:t>
      </w:r>
      <w:r>
        <w:rPr>
          <w:i/>
          <w:iCs/>
        </w:rPr>
        <w:t>The American Journal of Psychiatry</w:t>
      </w:r>
      <w:r>
        <w:t xml:space="preserve">, </w:t>
      </w:r>
      <w:r>
        <w:rPr>
          <w:i/>
          <w:iCs/>
        </w:rPr>
        <w:t>175</w:t>
      </w:r>
      <w:r>
        <w:t xml:space="preserve">(10), 951–960. </w:t>
      </w:r>
      <w:hyperlink r:id="rId39">
        <w:r>
          <w:rPr>
            <w:rStyle w:val="Hyperlink"/>
          </w:rPr>
          <w:t>https://doi.org/10.1176/appi.ajp.2018.17101167</w:t>
        </w:r>
      </w:hyperlink>
    </w:p>
    <w:p w14:paraId="4F0627A4" w14:textId="77777777" w:rsidR="00016C48" w:rsidRDefault="00000000">
      <w:pPr>
        <w:pStyle w:val="Bibliography"/>
      </w:pPr>
      <w:bookmarkStart w:id="135" w:name="ref-su2020"/>
      <w:bookmarkEnd w:id="134"/>
      <w:r>
        <w:t xml:space="preserve">Su, C., Xu, Z., Pathak, J., &amp; Wang, F. (2020). Deep learning in mental health outcome research: a scoping review. </w:t>
      </w:r>
      <w:r>
        <w:rPr>
          <w:i/>
          <w:iCs/>
        </w:rPr>
        <w:t>Translational Psychiatry</w:t>
      </w:r>
      <w:r>
        <w:t xml:space="preserve">, </w:t>
      </w:r>
      <w:r>
        <w:rPr>
          <w:i/>
          <w:iCs/>
        </w:rPr>
        <w:t>10</w:t>
      </w:r>
      <w:r>
        <w:t xml:space="preserve">(1), 1–26. </w:t>
      </w:r>
      <w:hyperlink r:id="rId40">
        <w:r>
          <w:rPr>
            <w:rStyle w:val="Hyperlink"/>
          </w:rPr>
          <w:t>https://doi.org/10.1038/s41398-020-0780-3</w:t>
        </w:r>
      </w:hyperlink>
    </w:p>
    <w:p w14:paraId="3A2B8F94" w14:textId="77777777" w:rsidR="00016C48" w:rsidRDefault="00000000">
      <w:pPr>
        <w:pStyle w:val="Bibliography"/>
      </w:pPr>
      <w:bookmarkStart w:id="136" w:name="ref-tran2019"/>
      <w:bookmarkEnd w:id="135"/>
      <w:r>
        <w:t xml:space="preserve">Tran, N., Poss, J. W., Perlman, C., &amp; Hirdes, J. P. (2019). Case-mix classification for mental health care in community settings: A scoping review. </w:t>
      </w:r>
      <w:r>
        <w:rPr>
          <w:i/>
          <w:iCs/>
        </w:rPr>
        <w:t>Health Services Insights</w:t>
      </w:r>
      <w:r>
        <w:t xml:space="preserve">, </w:t>
      </w:r>
      <w:r>
        <w:rPr>
          <w:i/>
          <w:iCs/>
        </w:rPr>
        <w:t>12</w:t>
      </w:r>
      <w:r>
        <w:t xml:space="preserve">, 1178632919862248. </w:t>
      </w:r>
      <w:hyperlink r:id="rId41">
        <w:r>
          <w:rPr>
            <w:rStyle w:val="Hyperlink"/>
          </w:rPr>
          <w:t>https://doi.org/10.1177/1178632919862248</w:t>
        </w:r>
      </w:hyperlink>
    </w:p>
    <w:p w14:paraId="342FE1CE" w14:textId="77777777" w:rsidR="00016C48" w:rsidRDefault="00000000">
      <w:pPr>
        <w:pStyle w:val="Bibliography"/>
      </w:pPr>
      <w:bookmarkStart w:id="137" w:name="ref-vanrossum1995"/>
      <w:bookmarkEnd w:id="136"/>
      <w:r>
        <w:t xml:space="preserve">Van Rossum, G., &amp; Drake, F. (1995). </w:t>
      </w:r>
      <w:r>
        <w:rPr>
          <w:i/>
          <w:iCs/>
        </w:rPr>
        <w:t>Python reference manual</w:t>
      </w:r>
      <w:r>
        <w:t>. Centrum voor Wiskunde en Informatica Amsterdam.</w:t>
      </w:r>
    </w:p>
    <w:p w14:paraId="2BF668CA" w14:textId="77777777" w:rsidR="00016C48" w:rsidRDefault="00000000">
      <w:pPr>
        <w:pStyle w:val="Bibliography"/>
      </w:pPr>
      <w:bookmarkStart w:id="138" w:name="ref-walsh2017"/>
      <w:bookmarkEnd w:id="137"/>
      <w:r>
        <w:t xml:space="preserve">Walsh, C. G., Ribeiro, J. D., &amp; Franklin, J. C. (2017). Predicting Risk of Suicide Attempts Over Time Through Machine Learning. </w:t>
      </w:r>
      <w:r>
        <w:rPr>
          <w:i/>
          <w:iCs/>
        </w:rPr>
        <w:t>Clinical Psychological Science</w:t>
      </w:r>
      <w:r>
        <w:t xml:space="preserve">, </w:t>
      </w:r>
      <w:r>
        <w:rPr>
          <w:i/>
          <w:iCs/>
        </w:rPr>
        <w:t>5</w:t>
      </w:r>
      <w:r>
        <w:t xml:space="preserve">(3), 457–469. </w:t>
      </w:r>
      <w:hyperlink r:id="rId42">
        <w:r>
          <w:rPr>
            <w:rStyle w:val="Hyperlink"/>
          </w:rPr>
          <w:t>https://doi.org/10.1177/2167702617691560</w:t>
        </w:r>
      </w:hyperlink>
    </w:p>
    <w:p w14:paraId="271ED5C4" w14:textId="77777777" w:rsidR="00016C48" w:rsidRDefault="00000000">
      <w:pPr>
        <w:pStyle w:val="Bibliography"/>
      </w:pPr>
      <w:bookmarkStart w:id="139" w:name="ref-wang2021"/>
      <w:bookmarkEnd w:id="138"/>
      <w:r>
        <w:t xml:space="preserve">Wang, X., Blumenthal, H. J., Hoffman, D., Benda, N., Kim, T., Perry, S., Franklin, E. S., Roth, E. M., Hettinger, A. Z., &amp; Bisantz, A. M. (2021). Modeling patient-related workload in the emergency department using electronic health record data. </w:t>
      </w:r>
      <w:r>
        <w:rPr>
          <w:i/>
          <w:iCs/>
        </w:rPr>
        <w:t>International Journal of Medical Informatics</w:t>
      </w:r>
      <w:r>
        <w:t xml:space="preserve">, </w:t>
      </w:r>
      <w:r>
        <w:rPr>
          <w:i/>
          <w:iCs/>
        </w:rPr>
        <w:t>150</w:t>
      </w:r>
      <w:r>
        <w:t xml:space="preserve">, 104451. </w:t>
      </w:r>
      <w:hyperlink r:id="rId43">
        <w:r>
          <w:rPr>
            <w:rStyle w:val="Hyperlink"/>
          </w:rPr>
          <w:t>https://doi.org/10.1016/j.ijmedinf.2021.104451</w:t>
        </w:r>
      </w:hyperlink>
    </w:p>
    <w:p w14:paraId="64FB8583" w14:textId="77777777" w:rsidR="00016C48" w:rsidRDefault="00000000">
      <w:pPr>
        <w:pStyle w:val="Bibliography"/>
      </w:pPr>
      <w:bookmarkStart w:id="140" w:name="ref-worldme2022"/>
      <w:bookmarkEnd w:id="139"/>
      <w:r>
        <w:t xml:space="preserve">WHO. (2022). </w:t>
      </w:r>
      <w:r>
        <w:rPr>
          <w:i/>
          <w:iCs/>
        </w:rPr>
        <w:t>World Mental Health Report: Transforming Mental Health for All</w:t>
      </w:r>
      <w:r>
        <w:t xml:space="preserve"> (p. 58). World Health Organization.</w:t>
      </w:r>
    </w:p>
    <w:p w14:paraId="203DCD1B" w14:textId="77777777" w:rsidR="00016C48" w:rsidRDefault="00000000">
      <w:pPr>
        <w:pStyle w:val="Bibliography"/>
      </w:pPr>
      <w:bookmarkStart w:id="141" w:name="ref-xiao2018"/>
      <w:bookmarkEnd w:id="140"/>
      <w:r>
        <w:t xml:space="preserve">Xiao, C., Choi, E., &amp; Sun, J. (2018). Opportunities and challenges in developing deep learning models using electronic health records data: A systematic review. </w:t>
      </w:r>
      <w:r>
        <w:rPr>
          <w:i/>
          <w:iCs/>
        </w:rPr>
        <w:t>Journal of the American Medical Informatics Association</w:t>
      </w:r>
      <w:r>
        <w:t xml:space="preserve">, </w:t>
      </w:r>
      <w:r>
        <w:rPr>
          <w:i/>
          <w:iCs/>
        </w:rPr>
        <w:t>25</w:t>
      </w:r>
      <w:r>
        <w:t xml:space="preserve">(10), 1419–1428. </w:t>
      </w:r>
      <w:hyperlink r:id="rId44">
        <w:r>
          <w:rPr>
            <w:rStyle w:val="Hyperlink"/>
          </w:rPr>
          <w:t>https://doi.org/10.1093/jamia/ocy068</w:t>
        </w:r>
      </w:hyperlink>
    </w:p>
    <w:bookmarkEnd w:id="106"/>
    <w:bookmarkEnd w:id="141"/>
    <w:p w14:paraId="7DF24877" w14:textId="77777777" w:rsidR="00016C48" w:rsidRDefault="00000000">
      <w:r>
        <w:lastRenderedPageBreak/>
        <w:br w:type="page"/>
      </w:r>
    </w:p>
    <w:p w14:paraId="52D2FE42" w14:textId="77777777" w:rsidR="00016C48" w:rsidRDefault="00000000">
      <w:pPr>
        <w:pStyle w:val="Heading1"/>
      </w:pPr>
      <w:bookmarkStart w:id="142" w:name="appendix"/>
      <w:bookmarkStart w:id="143" w:name="_Toc182685171"/>
      <w:bookmarkEnd w:id="103"/>
      <w:r>
        <w:lastRenderedPageBreak/>
        <w:t>Appendix</w:t>
      </w:r>
      <w:bookmarkEnd w:id="143"/>
    </w:p>
    <w:p w14:paraId="0370FBBA" w14:textId="77777777" w:rsidR="00016C48" w:rsidRDefault="00000000">
      <w:pPr>
        <w:pStyle w:val="FirstParagraph"/>
      </w:pPr>
      <w:r>
        <w:t>RESULTS TABLES WILL GO HERE.</w:t>
      </w:r>
      <w:bookmarkEnd w:id="142"/>
    </w:p>
    <w:sectPr w:rsidR="00016C48">
      <w:headerReference w:type="default" r:id="rId4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Shauna Heron" w:date="2024-11-16T20:53:00Z" w:initials="SH">
    <w:p w14:paraId="0517037E" w14:textId="77777777" w:rsidR="0074666D" w:rsidRDefault="0074666D" w:rsidP="0074666D">
      <w:pPr>
        <w:pStyle w:val="CommentText"/>
      </w:pPr>
      <w:r>
        <w:rPr>
          <w:rStyle w:val="CommentReference"/>
        </w:rPr>
        <w:annotationRef/>
      </w:r>
      <w:r>
        <w:t>LR: Comment 2 - Uppercase</w:t>
      </w:r>
    </w:p>
    <w:p w14:paraId="5EEDBBE8" w14:textId="77777777" w:rsidR="0074666D" w:rsidRDefault="0074666D" w:rsidP="0074666D">
      <w:pPr>
        <w:pStyle w:val="CommentText"/>
      </w:pPr>
    </w:p>
    <w:p w14:paraId="614EA9E4" w14:textId="77777777" w:rsidR="0074666D" w:rsidRDefault="0074666D" w:rsidP="0074666D">
      <w:pPr>
        <w:pStyle w:val="CommentText"/>
      </w:pPr>
      <w:r>
        <w:t>I don’t know why but for some reason I remember being corrected in the past for having it all caps—that only the first word was to be characterized. I’m not sure where I got it from, but I have it fixed now ☺️ thank you!</w:t>
      </w:r>
    </w:p>
    <w:p w14:paraId="21D87E46" w14:textId="77777777" w:rsidR="0074666D" w:rsidRDefault="0074666D" w:rsidP="0074666D">
      <w:pPr>
        <w:pStyle w:val="CommentText"/>
      </w:pPr>
    </w:p>
    <w:p w14:paraId="0971133B" w14:textId="77777777" w:rsidR="0074666D" w:rsidRDefault="0074666D" w:rsidP="0074666D">
      <w:pPr>
        <w:pStyle w:val="CommentText"/>
      </w:pPr>
      <w:r>
        <w:t>LR: Comment 3 - LOVE your title!</w:t>
      </w:r>
    </w:p>
    <w:p w14:paraId="51FB8311" w14:textId="77777777" w:rsidR="0074666D" w:rsidRDefault="0074666D" w:rsidP="0074666D">
      <w:pPr>
        <w:pStyle w:val="CommentText"/>
      </w:pPr>
    </w:p>
    <w:p w14:paraId="38E00BB4" w14:textId="77777777" w:rsidR="0074666D" w:rsidRDefault="0074666D" w:rsidP="0074666D">
      <w:pPr>
        <w:pStyle w:val="CommentText"/>
      </w:pPr>
      <w:r>
        <w:t>Thank you ☺️</w:t>
      </w:r>
    </w:p>
  </w:comment>
  <w:comment w:id="6" w:author="Shauna Heron" w:date="2024-11-16T20:52:00Z" w:initials="SH">
    <w:p w14:paraId="062DBAC8" w14:textId="77777777" w:rsidR="0074666D" w:rsidRDefault="0074666D" w:rsidP="0074666D">
      <w:pPr>
        <w:pStyle w:val="CommentText"/>
      </w:pPr>
      <w:r>
        <w:rPr>
          <w:rStyle w:val="CommentReference"/>
        </w:rPr>
        <w:annotationRef/>
      </w:r>
      <w:r>
        <w:t>LR: Comment 1 - Use LU Grad Studies thesis title page template. APA manuscript title page template is not appropriate, here.</w:t>
      </w:r>
    </w:p>
    <w:p w14:paraId="23633B96" w14:textId="77777777" w:rsidR="0074666D" w:rsidRDefault="0074666D" w:rsidP="0074666D">
      <w:pPr>
        <w:pStyle w:val="CommentText"/>
      </w:pPr>
    </w:p>
    <w:p w14:paraId="30F1B46C" w14:textId="77777777" w:rsidR="0074666D" w:rsidRDefault="0074666D" w:rsidP="0074666D">
      <w:pPr>
        <w:pStyle w:val="CommentText"/>
      </w:pPr>
      <w:r>
        <w:t>Done! Thank you for pointing this out. Should this not be worded as a prospectus somewhere? Only because it is not the actual thesis yet.</w:t>
      </w:r>
    </w:p>
  </w:comment>
  <w:comment w:id="10" w:author="Shauna Heron" w:date="2024-11-16T21:26:00Z" w:initials="SH">
    <w:p w14:paraId="5A2FCD33" w14:textId="77777777" w:rsidR="001061B3" w:rsidRDefault="001061B3" w:rsidP="001061B3">
      <w:pPr>
        <w:pStyle w:val="CommentText"/>
      </w:pPr>
      <w:r>
        <w:rPr>
          <w:rStyle w:val="CommentReference"/>
        </w:rPr>
        <w:annotationRef/>
      </w:r>
      <w:r>
        <w:t>Hi Dr. Rousseau, you’ll note that throughout this prospectus, I made quite a few substantial changes since your last read-through, thanks to your comments as well as those of other advisors, I realized I wasn’t as focused as I needed to be in outlining the past research (focused on topics that complicated and confused my main priorities) and since taking a masters level machine learning class in the computational science department this semester, my views on many of the methods I had chosen changed which meant that I wanted to redesign some aspects, which ultimately took a bit longer than I hoped. If you had comments relating to sections that are no longer in the current paper, I will outline that in the comments. Thank you again for your patience, Dr. Rousseau! I hope you enjoy the paper.</w:t>
      </w:r>
    </w:p>
  </w:comment>
  <w:comment w:id="12" w:author="Shauna Heron" w:date="2024-11-16T21:26:00Z" w:initials="SH">
    <w:p w14:paraId="09493E46" w14:textId="77777777" w:rsidR="001061B3" w:rsidRDefault="001061B3" w:rsidP="001061B3">
      <w:pPr>
        <w:pStyle w:val="CommentText"/>
      </w:pPr>
      <w:r>
        <w:rPr>
          <w:rStyle w:val="CommentReference"/>
        </w:rPr>
        <w:annotationRef/>
      </w:r>
      <w:r>
        <w:t>RS: Comment 4 - I would like to read an Abstract, HERE. See, again, Grad Studies thesis template. BTW, your Abstract should be self-sustained. The reader, be it your grandma or your little cousin, should be able to understand it without going through your whole thesis.</w:t>
      </w:r>
    </w:p>
    <w:p w14:paraId="59E6AE96" w14:textId="77777777" w:rsidR="001061B3" w:rsidRDefault="001061B3" w:rsidP="001061B3">
      <w:pPr>
        <w:pStyle w:val="CommentText"/>
      </w:pPr>
      <w:r>
        <w:t>Comment 8 - I now realize that THIS is your abstract! All that is missing is the word Abstract above it!</w:t>
      </w:r>
    </w:p>
    <w:p w14:paraId="01C4A250" w14:textId="77777777" w:rsidR="001061B3" w:rsidRDefault="001061B3" w:rsidP="001061B3">
      <w:pPr>
        <w:pStyle w:val="CommentText"/>
      </w:pPr>
    </w:p>
    <w:p w14:paraId="16BFEAE5" w14:textId="77777777" w:rsidR="001061B3" w:rsidRDefault="001061B3" w:rsidP="001061B3">
      <w:pPr>
        <w:pStyle w:val="CommentText"/>
      </w:pPr>
      <w:r>
        <w:t>Haha, yes it was my abstract but it wasn’t labelled as I didn’t think I was supposed to add an abstract just yet. So I was thinking I would just move it up later. I’m not sure how I missed the template in the student handbook--oops! None of my other advisors drew my attention to it so thank you.</w:t>
      </w:r>
    </w:p>
  </w:comment>
  <w:comment w:id="13" w:author="Shauna Heron" w:date="2024-11-16T21:42:00Z" w:initials="SH">
    <w:p w14:paraId="0E506D6F" w14:textId="77777777" w:rsidR="00131442" w:rsidRDefault="00131442" w:rsidP="00131442">
      <w:pPr>
        <w:pStyle w:val="CommentText"/>
      </w:pPr>
      <w:r>
        <w:rPr>
          <w:rStyle w:val="CommentReference"/>
        </w:rPr>
        <w:annotationRef/>
      </w:r>
      <w:r>
        <w:t>RS: Comment 5 - A simple opinion of yours? Or you have evidence to back it? If so, then add reference(s) in parenthesis</w:t>
      </w:r>
    </w:p>
    <w:p w14:paraId="3E82FFF5" w14:textId="77777777" w:rsidR="00131442" w:rsidRDefault="00131442" w:rsidP="00131442">
      <w:pPr>
        <w:pStyle w:val="CommentText"/>
      </w:pPr>
    </w:p>
    <w:p w14:paraId="42A24287" w14:textId="77777777" w:rsidR="00131442" w:rsidRDefault="00131442" w:rsidP="00131442">
      <w:pPr>
        <w:pStyle w:val="CommentText"/>
      </w:pPr>
      <w:r>
        <w:t>Because this is the abstract I didn’t add citations, but I provide evidence in the very beginning of the introduction. I think you commented on this before realizing it was my abstract.</w:t>
      </w:r>
    </w:p>
    <w:p w14:paraId="65DF1DCA" w14:textId="77777777" w:rsidR="00131442" w:rsidRDefault="00131442" w:rsidP="00131442">
      <w:pPr>
        <w:pStyle w:val="CommentText"/>
      </w:pPr>
    </w:p>
    <w:p w14:paraId="3B86CC0A" w14:textId="77777777" w:rsidR="00131442" w:rsidRDefault="00131442" w:rsidP="00131442">
      <w:pPr>
        <w:pStyle w:val="CommentText"/>
      </w:pPr>
      <w:r>
        <w:t>RS: Comment 6 - Proof read. Proof read. Proof read. Never let your reader “discover” your typos. Always annoying.</w:t>
      </w:r>
    </w:p>
    <w:p w14:paraId="3D4E6690" w14:textId="77777777" w:rsidR="00131442" w:rsidRDefault="00131442" w:rsidP="00131442">
      <w:pPr>
        <w:pStyle w:val="CommentText"/>
      </w:pPr>
    </w:p>
    <w:p w14:paraId="03C16E5E" w14:textId="77777777" w:rsidR="00131442" w:rsidRDefault="00131442" w:rsidP="00131442">
      <w:pPr>
        <w:pStyle w:val="CommentText"/>
      </w:pPr>
      <w:r>
        <w:t>Hopefully I caught everything this time!</w:t>
      </w:r>
    </w:p>
    <w:p w14:paraId="2EB3CDA3" w14:textId="77777777" w:rsidR="00131442" w:rsidRDefault="00131442" w:rsidP="00131442">
      <w:pPr>
        <w:pStyle w:val="CommentText"/>
      </w:pPr>
    </w:p>
    <w:p w14:paraId="42E4B69D" w14:textId="77777777" w:rsidR="00131442" w:rsidRDefault="00131442" w:rsidP="00131442">
      <w:pPr>
        <w:pStyle w:val="CommentText"/>
      </w:pPr>
      <w:r>
        <w:t>RS Comment 7 - Here, we are led to expect that you will, early on, list the (so far available) strategies.</w:t>
      </w:r>
    </w:p>
    <w:p w14:paraId="5B3E7B0D" w14:textId="77777777" w:rsidR="00131442" w:rsidRDefault="00131442" w:rsidP="00131442">
      <w:pPr>
        <w:pStyle w:val="CommentText"/>
      </w:pPr>
    </w:p>
    <w:p w14:paraId="07038FA5" w14:textId="77777777" w:rsidR="00131442" w:rsidRDefault="00131442" w:rsidP="00131442">
      <w:pPr>
        <w:pStyle w:val="CommentText"/>
      </w:pPr>
      <w:r>
        <w:t>I get right into it in the introduction below.</w:t>
      </w:r>
    </w:p>
    <w:p w14:paraId="2EAA7254" w14:textId="77777777" w:rsidR="00131442" w:rsidRDefault="00131442" w:rsidP="00131442">
      <w:pPr>
        <w:pStyle w:val="CommentText"/>
      </w:pPr>
    </w:p>
    <w:p w14:paraId="5BF0BBA2" w14:textId="77777777" w:rsidR="00131442" w:rsidRDefault="00131442" w:rsidP="00131442">
      <w:pPr>
        <w:pStyle w:val="CommentText"/>
      </w:pPr>
    </w:p>
    <w:p w14:paraId="3D5B1BC1" w14:textId="77777777" w:rsidR="00131442" w:rsidRDefault="00131442" w:rsidP="00131442">
      <w:pPr>
        <w:pStyle w:val="CommentText"/>
      </w:pPr>
    </w:p>
    <w:p w14:paraId="6B449626" w14:textId="77777777" w:rsidR="00131442" w:rsidRDefault="00131442" w:rsidP="00131442">
      <w:pPr>
        <w:pStyle w:val="CommentText"/>
      </w:pPr>
    </w:p>
    <w:p w14:paraId="02DD2B40" w14:textId="77777777" w:rsidR="00131442" w:rsidRDefault="00131442" w:rsidP="00131442">
      <w:pPr>
        <w:pStyle w:val="CommentText"/>
      </w:pPr>
    </w:p>
  </w:comment>
  <w:comment w:id="17" w:author="Shauna Heron" w:date="2024-11-16T21:43:00Z" w:initials="SH">
    <w:p w14:paraId="5F0152C0" w14:textId="77777777" w:rsidR="004819A6" w:rsidRDefault="004819A6" w:rsidP="004819A6">
      <w:pPr>
        <w:pStyle w:val="CommentText"/>
      </w:pPr>
      <w:r>
        <w:rPr>
          <w:rStyle w:val="CommentReference"/>
        </w:rPr>
        <w:annotationRef/>
      </w:r>
      <w:r>
        <w:t>RS: Comment 9 - I guess a few key statistics would be nice to report, here.</w:t>
      </w:r>
    </w:p>
    <w:p w14:paraId="50D06CE3" w14:textId="77777777" w:rsidR="004819A6" w:rsidRDefault="004819A6" w:rsidP="004819A6">
      <w:pPr>
        <w:pStyle w:val="CommentText"/>
      </w:pPr>
    </w:p>
    <w:p w14:paraId="3C1C032A" w14:textId="77777777" w:rsidR="004819A6" w:rsidRDefault="004819A6" w:rsidP="004819A6">
      <w:pPr>
        <w:pStyle w:val="CommentText"/>
      </w:pPr>
      <w:r>
        <w:t>I agree! I added lots more statistics in all of the sections. Let me know if I missed anything; though I tried to be thorough.</w:t>
      </w:r>
    </w:p>
  </w:comment>
  <w:comment w:id="18" w:author="Shauna Heron" w:date="2024-11-16T21:45:00Z" w:initials="SH">
    <w:p w14:paraId="6BA7D5D7" w14:textId="77777777" w:rsidR="004819A6" w:rsidRDefault="004819A6" w:rsidP="004819A6">
      <w:pPr>
        <w:pStyle w:val="CommentText"/>
      </w:pPr>
      <w:r>
        <w:rPr>
          <w:rStyle w:val="CommentReference"/>
        </w:rPr>
        <w:annotationRef/>
      </w:r>
      <w:r>
        <w:t>RS: Comment 12 - In Canada? In Australia? In Mexico?</w:t>
      </w:r>
    </w:p>
    <w:p w14:paraId="20C39437" w14:textId="77777777" w:rsidR="004819A6" w:rsidRDefault="004819A6" w:rsidP="004819A6">
      <w:pPr>
        <w:pStyle w:val="CommentText"/>
      </w:pPr>
    </w:p>
    <w:p w14:paraId="69500C78" w14:textId="77777777" w:rsidR="004819A6" w:rsidRDefault="004819A6" w:rsidP="004819A6">
      <w:pPr>
        <w:pStyle w:val="CommentText"/>
      </w:pPr>
      <w:r>
        <w:t>I was careful this time in trying to be clear about the particular community or population that particular stats that I’m sharing refer to!</w:t>
      </w:r>
    </w:p>
  </w:comment>
  <w:comment w:id="21" w:author="Shauna Heron" w:date="2024-11-16T22:50:00Z" w:initials="SH">
    <w:p w14:paraId="00708FC1" w14:textId="77777777" w:rsidR="001858F4" w:rsidRDefault="001858F4" w:rsidP="001858F4">
      <w:pPr>
        <w:pStyle w:val="CommentText"/>
      </w:pPr>
      <w:r>
        <w:rPr>
          <w:rStyle w:val="CommentReference"/>
        </w:rPr>
        <w:annotationRef/>
      </w:r>
      <w:r>
        <w:t>Comment 78 - agencies’</w:t>
      </w:r>
    </w:p>
    <w:p w14:paraId="79479CDA" w14:textId="77777777" w:rsidR="001858F4" w:rsidRDefault="001858F4" w:rsidP="001858F4">
      <w:pPr>
        <w:pStyle w:val="CommentText"/>
      </w:pPr>
    </w:p>
    <w:p w14:paraId="7CA455F8" w14:textId="77777777" w:rsidR="001858F4" w:rsidRDefault="001858F4" w:rsidP="001858F4">
      <w:pPr>
        <w:pStyle w:val="CommentText"/>
      </w:pPr>
      <w:r>
        <w:t>fixed</w:t>
      </w:r>
    </w:p>
  </w:comment>
  <w:comment w:id="22" w:author="Shauna Heron" w:date="2024-11-16T21:51:00Z" w:initials="SH">
    <w:p w14:paraId="200A6CAA" w14:textId="3B97D711" w:rsidR="004819A6" w:rsidRDefault="004819A6" w:rsidP="004819A6">
      <w:pPr>
        <w:pStyle w:val="CommentText"/>
      </w:pPr>
      <w:r>
        <w:rPr>
          <w:rStyle w:val="CommentReference"/>
        </w:rPr>
        <w:annotationRef/>
      </w:r>
      <w:r>
        <w:t>RS: Comment 15 - caseloads (be consistent)</w:t>
      </w:r>
    </w:p>
    <w:p w14:paraId="4AF76BA2" w14:textId="77777777" w:rsidR="004819A6" w:rsidRDefault="004819A6" w:rsidP="004819A6">
      <w:pPr>
        <w:pStyle w:val="CommentText"/>
      </w:pPr>
    </w:p>
    <w:p w14:paraId="786092E4" w14:textId="77777777" w:rsidR="004819A6" w:rsidRDefault="004819A6" w:rsidP="004819A6">
      <w:pPr>
        <w:pStyle w:val="CommentText"/>
      </w:pPr>
      <w:r>
        <w:t>I think I got them all this time!</w:t>
      </w:r>
    </w:p>
  </w:comment>
  <w:comment w:id="23" w:author="Shauna Heron" w:date="2024-11-16T21:54:00Z" w:initials="SH">
    <w:p w14:paraId="212FA569" w14:textId="77777777" w:rsidR="001D05B0" w:rsidRDefault="001D05B0" w:rsidP="001D05B0">
      <w:pPr>
        <w:pStyle w:val="CommentText"/>
      </w:pPr>
      <w:r>
        <w:rPr>
          <w:rStyle w:val="CommentReference"/>
        </w:rPr>
        <w:annotationRef/>
      </w:r>
      <w:r>
        <w:t xml:space="preserve">RS: Comment 16 - Woe! Much too fast, here. Needs to be qualified. Add 3-4 sentences to specify what exactly in terms of self-efficacy, and poorer/better clinical outcomes. </w:t>
      </w:r>
    </w:p>
    <w:p w14:paraId="3BE96C03" w14:textId="77777777" w:rsidR="001D05B0" w:rsidRDefault="001D05B0" w:rsidP="001D05B0">
      <w:pPr>
        <w:pStyle w:val="CommentText"/>
      </w:pPr>
    </w:p>
    <w:p w14:paraId="04E171C8" w14:textId="77777777" w:rsidR="001D05B0" w:rsidRDefault="001D05B0" w:rsidP="001D05B0">
      <w:pPr>
        <w:pStyle w:val="CommentText"/>
      </w:pPr>
      <w:r>
        <w:t xml:space="preserve">RS: Comment 17 - As straightforward as what? You did not talk about burnout yet… </w:t>
      </w:r>
    </w:p>
    <w:p w14:paraId="57D6AC18" w14:textId="77777777" w:rsidR="001D05B0" w:rsidRDefault="001D05B0" w:rsidP="001D05B0">
      <w:pPr>
        <w:pStyle w:val="CommentText"/>
      </w:pPr>
    </w:p>
    <w:p w14:paraId="6194F586" w14:textId="77777777" w:rsidR="001D05B0" w:rsidRDefault="001D05B0" w:rsidP="001D05B0">
      <w:pPr>
        <w:pStyle w:val="CommentText"/>
      </w:pPr>
      <w:r>
        <w:rPr>
          <w:lang w:val="en-CA"/>
        </w:rPr>
        <w:t>RS: Comment 18 - Their (gender neutral pronoun)</w:t>
      </w:r>
    </w:p>
    <w:p w14:paraId="2A9C0998" w14:textId="77777777" w:rsidR="001D05B0" w:rsidRDefault="001D05B0" w:rsidP="001D05B0">
      <w:pPr>
        <w:pStyle w:val="CommentText"/>
      </w:pPr>
    </w:p>
    <w:p w14:paraId="3F28E5FC" w14:textId="77777777" w:rsidR="001D05B0" w:rsidRDefault="001D05B0" w:rsidP="001D05B0">
      <w:pPr>
        <w:pStyle w:val="CommentText"/>
      </w:pPr>
      <w:r>
        <w:t>RS: Comment 20 – acuity of what?</w:t>
      </w:r>
    </w:p>
    <w:p w14:paraId="1F0BBF41" w14:textId="77777777" w:rsidR="001D05B0" w:rsidRDefault="001D05B0" w:rsidP="001D05B0">
      <w:pPr>
        <w:pStyle w:val="CommentText"/>
      </w:pPr>
    </w:p>
    <w:p w14:paraId="20B4D7C3" w14:textId="77777777" w:rsidR="001D05B0" w:rsidRDefault="001D05B0" w:rsidP="001D05B0">
      <w:pPr>
        <w:pStyle w:val="CommentText"/>
      </w:pPr>
      <w:r>
        <w:t>RS: Comment 21 - To illustrate what? This point?</w:t>
      </w:r>
    </w:p>
    <w:p w14:paraId="54C621B0" w14:textId="77777777" w:rsidR="001D05B0" w:rsidRDefault="001D05B0" w:rsidP="001D05B0">
      <w:pPr>
        <w:pStyle w:val="CommentText"/>
      </w:pPr>
    </w:p>
    <w:p w14:paraId="50075293" w14:textId="77777777" w:rsidR="001D05B0" w:rsidRDefault="001D05B0" w:rsidP="001D05B0">
      <w:pPr>
        <w:pStyle w:val="CommentText"/>
      </w:pPr>
      <w:r>
        <w:t>RS: Comment 23 - Not realistic. Both A and B should be expected to have a mix of simple and complex cases.</w:t>
      </w:r>
    </w:p>
    <w:p w14:paraId="43F7B1FC" w14:textId="77777777" w:rsidR="001D05B0" w:rsidRDefault="001D05B0" w:rsidP="001D05B0">
      <w:pPr>
        <w:pStyle w:val="CommentText"/>
      </w:pPr>
    </w:p>
    <w:p w14:paraId="1073EF8F" w14:textId="77777777" w:rsidR="001D05B0" w:rsidRDefault="001D05B0" w:rsidP="001D05B0">
      <w:pPr>
        <w:pStyle w:val="CommentText"/>
      </w:pPr>
    </w:p>
    <w:p w14:paraId="4ABA00B6" w14:textId="77777777" w:rsidR="001D05B0" w:rsidRDefault="001D05B0" w:rsidP="001D05B0">
      <w:pPr>
        <w:pStyle w:val="CommentText"/>
      </w:pPr>
    </w:p>
    <w:p w14:paraId="6B2D220E" w14:textId="77777777" w:rsidR="001D05B0" w:rsidRDefault="001D05B0" w:rsidP="001D05B0">
      <w:pPr>
        <w:pStyle w:val="CommentText"/>
      </w:pPr>
      <w:r>
        <w:t>These comments referred to a section where I went more in depth about the consequences of high caseloads and links with provider burnout; however it was pointed out to me that the main goal/purpose of my study is not to lower case counts or research the intricacies of provider burnout, but optimize case management and explore the feasibility of doing this with machine learning models, so refocused on more relevant topics to keep the review more cohesive and focused.</w:t>
      </w:r>
    </w:p>
  </w:comment>
  <w:comment w:id="24" w:author="Shauna Heron" w:date="2024-11-16T21:47:00Z" w:initials="SH">
    <w:p w14:paraId="07FC2B71" w14:textId="6EB8C586" w:rsidR="004819A6" w:rsidRDefault="004819A6" w:rsidP="004819A6">
      <w:pPr>
        <w:pStyle w:val="CommentText"/>
      </w:pPr>
      <w:r>
        <w:rPr>
          <w:rStyle w:val="CommentReference"/>
        </w:rPr>
        <w:annotationRef/>
      </w:r>
      <w:r>
        <w:t xml:space="preserve">RS: Comment 11 - This needs to be qualified. What does it mean, counting clients? For instance, what kind of ratio is considered as off limits? </w:t>
      </w:r>
    </w:p>
    <w:p w14:paraId="701B4412" w14:textId="77777777" w:rsidR="004819A6" w:rsidRDefault="004819A6" w:rsidP="004819A6">
      <w:pPr>
        <w:pStyle w:val="CommentText"/>
      </w:pPr>
    </w:p>
    <w:p w14:paraId="67E30E3E" w14:textId="77777777" w:rsidR="004819A6" w:rsidRDefault="004819A6" w:rsidP="004819A6">
      <w:pPr>
        <w:pStyle w:val="CommentText"/>
      </w:pPr>
      <w:r>
        <w:t>In this paragraph and the one before, I take more time in explaining how case counts are used and the pitfalls/limitations of using them.</w:t>
      </w:r>
    </w:p>
  </w:comment>
  <w:comment w:id="25" w:author="Shauna Heron" w:date="2024-11-16T21:50:00Z" w:initials="SH">
    <w:p w14:paraId="5BD5001D" w14:textId="77777777" w:rsidR="004819A6" w:rsidRDefault="004819A6" w:rsidP="004819A6">
      <w:pPr>
        <w:pStyle w:val="CommentText"/>
      </w:pPr>
      <w:r>
        <w:rPr>
          <w:rStyle w:val="CommentReference"/>
        </w:rPr>
        <w:annotationRef/>
      </w:r>
      <w:r>
        <w:t xml:space="preserve">RS: Comment 13 - Thus, planning different time for different clients, is it? </w:t>
      </w:r>
    </w:p>
    <w:p w14:paraId="1572494E" w14:textId="77777777" w:rsidR="004819A6" w:rsidRDefault="004819A6" w:rsidP="004819A6">
      <w:pPr>
        <w:pStyle w:val="CommentText"/>
      </w:pPr>
    </w:p>
    <w:p w14:paraId="184EA222" w14:textId="77777777" w:rsidR="004819A6" w:rsidRDefault="004819A6" w:rsidP="004819A6">
      <w:pPr>
        <w:pStyle w:val="CommentText"/>
      </w:pPr>
      <w:r>
        <w:t>I was more careful to discuss implications of having a high case count with more emphasis on the complexity of cases within a given caseload and how that can impact staff.</w:t>
      </w:r>
    </w:p>
  </w:comment>
  <w:comment w:id="26" w:author="Shauna Heron" w:date="2024-11-16T21:59:00Z" w:initials="SH">
    <w:p w14:paraId="5BBBC8DF" w14:textId="77777777" w:rsidR="001D05B0" w:rsidRDefault="001D05B0" w:rsidP="001D05B0">
      <w:pPr>
        <w:pStyle w:val="CommentText"/>
      </w:pPr>
      <w:r>
        <w:rPr>
          <w:rStyle w:val="CommentReference"/>
        </w:rPr>
        <w:annotationRef/>
      </w:r>
      <w:r>
        <w:t>Comment 25 - Which findings? Do you mean this state of affairs?</w:t>
      </w:r>
    </w:p>
    <w:p w14:paraId="4E15E881" w14:textId="77777777" w:rsidR="001D05B0" w:rsidRDefault="001D05B0" w:rsidP="001D05B0">
      <w:pPr>
        <w:pStyle w:val="CommentText"/>
      </w:pPr>
    </w:p>
    <w:p w14:paraId="417E8AFC" w14:textId="77777777" w:rsidR="001D05B0" w:rsidRDefault="001D05B0" w:rsidP="001D05B0">
      <w:pPr>
        <w:pStyle w:val="CommentText"/>
      </w:pPr>
      <w:r>
        <w:t>I love this and used it ☺️</w:t>
      </w:r>
    </w:p>
  </w:comment>
  <w:comment w:id="27" w:author="Shauna Heron" w:date="2024-11-16T21:50:00Z" w:initials="SH">
    <w:p w14:paraId="045C6186" w14:textId="519A7861" w:rsidR="004819A6" w:rsidRDefault="004819A6" w:rsidP="004819A6">
      <w:pPr>
        <w:pStyle w:val="CommentText"/>
      </w:pPr>
      <w:r>
        <w:rPr>
          <w:rStyle w:val="CommentReference"/>
        </w:rPr>
        <w:annotationRef/>
      </w:r>
      <w:r>
        <w:t>Comment 14 - thesis</w:t>
      </w:r>
    </w:p>
    <w:p w14:paraId="6715F27F" w14:textId="77777777" w:rsidR="004819A6" w:rsidRDefault="004819A6" w:rsidP="004819A6">
      <w:pPr>
        <w:pStyle w:val="CommentText"/>
      </w:pPr>
    </w:p>
    <w:p w14:paraId="6F1B1585" w14:textId="77777777" w:rsidR="004819A6" w:rsidRDefault="004819A6" w:rsidP="004819A6">
      <w:pPr>
        <w:pStyle w:val="CommentText"/>
      </w:pPr>
      <w:r>
        <w:t>I avoided the use of the word paper now! Its a habit I have ☺️</w:t>
      </w:r>
    </w:p>
  </w:comment>
  <w:comment w:id="28" w:author="Shauna Heron" w:date="2024-11-16T22:01:00Z" w:initials="SH">
    <w:p w14:paraId="31014783" w14:textId="77777777" w:rsidR="001D05B0" w:rsidRDefault="001D05B0" w:rsidP="001D05B0">
      <w:pPr>
        <w:pStyle w:val="CommentText"/>
      </w:pPr>
      <w:r>
        <w:rPr>
          <w:rStyle w:val="CommentReference"/>
        </w:rPr>
        <w:annotationRef/>
      </w:r>
      <w:r>
        <w:t>Comment 26 - In terms of hours, in terms of therapeutic approach, or both?</w:t>
      </w:r>
    </w:p>
    <w:p w14:paraId="192138B8" w14:textId="77777777" w:rsidR="001D05B0" w:rsidRDefault="001D05B0" w:rsidP="001D05B0">
      <w:pPr>
        <w:pStyle w:val="CommentText"/>
      </w:pPr>
    </w:p>
    <w:p w14:paraId="7CC48055" w14:textId="77777777" w:rsidR="001D05B0" w:rsidRDefault="001D05B0" w:rsidP="001D05B0">
      <w:pPr>
        <w:pStyle w:val="CommentText"/>
      </w:pPr>
      <w:r>
        <w:t>I think I cleared this up and got more explicit about it.</w:t>
      </w:r>
    </w:p>
  </w:comment>
  <w:comment w:id="29" w:author="Shauna Heron" w:date="2024-11-16T22:02:00Z" w:initials="SH">
    <w:p w14:paraId="7C8FBF3F" w14:textId="77777777" w:rsidR="001D05B0" w:rsidRDefault="001D05B0" w:rsidP="001D05B0">
      <w:pPr>
        <w:pStyle w:val="CommentText"/>
      </w:pPr>
      <w:r>
        <w:rPr>
          <w:rStyle w:val="CommentReference"/>
        </w:rPr>
        <w:annotationRef/>
      </w:r>
      <w:r>
        <w:t>Comment 28 - Could you tell us a little more about it?</w:t>
      </w:r>
    </w:p>
    <w:p w14:paraId="31A8CB40" w14:textId="77777777" w:rsidR="001D05B0" w:rsidRDefault="001D05B0" w:rsidP="001D05B0">
      <w:pPr>
        <w:pStyle w:val="CommentText"/>
      </w:pPr>
    </w:p>
    <w:p w14:paraId="2BF636A5" w14:textId="77777777" w:rsidR="001D05B0" w:rsidRDefault="001D05B0" w:rsidP="001D05B0">
      <w:pPr>
        <w:pStyle w:val="CommentText"/>
      </w:pPr>
      <w:r>
        <w:t>I get into it next!</w:t>
      </w:r>
    </w:p>
  </w:comment>
  <w:comment w:id="32" w:author="Shauna Heron" w:date="2024-11-16T22:03:00Z" w:initials="SH">
    <w:p w14:paraId="1D755DF5" w14:textId="77777777" w:rsidR="00CE6BA5" w:rsidRDefault="00EB4B37" w:rsidP="00CE6BA5">
      <w:pPr>
        <w:pStyle w:val="CommentText"/>
      </w:pPr>
      <w:r>
        <w:rPr>
          <w:rStyle w:val="CommentReference"/>
        </w:rPr>
        <w:annotationRef/>
      </w:r>
      <w:r w:rsidR="00CE6BA5">
        <w:t>Comment 30 - What domains?</w:t>
      </w:r>
    </w:p>
    <w:p w14:paraId="3AA23A13" w14:textId="77777777" w:rsidR="00CE6BA5" w:rsidRDefault="00CE6BA5" w:rsidP="00CE6BA5">
      <w:pPr>
        <w:pStyle w:val="CommentText"/>
      </w:pPr>
    </w:p>
    <w:p w14:paraId="7C9ABBF9" w14:textId="77777777" w:rsidR="00CE6BA5" w:rsidRDefault="00CE6BA5" w:rsidP="00CE6BA5">
      <w:pPr>
        <w:pStyle w:val="CommentText"/>
      </w:pPr>
      <w:r>
        <w:t>Tried to be clearer about this throughout</w:t>
      </w:r>
    </w:p>
    <w:p w14:paraId="572A2DD3" w14:textId="77777777" w:rsidR="00CE6BA5" w:rsidRDefault="00CE6BA5" w:rsidP="00CE6BA5">
      <w:pPr>
        <w:pStyle w:val="CommentText"/>
      </w:pPr>
    </w:p>
    <w:p w14:paraId="082CE6ED" w14:textId="77777777" w:rsidR="00CE6BA5" w:rsidRDefault="00CE6BA5" w:rsidP="00CE6BA5">
      <w:pPr>
        <w:pStyle w:val="CommentText"/>
      </w:pPr>
      <w:r>
        <w:t>Comment 42 - specialties</w:t>
      </w:r>
    </w:p>
    <w:p w14:paraId="3DA3BB75" w14:textId="77777777" w:rsidR="00CE6BA5" w:rsidRDefault="00CE6BA5" w:rsidP="00CE6BA5">
      <w:pPr>
        <w:pStyle w:val="CommentText"/>
      </w:pPr>
    </w:p>
    <w:p w14:paraId="419E020E" w14:textId="77777777" w:rsidR="00CE6BA5" w:rsidRDefault="00CE6BA5" w:rsidP="00CE6BA5">
      <w:pPr>
        <w:pStyle w:val="CommentText"/>
      </w:pPr>
      <w:r>
        <w:t>Later you indicated that I should use specialties—but I think domains works too, no? let me know if you don’t agree!</w:t>
      </w:r>
    </w:p>
  </w:comment>
  <w:comment w:id="33" w:author="Shauna Heron" w:date="2024-11-16T22:02:00Z" w:initials="SH">
    <w:p w14:paraId="4F01386C" w14:textId="44D35D0D" w:rsidR="001D05B0" w:rsidRDefault="001D05B0" w:rsidP="001D05B0">
      <w:pPr>
        <w:pStyle w:val="CommentText"/>
      </w:pPr>
      <w:r>
        <w:rPr>
          <w:rStyle w:val="CommentReference"/>
        </w:rPr>
        <w:annotationRef/>
      </w:r>
      <w:r>
        <w:t>Comment 29 - help</w:t>
      </w:r>
    </w:p>
    <w:p w14:paraId="24BF9EB1" w14:textId="77777777" w:rsidR="001D05B0" w:rsidRDefault="001D05B0" w:rsidP="001D05B0">
      <w:pPr>
        <w:pStyle w:val="CommentText"/>
      </w:pPr>
      <w:r>
        <w:t xml:space="preserve"> done</w:t>
      </w:r>
    </w:p>
  </w:comment>
  <w:comment w:id="34" w:author="Shauna Heron" w:date="2024-11-16T22:15:00Z" w:initials="SH">
    <w:p w14:paraId="40544E28" w14:textId="77777777" w:rsidR="00CE6BA5" w:rsidRDefault="00CE6BA5" w:rsidP="00CE6BA5">
      <w:pPr>
        <w:pStyle w:val="CommentText"/>
      </w:pPr>
      <w:r>
        <w:rPr>
          <w:rStyle w:val="CommentReference"/>
        </w:rPr>
        <w:annotationRef/>
      </w:r>
      <w:r>
        <w:t>Comment 45 - e.g., (add a comma)</w:t>
      </w:r>
    </w:p>
    <w:p w14:paraId="5621A98C" w14:textId="77777777" w:rsidR="00CE6BA5" w:rsidRDefault="00CE6BA5" w:rsidP="00CE6BA5">
      <w:pPr>
        <w:pStyle w:val="CommentText"/>
      </w:pPr>
      <w:r>
        <w:t>I think I got them all this time ☺️</w:t>
      </w:r>
    </w:p>
  </w:comment>
  <w:comment w:id="35" w:author="Shauna Heron" w:date="2024-11-16T23:06:00Z" w:initials="SH">
    <w:p w14:paraId="6A58803D" w14:textId="77777777" w:rsidR="00E170FA" w:rsidRDefault="00E170FA" w:rsidP="00E170FA">
      <w:pPr>
        <w:pStyle w:val="CommentText"/>
      </w:pPr>
      <w:r>
        <w:rPr>
          <w:rStyle w:val="CommentReference"/>
        </w:rPr>
        <w:annotationRef/>
      </w:r>
      <w:r>
        <w:t>Comment 86 - Please explain the difference.</w:t>
      </w:r>
    </w:p>
  </w:comment>
  <w:comment w:id="36" w:author="Shauna Heron" w:date="2024-11-16T22:05:00Z" w:initials="SH">
    <w:p w14:paraId="0C89F9C0" w14:textId="28104D1D" w:rsidR="00EB4B37" w:rsidRDefault="00EB4B37" w:rsidP="00EB4B37">
      <w:pPr>
        <w:pStyle w:val="CommentText"/>
      </w:pPr>
      <w:r>
        <w:rPr>
          <w:rStyle w:val="CommentReference"/>
        </w:rPr>
        <w:annotationRef/>
      </w:r>
      <w:r>
        <w:t>Comment 32 - It would be interesting to use this as a comparison basis. I mean, is machine learning really better than this index system?</w:t>
      </w:r>
    </w:p>
    <w:p w14:paraId="243EE9BB" w14:textId="77777777" w:rsidR="00EB4B37" w:rsidRDefault="00EB4B37" w:rsidP="00EB4B37">
      <w:pPr>
        <w:pStyle w:val="CommentText"/>
      </w:pPr>
    </w:p>
    <w:p w14:paraId="14C44479" w14:textId="77777777" w:rsidR="00EB4B37" w:rsidRDefault="00EB4B37" w:rsidP="00EB4B37">
      <w:pPr>
        <w:pStyle w:val="CommentText"/>
      </w:pPr>
      <w:r>
        <w:t>This is exactly what I’m going to do now ☺️ I can use machine learning to model both an index system and a grouping system. One is a regression problem (continuous outcome) while the other is a classification problem (categorical outcome). I will compare both of these systems with each other and to a baseline model meant to replicate very basic classification of new clients used by most agencies which is based mostly on age and the program they are interested in (e.g. counselling and therapy versus crisis intervention, etc.)</w:t>
      </w:r>
    </w:p>
  </w:comment>
  <w:comment w:id="37" w:author="Shauna Heron" w:date="2024-11-16T22:08:00Z" w:initials="SH">
    <w:p w14:paraId="08A11F35" w14:textId="77777777" w:rsidR="00574203" w:rsidRDefault="00574203" w:rsidP="00574203">
      <w:pPr>
        <w:pStyle w:val="CommentText"/>
      </w:pPr>
      <w:r>
        <w:rPr>
          <w:rStyle w:val="CommentReference"/>
        </w:rPr>
        <w:annotationRef/>
      </w:r>
      <w:r>
        <w:t>Comment 33 - community-based</w:t>
      </w:r>
    </w:p>
    <w:p w14:paraId="2836D8F8" w14:textId="77777777" w:rsidR="00574203" w:rsidRDefault="00574203" w:rsidP="00574203">
      <w:pPr>
        <w:pStyle w:val="CommentText"/>
      </w:pPr>
    </w:p>
    <w:p w14:paraId="1F6F4C6B" w14:textId="77777777" w:rsidR="00574203" w:rsidRDefault="00574203" w:rsidP="00574203">
      <w:pPr>
        <w:pStyle w:val="CommentText"/>
      </w:pPr>
      <w:r>
        <w:t>Got them all I think!</w:t>
      </w:r>
    </w:p>
  </w:comment>
  <w:comment w:id="40" w:author="Shauna Heron" w:date="2024-11-16T22:09:00Z" w:initials="SH">
    <w:p w14:paraId="26455FBA" w14:textId="77777777" w:rsidR="00574203" w:rsidRDefault="00574203" w:rsidP="00574203">
      <w:pPr>
        <w:pStyle w:val="CommentText"/>
      </w:pPr>
      <w:r>
        <w:rPr>
          <w:rStyle w:val="CommentReference"/>
        </w:rPr>
        <w:annotationRef/>
      </w:r>
      <w:r>
        <w:t>Comment 34 - UK form</w:t>
      </w:r>
    </w:p>
    <w:p w14:paraId="4E76239C" w14:textId="77777777" w:rsidR="00574203" w:rsidRDefault="00574203" w:rsidP="00574203">
      <w:pPr>
        <w:pStyle w:val="CommentText"/>
      </w:pPr>
      <w:r>
        <w:t>US = judgment</w:t>
      </w:r>
    </w:p>
    <w:p w14:paraId="2540E4A0" w14:textId="77777777" w:rsidR="00574203" w:rsidRDefault="00574203" w:rsidP="00574203">
      <w:pPr>
        <w:pStyle w:val="CommentText"/>
      </w:pPr>
    </w:p>
    <w:p w14:paraId="3DB1224F" w14:textId="77777777" w:rsidR="00574203" w:rsidRDefault="00574203" w:rsidP="00574203">
      <w:pPr>
        <w:pStyle w:val="CommentText"/>
      </w:pPr>
      <w:r>
        <w:t>I left this with UK spelling as we follow UK spelling of other words like colour and counselling etc., Maybe I’m wrong here??</w:t>
      </w:r>
    </w:p>
  </w:comment>
  <w:comment w:id="41" w:author="Shauna Heron" w:date="2024-11-16T22:10:00Z" w:initials="SH">
    <w:p w14:paraId="20310B94" w14:textId="77777777" w:rsidR="00574203" w:rsidRDefault="00574203" w:rsidP="00574203">
      <w:pPr>
        <w:pStyle w:val="CommentText"/>
      </w:pPr>
      <w:r>
        <w:rPr>
          <w:rStyle w:val="CommentReference"/>
        </w:rPr>
        <w:annotationRef/>
      </w:r>
      <w:r>
        <w:t>Comment 35 - Please explain.</w:t>
      </w:r>
    </w:p>
    <w:p w14:paraId="14960170" w14:textId="77777777" w:rsidR="00574203" w:rsidRDefault="00574203" w:rsidP="00574203">
      <w:pPr>
        <w:pStyle w:val="CommentText"/>
      </w:pPr>
    </w:p>
    <w:p w14:paraId="48D36848" w14:textId="77777777" w:rsidR="00574203" w:rsidRDefault="00574203" w:rsidP="00574203">
      <w:pPr>
        <w:pStyle w:val="CommentText"/>
      </w:pPr>
      <w:r>
        <w:t>I went back and analyzed the paper again and realized I was off somewhat on what their results actually said. I got clearer this time!</w:t>
      </w:r>
    </w:p>
  </w:comment>
  <w:comment w:id="42" w:author="Shauna Heron" w:date="2024-11-16T22:11:00Z" w:initials="SH">
    <w:p w14:paraId="5AE6CC00" w14:textId="77777777" w:rsidR="00574203" w:rsidRDefault="00574203" w:rsidP="00574203">
      <w:pPr>
        <w:pStyle w:val="CommentText"/>
      </w:pPr>
      <w:r>
        <w:rPr>
          <w:rStyle w:val="CommentReference"/>
        </w:rPr>
        <w:annotationRef/>
      </w:r>
      <w:r>
        <w:t>Comment 36 - Which one? Different from what?</w:t>
      </w:r>
    </w:p>
    <w:p w14:paraId="632D0A84" w14:textId="77777777" w:rsidR="00574203" w:rsidRDefault="00574203" w:rsidP="00574203">
      <w:pPr>
        <w:pStyle w:val="CommentText"/>
      </w:pPr>
    </w:p>
    <w:p w14:paraId="4473D6A3" w14:textId="77777777" w:rsidR="00574203" w:rsidRDefault="00574203" w:rsidP="00574203">
      <w:pPr>
        <w:pStyle w:val="CommentText"/>
      </w:pPr>
      <w:r>
        <w:t>I think I’m clearer here on the population.</w:t>
      </w:r>
    </w:p>
  </w:comment>
  <w:comment w:id="43" w:author="Shauna Heron" w:date="2024-11-16T22:12:00Z" w:initials="SH">
    <w:p w14:paraId="5055134C" w14:textId="77777777" w:rsidR="00574203" w:rsidRDefault="00574203" w:rsidP="00574203">
      <w:pPr>
        <w:pStyle w:val="CommentText"/>
      </w:pPr>
      <w:r>
        <w:rPr>
          <w:rStyle w:val="CommentReference"/>
        </w:rPr>
        <w:annotationRef/>
      </w:r>
      <w:r>
        <w:t>Comment 39 - variance</w:t>
      </w:r>
    </w:p>
    <w:p w14:paraId="289978C4" w14:textId="77777777" w:rsidR="00574203" w:rsidRDefault="00574203" w:rsidP="00574203">
      <w:pPr>
        <w:pStyle w:val="CommentText"/>
      </w:pPr>
      <w:r>
        <w:t xml:space="preserve"> Got it! ☺️</w:t>
      </w:r>
    </w:p>
  </w:comment>
  <w:comment w:id="44" w:author="Shauna Heron" w:date="2024-11-16T22:13:00Z" w:initials="SH">
    <w:p w14:paraId="7C935B86" w14:textId="77777777" w:rsidR="00574203" w:rsidRDefault="00574203" w:rsidP="00574203">
      <w:pPr>
        <w:pStyle w:val="CommentText"/>
      </w:pPr>
      <w:r>
        <w:rPr>
          <w:rStyle w:val="CommentReference"/>
        </w:rPr>
        <w:annotationRef/>
      </w:r>
      <w:r>
        <w:t>Comment 40 - Inappropriate format</w:t>
      </w:r>
    </w:p>
    <w:p w14:paraId="3C2B1486" w14:textId="77777777" w:rsidR="00574203" w:rsidRDefault="00574203" w:rsidP="00574203">
      <w:pPr>
        <w:pStyle w:val="CommentText"/>
      </w:pPr>
    </w:p>
    <w:p w14:paraId="153D32E2" w14:textId="77777777" w:rsidR="00574203" w:rsidRDefault="00574203" w:rsidP="00574203">
      <w:pPr>
        <w:pStyle w:val="CommentText"/>
      </w:pPr>
      <w:r>
        <w:t>Because I write my papers in code, occasionally my citations don’t render properly so you’ll see a @baillon2009 --oops! This time I hope I caught them all!</w:t>
      </w:r>
    </w:p>
  </w:comment>
  <w:comment w:id="47" w:author="Shauna Heron" w:date="2024-11-16T23:15:00Z" w:initials="SH">
    <w:p w14:paraId="7CA26AF6" w14:textId="77777777" w:rsidR="002F58AA" w:rsidRDefault="002F58AA" w:rsidP="002F58AA">
      <w:pPr>
        <w:pStyle w:val="CommentText"/>
      </w:pPr>
      <w:r>
        <w:rPr>
          <w:rStyle w:val="CommentReference"/>
        </w:rPr>
        <w:annotationRef/>
      </w:r>
      <w:r>
        <w:t>Comment 94 - More++ on this is definitely required, as your model is a machine learning model.</w:t>
      </w:r>
    </w:p>
    <w:p w14:paraId="7DEE4916" w14:textId="77777777" w:rsidR="002F58AA" w:rsidRDefault="002F58AA" w:rsidP="002F58AA">
      <w:pPr>
        <w:pStyle w:val="CommentText"/>
      </w:pPr>
    </w:p>
    <w:p w14:paraId="3976DC96" w14:textId="77777777" w:rsidR="002F58AA" w:rsidRDefault="002F58AA" w:rsidP="002F58AA">
      <w:pPr>
        <w:pStyle w:val="CommentText"/>
      </w:pPr>
      <w:r>
        <w:t>Some kind of weighting rule (algorithm) should be mathematically described, here (equation).</w:t>
      </w:r>
    </w:p>
    <w:p w14:paraId="1FF92941" w14:textId="77777777" w:rsidR="002F58AA" w:rsidRDefault="002F58AA" w:rsidP="002F58AA">
      <w:pPr>
        <w:pStyle w:val="CommentText"/>
      </w:pPr>
    </w:p>
    <w:p w14:paraId="71A143EC" w14:textId="77777777" w:rsidR="002F58AA" w:rsidRDefault="002F58AA" w:rsidP="002F58AA">
      <w:pPr>
        <w:pStyle w:val="CommentText"/>
      </w:pPr>
      <w:r>
        <w:t>I added more here and included a cost function—super important with any machine learning model, however I was trying to keep it less data ‘sciency’ and overwhelming for people however in the final thesis there will be LOTS of performance diagrams and equations depending on which model comes out on top ☺️</w:t>
      </w:r>
    </w:p>
  </w:comment>
  <w:comment w:id="49" w:author="Shauna Heron" w:date="2024-11-16T22:41:00Z" w:initials="SH">
    <w:p w14:paraId="3992C462" w14:textId="70BA6A49" w:rsidR="005378F7" w:rsidRDefault="005378F7" w:rsidP="005378F7">
      <w:pPr>
        <w:pStyle w:val="CommentText"/>
      </w:pPr>
      <w:r>
        <w:rPr>
          <w:rStyle w:val="CommentReference"/>
        </w:rPr>
        <w:annotationRef/>
      </w:r>
      <w:r>
        <w:t xml:space="preserve">Comment 62 - Redundant with page 11. </w:t>
      </w:r>
    </w:p>
    <w:p w14:paraId="4E84AB28" w14:textId="77777777" w:rsidR="005378F7" w:rsidRDefault="005378F7" w:rsidP="005378F7">
      <w:pPr>
        <w:pStyle w:val="CommentText"/>
      </w:pPr>
      <w:r>
        <w:t>Comment 63 - Please provide a glimpse into what these are.</w:t>
      </w:r>
    </w:p>
    <w:p w14:paraId="52A70947" w14:textId="77777777" w:rsidR="005378F7" w:rsidRDefault="005378F7" w:rsidP="005378F7">
      <w:pPr>
        <w:pStyle w:val="CommentText"/>
      </w:pPr>
    </w:p>
    <w:p w14:paraId="6D1BCA46" w14:textId="77777777" w:rsidR="005378F7" w:rsidRDefault="005378F7" w:rsidP="005378F7">
      <w:pPr>
        <w:pStyle w:val="CommentText"/>
      </w:pPr>
      <w:r>
        <w:t>The ML section is more detailed now, thanks to an entire semester taking a ML course in the computational science department ☺️ There is more detail here and in the model selection section now.</w:t>
      </w:r>
    </w:p>
    <w:p w14:paraId="5E2BC555" w14:textId="77777777" w:rsidR="005378F7" w:rsidRDefault="005378F7" w:rsidP="005378F7">
      <w:pPr>
        <w:pStyle w:val="CommentText"/>
      </w:pPr>
    </w:p>
    <w:p w14:paraId="503E28EB" w14:textId="77777777" w:rsidR="005378F7" w:rsidRDefault="005378F7" w:rsidP="005378F7">
      <w:pPr>
        <w:pStyle w:val="CommentText"/>
      </w:pPr>
      <w:r>
        <w:rPr>
          <w:lang w:val="en-CA"/>
        </w:rPr>
        <w:t>Comment 64 - a quasi-experimental design to test</w:t>
      </w:r>
    </w:p>
    <w:p w14:paraId="7BB48D71" w14:textId="77777777" w:rsidR="005378F7" w:rsidRDefault="005378F7" w:rsidP="005378F7">
      <w:pPr>
        <w:pStyle w:val="CommentText"/>
      </w:pPr>
    </w:p>
    <w:p w14:paraId="58A33298" w14:textId="77777777" w:rsidR="005378F7" w:rsidRDefault="005378F7" w:rsidP="005378F7">
      <w:pPr>
        <w:pStyle w:val="CommentText"/>
      </w:pPr>
      <w:r>
        <w:rPr>
          <w:lang w:val="en-CA"/>
        </w:rPr>
        <w:t xml:space="preserve">Okay, but quasi-experimental in which sense? </w:t>
      </w:r>
    </w:p>
    <w:p w14:paraId="07D8C584" w14:textId="77777777" w:rsidR="005378F7" w:rsidRDefault="005378F7" w:rsidP="005378F7">
      <w:pPr>
        <w:pStyle w:val="CommentText"/>
      </w:pPr>
      <w:r>
        <w:rPr>
          <w:lang w:val="en-CA"/>
        </w:rPr>
        <w:t>Do you have two independent groups to compare, which are not randomly selected, thus confounding variables are present?</w:t>
      </w:r>
    </w:p>
    <w:p w14:paraId="221E19B1" w14:textId="77777777" w:rsidR="005378F7" w:rsidRDefault="005378F7" w:rsidP="005378F7">
      <w:pPr>
        <w:pStyle w:val="CommentText"/>
      </w:pPr>
    </w:p>
    <w:p w14:paraId="77CC72BD" w14:textId="77777777" w:rsidR="005378F7" w:rsidRDefault="005378F7" w:rsidP="005378F7">
      <w:pPr>
        <w:pStyle w:val="CommentText"/>
      </w:pPr>
      <w:r>
        <w:rPr>
          <w:lang w:val="en-CA"/>
        </w:rPr>
        <w:t>I was causing it quasi-experimental I guess because this isn’t a true, classical psychology experiment. Instead it is more an engineering experiment where the control group is the test data. Moreoever, data is not randomly selected—sometimes it is during a random split of training data, test data etc. but this is time series so it is split by time. Where you are modelling past data to predict future data, if that makes sense? I just wasn’t sure what to call it so I took out that language altogether. I was thinking about my research as a psychologist when I’m kind of straddling data science and psychology which gets confusing to me sometimes as to how I should explain what I’m doing! ☺️</w:t>
      </w:r>
    </w:p>
    <w:p w14:paraId="795ABBE3" w14:textId="77777777" w:rsidR="005378F7" w:rsidRDefault="005378F7" w:rsidP="005378F7">
      <w:pPr>
        <w:pStyle w:val="CommentText"/>
      </w:pPr>
    </w:p>
    <w:p w14:paraId="28E6DDCA" w14:textId="77777777" w:rsidR="005378F7" w:rsidRDefault="005378F7" w:rsidP="005378F7">
      <w:pPr>
        <w:pStyle w:val="CommentText"/>
      </w:pPr>
      <w:r>
        <w:rPr>
          <w:lang w:val="en-CA"/>
        </w:rPr>
        <w:t xml:space="preserve">RS: Are your </w:t>
      </w:r>
      <w:r>
        <w:t>“groups” different sets of data? If so, why do you consider these sets as belonging to a quasi-experimental design?</w:t>
      </w:r>
    </w:p>
    <w:p w14:paraId="3BD75EA2" w14:textId="77777777" w:rsidR="005378F7" w:rsidRDefault="005378F7" w:rsidP="005378F7">
      <w:pPr>
        <w:pStyle w:val="CommentText"/>
      </w:pPr>
    </w:p>
    <w:p w14:paraId="6C153F0C" w14:textId="77777777" w:rsidR="005378F7" w:rsidRDefault="005378F7" w:rsidP="005378F7">
      <w:pPr>
        <w:pStyle w:val="CommentText"/>
      </w:pPr>
      <w:r>
        <w:t xml:space="preserve">They </w:t>
      </w:r>
      <w:r>
        <w:rPr>
          <w:i/>
          <w:iCs/>
        </w:rPr>
        <w:t xml:space="preserve">are </w:t>
      </w:r>
      <w:r>
        <w:t>different groups.. (see Data Splitting) however they are not necessarily independent in a time series analysis.</w:t>
      </w:r>
    </w:p>
  </w:comment>
  <w:comment w:id="50" w:author="Shauna Heron" w:date="2024-11-16T22:14:00Z" w:initials="SH">
    <w:p w14:paraId="506DA4D5" w14:textId="163984A0" w:rsidR="00CE6BA5" w:rsidRDefault="00CE6BA5" w:rsidP="00CE6BA5">
      <w:pPr>
        <w:pStyle w:val="CommentText"/>
      </w:pPr>
      <w:r>
        <w:rPr>
          <w:rStyle w:val="CommentReference"/>
        </w:rPr>
        <w:annotationRef/>
      </w:r>
      <w:r>
        <w:t>Comment 43 - Although many</w:t>
      </w:r>
    </w:p>
    <w:p w14:paraId="19596AE7" w14:textId="77777777" w:rsidR="00CE6BA5" w:rsidRDefault="00CE6BA5" w:rsidP="00CE6BA5">
      <w:pPr>
        <w:pStyle w:val="CommentText"/>
      </w:pPr>
    </w:p>
    <w:p w14:paraId="7BA5A418" w14:textId="77777777" w:rsidR="00CE6BA5" w:rsidRDefault="00CE6BA5" w:rsidP="00CE6BA5">
      <w:pPr>
        <w:pStyle w:val="CommentText"/>
      </w:pPr>
      <w:r>
        <w:t>Using Though instead of Although is a bad habit of mine--I think I caught them all!!</w:t>
      </w:r>
    </w:p>
  </w:comment>
  <w:comment w:id="53" w:author="Shauna Heron" w:date="2024-11-16T22:19:00Z" w:initials="SH">
    <w:p w14:paraId="736E1D91" w14:textId="77777777" w:rsidR="00CE6BA5" w:rsidRDefault="00CE6BA5" w:rsidP="00CE6BA5">
      <w:pPr>
        <w:pStyle w:val="CommentText"/>
      </w:pPr>
      <w:r>
        <w:rPr>
          <w:rStyle w:val="CommentReference"/>
        </w:rPr>
        <w:annotationRef/>
      </w:r>
      <w:r>
        <w:t>Comment 50 - What do you mean? Please be explicit.</w:t>
      </w:r>
    </w:p>
    <w:p w14:paraId="62713FD5" w14:textId="77777777" w:rsidR="00CE6BA5" w:rsidRDefault="00CE6BA5" w:rsidP="00CE6BA5">
      <w:pPr>
        <w:pStyle w:val="CommentText"/>
      </w:pPr>
    </w:p>
    <w:p w14:paraId="782AE850" w14:textId="77777777" w:rsidR="00CE6BA5" w:rsidRDefault="00CE6BA5" w:rsidP="00CE6BA5">
      <w:pPr>
        <w:pStyle w:val="CommentText"/>
      </w:pPr>
      <w:r>
        <w:t>I tried to got much clearer in this section—hopefully I succeeded!</w:t>
      </w:r>
    </w:p>
  </w:comment>
  <w:comment w:id="54" w:author="Shauna Heron" w:date="2024-11-16T22:24:00Z" w:initials="SH">
    <w:p w14:paraId="7A0BD5EF" w14:textId="77777777" w:rsidR="00CE6BA5" w:rsidRDefault="00CE6BA5" w:rsidP="00CE6BA5">
      <w:pPr>
        <w:pStyle w:val="CommentText"/>
      </w:pPr>
      <w:r>
        <w:rPr>
          <w:rStyle w:val="CommentReference"/>
        </w:rPr>
        <w:annotationRef/>
      </w:r>
      <w:r>
        <w:t>You had several comments in my study summary, which no longer link to the current content. I had plans to utilize a specific type of screener score, which I will no longer be focusing on, as the screener scores have stopped being used in intake as of Spring this year, so I left out this section and instead focused on how I will create the predictors based on weekly aggregates. Feature engineering is an important part of the model building process, as such it isn’t always clear which will be most useful and therefor which will be used. I outline this in the following sections and will clearly list all variables included and excluded in the appendix of the final report!</w:t>
      </w:r>
    </w:p>
  </w:comment>
  <w:comment w:id="55" w:author="Shauna Heron" w:date="2024-11-16T22:46:00Z" w:initials="SH">
    <w:p w14:paraId="251ED2E8" w14:textId="77777777" w:rsidR="001858F4" w:rsidRDefault="001858F4" w:rsidP="001858F4">
      <w:pPr>
        <w:pStyle w:val="CommentText"/>
      </w:pPr>
      <w:r>
        <w:rPr>
          <w:rStyle w:val="CommentReference"/>
        </w:rPr>
        <w:annotationRef/>
      </w:r>
      <w:r>
        <w:t>Comment 70 - Initial interview and screening tests, if I understand well?</w:t>
      </w:r>
    </w:p>
    <w:p w14:paraId="2A8DE713" w14:textId="77777777" w:rsidR="001858F4" w:rsidRDefault="001858F4" w:rsidP="001858F4">
      <w:pPr>
        <w:pStyle w:val="CommentText"/>
      </w:pPr>
    </w:p>
    <w:p w14:paraId="179C5F4E" w14:textId="77777777" w:rsidR="001858F4" w:rsidRDefault="001858F4" w:rsidP="001858F4">
      <w:pPr>
        <w:pStyle w:val="CommentText"/>
      </w:pPr>
      <w:r>
        <w:t xml:space="preserve">For new clients, yes and old clients it could be a combination of assessments, screeners, or other flags in the electronic health record. </w:t>
      </w:r>
    </w:p>
  </w:comment>
  <w:comment w:id="56" w:author="Shauna Heron" w:date="2024-11-16T22:45:00Z" w:initials="SH">
    <w:p w14:paraId="74BE0B36" w14:textId="77777777" w:rsidR="001858F4" w:rsidRDefault="001858F4" w:rsidP="001858F4">
      <w:pPr>
        <w:pStyle w:val="CommentText"/>
      </w:pPr>
      <w:r>
        <w:rPr>
          <w:rStyle w:val="CommentReference"/>
        </w:rPr>
        <w:annotationRef/>
      </w:r>
      <w:r>
        <w:t>Comment 68 - indicating that machine learning techniques are better able to</w:t>
      </w:r>
    </w:p>
    <w:p w14:paraId="39C117CB" w14:textId="77777777" w:rsidR="001858F4" w:rsidRDefault="001858F4" w:rsidP="001858F4">
      <w:pPr>
        <w:pStyle w:val="CommentText"/>
      </w:pPr>
      <w:r>
        <w:t>or</w:t>
      </w:r>
    </w:p>
    <w:p w14:paraId="3FBAA648" w14:textId="77777777" w:rsidR="001858F4" w:rsidRDefault="001858F4" w:rsidP="001858F4">
      <w:pPr>
        <w:pStyle w:val="CommentText"/>
      </w:pPr>
      <w:r>
        <w:t>indicating machine learning techniques to be better able to</w:t>
      </w:r>
    </w:p>
    <w:p w14:paraId="7689E255" w14:textId="77777777" w:rsidR="001858F4" w:rsidRDefault="001858F4" w:rsidP="001858F4">
      <w:pPr>
        <w:pStyle w:val="CommentText"/>
      </w:pPr>
      <w:r>
        <w:t xml:space="preserve">Comment 69 - Therefore, you will compare your results with these two other predictive models, right? </w:t>
      </w:r>
    </w:p>
    <w:p w14:paraId="22BCD057" w14:textId="77777777" w:rsidR="001858F4" w:rsidRDefault="001858F4" w:rsidP="001858F4">
      <w:pPr>
        <w:pStyle w:val="CommentText"/>
      </w:pPr>
      <w:r>
        <w:t>Comment 71 - Oups!... The distinction between flat and dynamic proxies has not been made in your introduction.</w:t>
      </w:r>
    </w:p>
    <w:p w14:paraId="40915E04" w14:textId="77777777" w:rsidR="001858F4" w:rsidRDefault="001858F4" w:rsidP="001858F4">
      <w:pPr>
        <w:pStyle w:val="CommentText"/>
      </w:pPr>
      <w:r>
        <w:t>Comment 73 - Not clear.</w:t>
      </w:r>
    </w:p>
    <w:p w14:paraId="23D09313" w14:textId="77777777" w:rsidR="001858F4" w:rsidRDefault="001858F4" w:rsidP="001858F4">
      <w:pPr>
        <w:pStyle w:val="CommentText"/>
      </w:pPr>
    </w:p>
    <w:p w14:paraId="5605E5F1" w14:textId="77777777" w:rsidR="001858F4" w:rsidRDefault="001858F4" w:rsidP="001858F4">
      <w:pPr>
        <w:pStyle w:val="CommentText"/>
      </w:pPr>
      <w:r>
        <w:t>There pertain to hypotheses that are no longer here ☺️ since changing up my methodology a bit my hypotheses are a little different. There will no longer be flat and dynamic proxies (see feature selection and table of proposed features).</w:t>
      </w:r>
    </w:p>
  </w:comment>
  <w:comment w:id="63" w:author="Shauna Heron" w:date="2024-11-16T22:51:00Z" w:initials="SH">
    <w:p w14:paraId="3290EBE4" w14:textId="77777777" w:rsidR="001858F4" w:rsidRDefault="001858F4" w:rsidP="001858F4">
      <w:pPr>
        <w:pStyle w:val="CommentText"/>
      </w:pPr>
      <w:r>
        <w:rPr>
          <w:rStyle w:val="CommentReference"/>
        </w:rPr>
        <w:annotationRef/>
      </w:r>
      <w:r>
        <w:t>Comment 79 - de-identified</w:t>
      </w:r>
    </w:p>
    <w:p w14:paraId="7CB665D6" w14:textId="77777777" w:rsidR="001858F4" w:rsidRDefault="001858F4" w:rsidP="001858F4">
      <w:pPr>
        <w:pStyle w:val="CommentText"/>
      </w:pPr>
      <w:r>
        <w:t>or</w:t>
      </w:r>
    </w:p>
    <w:p w14:paraId="7C6DC50A" w14:textId="77777777" w:rsidR="001858F4" w:rsidRDefault="001858F4" w:rsidP="001858F4">
      <w:pPr>
        <w:pStyle w:val="CommentText"/>
      </w:pPr>
      <w:r>
        <w:t>deidentified</w:t>
      </w:r>
    </w:p>
    <w:p w14:paraId="1A2D0C0B" w14:textId="77777777" w:rsidR="001858F4" w:rsidRDefault="001858F4" w:rsidP="001858F4">
      <w:pPr>
        <w:pStyle w:val="CommentText"/>
      </w:pPr>
      <w:r>
        <w:t>(be consistent)</w:t>
      </w:r>
    </w:p>
    <w:p w14:paraId="4D33BBC4" w14:textId="77777777" w:rsidR="001858F4" w:rsidRDefault="001858F4" w:rsidP="001858F4">
      <w:pPr>
        <w:pStyle w:val="CommentText"/>
      </w:pPr>
    </w:p>
    <w:p w14:paraId="4B228848" w14:textId="77777777" w:rsidR="001858F4" w:rsidRDefault="001858F4" w:rsidP="001858F4">
      <w:pPr>
        <w:pStyle w:val="CommentText"/>
      </w:pPr>
      <w:r>
        <w:t>Fixed!</w:t>
      </w:r>
    </w:p>
  </w:comment>
  <w:comment w:id="64" w:author="Shauna Heron" w:date="2024-11-16T22:52:00Z" w:initials="SH">
    <w:p w14:paraId="2C9DEDC8" w14:textId="77777777" w:rsidR="001858F4" w:rsidRDefault="001858F4" w:rsidP="001858F4">
      <w:pPr>
        <w:pStyle w:val="CommentText"/>
      </w:pPr>
      <w:r>
        <w:rPr>
          <w:rStyle w:val="CommentReference"/>
        </w:rPr>
        <w:annotationRef/>
      </w:r>
      <w:r>
        <w:t>Comment 80 - Only clinical, or also demographic data?</w:t>
      </w:r>
    </w:p>
    <w:p w14:paraId="11BBA000" w14:textId="77777777" w:rsidR="001858F4" w:rsidRDefault="001858F4" w:rsidP="001858F4">
      <w:pPr>
        <w:pStyle w:val="CommentText"/>
      </w:pPr>
      <w:r>
        <w:t>See also the feature section below and the new diagram which I hope helps visualize what is going on a little better</w:t>
      </w:r>
    </w:p>
  </w:comment>
  <w:comment w:id="67" w:author="Shauna Heron" w:date="2024-11-16T23:18:00Z" w:initials="SH">
    <w:p w14:paraId="1AC50416" w14:textId="77777777" w:rsidR="002F58AA" w:rsidRDefault="002F58AA" w:rsidP="002F58AA">
      <w:pPr>
        <w:pStyle w:val="CommentText"/>
      </w:pPr>
      <w:r>
        <w:rPr>
          <w:rStyle w:val="CommentReference"/>
        </w:rPr>
        <w:annotationRef/>
      </w:r>
      <w:r>
        <w:t>Comment 96 – The title of a figure is located BELOW the figure (APA).</w:t>
      </w:r>
    </w:p>
    <w:p w14:paraId="133A8E25" w14:textId="77777777" w:rsidR="002F58AA" w:rsidRDefault="002F58AA" w:rsidP="002F58AA">
      <w:pPr>
        <w:pStyle w:val="CommentText"/>
      </w:pPr>
      <w:r>
        <w:t>In the guide for the 7</w:t>
      </w:r>
      <w:r>
        <w:rPr>
          <w:vertAlign w:val="superscript"/>
        </w:rPr>
        <w:t>th</w:t>
      </w:r>
      <w:r>
        <w:t xml:space="preserve"> edition, its above the figure, unless there’s a revision that I’m missing?</w:t>
      </w:r>
    </w:p>
    <w:p w14:paraId="486BE63A" w14:textId="77777777" w:rsidR="002F58AA" w:rsidRDefault="002F58AA" w:rsidP="002F58AA">
      <w:pPr>
        <w:pStyle w:val="CommentText"/>
      </w:pPr>
    </w:p>
    <w:p w14:paraId="3A8C66CF" w14:textId="77777777" w:rsidR="002F58AA" w:rsidRDefault="002F58AA" w:rsidP="002F58AA">
      <w:pPr>
        <w:pStyle w:val="CommentText"/>
      </w:pPr>
      <w:hyperlink r:id="rId1" w:history="1">
        <w:r w:rsidRPr="00DC14FA">
          <w:rPr>
            <w:rStyle w:val="Hyperlink"/>
          </w:rPr>
          <w:t>https://apastyle.apa.org/style-grammar-guidelines/tables-figures/figures</w:t>
        </w:r>
      </w:hyperlink>
    </w:p>
  </w:comment>
  <w:comment w:id="70" w:author="Shauna Heron" w:date="2024-11-16T22:49:00Z" w:initials="SH">
    <w:p w14:paraId="1E23961C" w14:textId="428EC521" w:rsidR="001858F4" w:rsidRDefault="001858F4" w:rsidP="001858F4">
      <w:pPr>
        <w:pStyle w:val="CommentText"/>
      </w:pPr>
      <w:r>
        <w:rPr>
          <w:rStyle w:val="CommentReference"/>
        </w:rPr>
        <w:annotationRef/>
      </w:r>
      <w:r>
        <w:t>Comment 76 - obtaining the necessary ethical</w:t>
      </w:r>
    </w:p>
    <w:p w14:paraId="56428357" w14:textId="77777777" w:rsidR="001858F4" w:rsidRDefault="001858F4" w:rsidP="001858F4">
      <w:pPr>
        <w:pStyle w:val="CommentText"/>
      </w:pPr>
      <w:r>
        <w:t>Comment 77 - The necessary approvals</w:t>
      </w:r>
    </w:p>
    <w:p w14:paraId="50B59245" w14:textId="77777777" w:rsidR="001858F4" w:rsidRDefault="001858F4" w:rsidP="001858F4">
      <w:pPr>
        <w:pStyle w:val="CommentText"/>
      </w:pPr>
    </w:p>
    <w:p w14:paraId="4C15D13C" w14:textId="77777777" w:rsidR="001858F4" w:rsidRDefault="001858F4" w:rsidP="001858F4">
      <w:pPr>
        <w:pStyle w:val="CommentText"/>
      </w:pPr>
      <w:r>
        <w:t>Fixed!</w:t>
      </w:r>
    </w:p>
  </w:comment>
  <w:comment w:id="71" w:author="Shauna Heron" w:date="2024-11-16T22:50:00Z" w:initials="SH">
    <w:p w14:paraId="0E23504F" w14:textId="77777777" w:rsidR="001858F4" w:rsidRDefault="001858F4" w:rsidP="001858F4">
      <w:pPr>
        <w:pStyle w:val="CommentText"/>
      </w:pPr>
      <w:r>
        <w:rPr>
          <w:rStyle w:val="CommentReference"/>
        </w:rPr>
        <w:annotationRef/>
      </w:r>
      <w:r>
        <w:t>Comment 79 - de-identified</w:t>
      </w:r>
    </w:p>
  </w:comment>
  <w:comment w:id="72" w:author="Shauna Heron" w:date="2024-11-16T22:52:00Z" w:initials="SH">
    <w:p w14:paraId="7280EC66" w14:textId="77777777" w:rsidR="001858F4" w:rsidRDefault="001858F4" w:rsidP="001858F4">
      <w:pPr>
        <w:pStyle w:val="CommentText"/>
      </w:pPr>
      <w:r>
        <w:rPr>
          <w:rStyle w:val="CommentReference"/>
        </w:rPr>
        <w:annotationRef/>
      </w:r>
      <w:r>
        <w:t>Comment 81 - analysis (single form)</w:t>
      </w:r>
    </w:p>
    <w:p w14:paraId="43C461B1" w14:textId="77777777" w:rsidR="001858F4" w:rsidRDefault="001858F4" w:rsidP="001858F4">
      <w:pPr>
        <w:pStyle w:val="CommentText"/>
      </w:pPr>
      <w:r>
        <w:t>Fixed!</w:t>
      </w:r>
    </w:p>
  </w:comment>
  <w:comment w:id="75" w:author="Shauna Heron" w:date="2024-11-16T22:36:00Z" w:initials="SH">
    <w:p w14:paraId="4E9EC5A6" w14:textId="50F9031A" w:rsidR="005378F7" w:rsidRDefault="005378F7" w:rsidP="005378F7">
      <w:pPr>
        <w:pStyle w:val="CommentText"/>
      </w:pPr>
      <w:r>
        <w:rPr>
          <w:rStyle w:val="CommentReference"/>
        </w:rPr>
        <w:annotationRef/>
      </w:r>
      <w:r>
        <w:t>Comment 59 - and make all R code available publicly for reproducibility.</w:t>
      </w:r>
    </w:p>
    <w:p w14:paraId="3C114C7E" w14:textId="77777777" w:rsidR="005378F7" w:rsidRDefault="005378F7" w:rsidP="005378F7">
      <w:pPr>
        <w:pStyle w:val="CommentText"/>
      </w:pPr>
    </w:p>
    <w:p w14:paraId="68DB206E" w14:textId="77777777" w:rsidR="005378F7" w:rsidRDefault="005378F7" w:rsidP="005378F7">
      <w:pPr>
        <w:pStyle w:val="CommentText"/>
      </w:pPr>
      <w:r>
        <w:t xml:space="preserve">All of my code—both Python and R will be available; contingent on there not being any sensitive information that Compass will want to protect. I am a huge proponent of open science and registering hypotheses especially for experimental research; however, the nature of this work is a little different because of privacy issues etc., but I will do whatever I can to make it shareable and it will definitely be reproducible ☺️ </w:t>
      </w:r>
    </w:p>
  </w:comment>
  <w:comment w:id="78" w:author="Shauna Heron" w:date="2024-11-16T23:14:00Z" w:initials="SH">
    <w:p w14:paraId="2B2CCE7D" w14:textId="77777777" w:rsidR="00E170FA" w:rsidRDefault="00E170FA" w:rsidP="00E170FA">
      <w:pPr>
        <w:pStyle w:val="CommentText"/>
      </w:pPr>
      <w:r>
        <w:rPr>
          <w:rStyle w:val="CommentReference"/>
        </w:rPr>
        <w:annotationRef/>
      </w:r>
      <w:r>
        <w:t>Comment 94 - More++ on this is definitely required, as your model is a machine learning model.</w:t>
      </w:r>
    </w:p>
    <w:p w14:paraId="70FA5D03" w14:textId="77777777" w:rsidR="00E170FA" w:rsidRDefault="00E170FA" w:rsidP="00E170FA">
      <w:pPr>
        <w:pStyle w:val="CommentText"/>
      </w:pPr>
    </w:p>
    <w:p w14:paraId="4FCF207E" w14:textId="77777777" w:rsidR="00E170FA" w:rsidRDefault="00E170FA" w:rsidP="00E170FA">
      <w:pPr>
        <w:pStyle w:val="CommentText"/>
      </w:pPr>
      <w:r>
        <w:t>Some kind of weighting rule (algorithm) should be mathematically described, here (equation).</w:t>
      </w:r>
    </w:p>
    <w:p w14:paraId="581E6AE6" w14:textId="77777777" w:rsidR="00E170FA" w:rsidRDefault="00E170FA" w:rsidP="00E170FA">
      <w:pPr>
        <w:pStyle w:val="CommentText"/>
      </w:pPr>
    </w:p>
    <w:p w14:paraId="007AD852" w14:textId="77777777" w:rsidR="00E170FA" w:rsidRDefault="00E170FA" w:rsidP="00E170FA">
      <w:pPr>
        <w:pStyle w:val="CommentText"/>
      </w:pPr>
      <w:r>
        <w:t>I added more here and included a cost function—super important with any machine learning model, however I was trying to keep it less data ‘sciency’ and overwhelming for people however in the final thesis there will be LOTS of performance diagrams and equations depending on which model comes out on top ☺️</w:t>
      </w:r>
    </w:p>
  </w:comment>
  <w:comment w:id="81" w:author="Shauna Heron" w:date="2024-11-16T22:33:00Z" w:initials="SH">
    <w:p w14:paraId="2651688A" w14:textId="3A8CC5D7" w:rsidR="003129DD" w:rsidRDefault="003129DD" w:rsidP="003129DD">
      <w:pPr>
        <w:pStyle w:val="CommentText"/>
      </w:pPr>
      <w:r>
        <w:rPr>
          <w:rStyle w:val="CommentReference"/>
        </w:rPr>
        <w:annotationRef/>
      </w:r>
      <w:r>
        <w:t>Comment 58 - Excellent! Yay!</w:t>
      </w:r>
    </w:p>
  </w:comment>
  <w:comment w:id="84" w:author="Shauna Heron" w:date="2024-11-16T22:17:00Z" w:initials="SH">
    <w:p w14:paraId="622B6344" w14:textId="5AB87418" w:rsidR="00CE6BA5" w:rsidRDefault="00CE6BA5" w:rsidP="00CE6BA5">
      <w:pPr>
        <w:pStyle w:val="CommentText"/>
      </w:pPr>
      <w:r>
        <w:rPr>
          <w:rStyle w:val="CommentReference"/>
        </w:rPr>
        <w:annotationRef/>
      </w:r>
      <w:r>
        <w:t>Comment 48 - A table would be welcome, here.</w:t>
      </w:r>
    </w:p>
    <w:p w14:paraId="358C1DF1" w14:textId="77777777" w:rsidR="00CE6BA5" w:rsidRDefault="00CE6BA5" w:rsidP="00CE6BA5">
      <w:pPr>
        <w:pStyle w:val="CommentText"/>
      </w:pPr>
    </w:p>
    <w:p w14:paraId="5B657227" w14:textId="77777777" w:rsidR="00CE6BA5" w:rsidRDefault="00CE6BA5" w:rsidP="00CE6BA5">
      <w:pPr>
        <w:pStyle w:val="CommentText"/>
      </w:pPr>
      <w:r>
        <w:t>Done!</w:t>
      </w:r>
    </w:p>
    <w:p w14:paraId="5DD92692" w14:textId="77777777" w:rsidR="00CE6BA5" w:rsidRDefault="00CE6BA5" w:rsidP="00CE6BA5">
      <w:pPr>
        <w:pStyle w:val="CommentText"/>
      </w:pPr>
    </w:p>
    <w:p w14:paraId="6EA99829" w14:textId="77777777" w:rsidR="00CE6BA5" w:rsidRDefault="00CE6BA5" w:rsidP="00CE6BA5">
      <w:pPr>
        <w:pStyle w:val="CommentText"/>
      </w:pPr>
      <w:r>
        <w:t>Comment 49 - Please define HERE (rather than 15 lines below).</w:t>
      </w:r>
    </w:p>
    <w:p w14:paraId="7B3F5706" w14:textId="77777777" w:rsidR="00CE6BA5" w:rsidRDefault="00CE6BA5" w:rsidP="00CE6BA5">
      <w:pPr>
        <w:pStyle w:val="CommentText"/>
      </w:pPr>
    </w:p>
    <w:p w14:paraId="6901DADD" w14:textId="77777777" w:rsidR="00CE6BA5" w:rsidRDefault="00CE6BA5" w:rsidP="00CE6BA5">
      <w:pPr>
        <w:pStyle w:val="CommentText"/>
      </w:pPr>
      <w:r>
        <w:t>Here you were referring to one of my original outcomes (density of events) as now I am conducting time-based analysis on weekly aggregates so calculating a density score is no longer relevant.</w:t>
      </w:r>
    </w:p>
  </w:comment>
  <w:comment w:id="87" w:author="Shauna Heron" w:date="2024-11-16T23:03:00Z" w:initials="SH">
    <w:p w14:paraId="1C299912" w14:textId="77777777" w:rsidR="00D92F88" w:rsidRDefault="00D92F88" w:rsidP="00D92F88">
      <w:pPr>
        <w:pStyle w:val="CommentText"/>
      </w:pPr>
      <w:r>
        <w:rPr>
          <w:rStyle w:val="CommentReference"/>
        </w:rPr>
        <w:annotationRef/>
      </w:r>
      <w:r>
        <w:t>Comment 84 - How about providing a preliminary list, here, in appendix?</w:t>
      </w:r>
    </w:p>
    <w:p w14:paraId="02E1FC98" w14:textId="77777777" w:rsidR="00D92F88" w:rsidRDefault="00D92F88" w:rsidP="00D92F88">
      <w:pPr>
        <w:pStyle w:val="CommentText"/>
      </w:pPr>
      <w:r>
        <w:t xml:space="preserve"> Here we go! See the explanation of each of these features above</w:t>
      </w:r>
    </w:p>
    <w:p w14:paraId="32A3F769" w14:textId="77777777" w:rsidR="00D92F88" w:rsidRDefault="00D92F88" w:rsidP="00D92F88">
      <w:pPr>
        <w:pStyle w:val="CommentText"/>
      </w:pPr>
    </w:p>
    <w:p w14:paraId="575746B8" w14:textId="77777777" w:rsidR="00D92F88" w:rsidRDefault="00D92F88" w:rsidP="00D92F88">
      <w:pPr>
        <w:pStyle w:val="CommentText"/>
      </w:pPr>
      <w:r>
        <w:t xml:space="preserve">Comment 85 - ?????????? </w:t>
      </w:r>
    </w:p>
    <w:p w14:paraId="4A40EDF0" w14:textId="77777777" w:rsidR="00D92F88" w:rsidRDefault="00D92F88" w:rsidP="00D92F88">
      <w:pPr>
        <w:pStyle w:val="CommentText"/>
      </w:pPr>
    </w:p>
    <w:p w14:paraId="258BE53C" w14:textId="77777777" w:rsidR="00D92F88" w:rsidRDefault="00D92F88" w:rsidP="00D92F88">
      <w:pPr>
        <w:pStyle w:val="CommentText"/>
      </w:pPr>
      <w:r>
        <w:t>The last comment referred to some text in my document that was a note to myself to check with a colleague who might be able to help clarify an aspect of the data. Sorry about that!!</w:t>
      </w:r>
    </w:p>
  </w:comment>
  <w:comment w:id="90" w:author="Shauna Heron" w:date="2024-11-16T23:12:00Z" w:initials="SH">
    <w:p w14:paraId="1F8ADC17" w14:textId="77777777" w:rsidR="00E170FA" w:rsidRDefault="00E170FA" w:rsidP="00E170FA">
      <w:pPr>
        <w:pStyle w:val="CommentText"/>
      </w:pPr>
      <w:r>
        <w:rPr>
          <w:rStyle w:val="CommentReference"/>
        </w:rPr>
        <w:annotationRef/>
      </w:r>
      <w:r>
        <w:t>Comment 87 - Please give a couple of numerical examples, perhaps one at each extreme of the continuum, and one at the average.</w:t>
      </w:r>
    </w:p>
    <w:p w14:paraId="2D2A161B" w14:textId="77777777" w:rsidR="00E170FA" w:rsidRDefault="00E170FA" w:rsidP="00E170FA">
      <w:pPr>
        <w:pStyle w:val="CommentText"/>
      </w:pPr>
    </w:p>
    <w:p w14:paraId="5E9C8536" w14:textId="77777777" w:rsidR="00E170FA" w:rsidRDefault="00E170FA" w:rsidP="00E170FA">
      <w:pPr>
        <w:pStyle w:val="CommentText"/>
      </w:pPr>
      <w:r>
        <w:t>I’m not going to know exactly until I dig into the data, but I”m expecting that some weeks estimates will be low, potentially zero and others can be very high maybe as much as 5 or 6 hours though I won’t know this until I get in there.</w:t>
      </w:r>
    </w:p>
  </w:comment>
  <w:comment w:id="93" w:author="Shauna Heron" w:date="2024-11-16T23:29:00Z" w:initials="SH">
    <w:p w14:paraId="1B2F8DCB" w14:textId="77777777" w:rsidR="007B71E5" w:rsidRDefault="007B71E5" w:rsidP="007B71E5">
      <w:pPr>
        <w:pStyle w:val="CommentText"/>
      </w:pPr>
      <w:r>
        <w:rPr>
          <w:rStyle w:val="CommentReference"/>
        </w:rPr>
        <w:annotationRef/>
      </w:r>
      <w:r>
        <w:t>Comment 100 – Car racing?</w:t>
      </w:r>
    </w:p>
    <w:p w14:paraId="580E72E6" w14:textId="77777777" w:rsidR="007B71E5" w:rsidRDefault="007B71E5" w:rsidP="007B71E5">
      <w:pPr>
        <w:pStyle w:val="CommentText"/>
      </w:pPr>
      <w:r>
        <w:t xml:space="preserve">F-1 Scores are a balance between precision and accuracy—it ranges from 0 to 1 where 1 is the best possible score and is super useful with imbalanced classification tasks where you want to minimize the chance of false positive </w:t>
      </w:r>
      <w:r>
        <w:rPr>
          <w:i/>
          <w:iCs/>
        </w:rPr>
        <w:t xml:space="preserve">and </w:t>
      </w:r>
      <w:r>
        <w:t>false negatives. Its good for catching things that are rare but not too sensitive that it flags everything (e.g. spam detection or cancer detection!). I took it out here as I”m not sure if this will be what I use as it will depend on all sorts of factors that I won’t know until the data is cleaned and ready to go ☺️</w:t>
      </w:r>
    </w:p>
  </w:comment>
  <w:comment w:id="100" w:author="Shauna Heron" w:date="2024-11-16T22:32:00Z" w:initials="SH">
    <w:p w14:paraId="03BB137E" w14:textId="0B490086" w:rsidR="003129DD" w:rsidRDefault="003129DD" w:rsidP="003129DD">
      <w:pPr>
        <w:pStyle w:val="CommentText"/>
      </w:pPr>
      <w:r>
        <w:rPr>
          <w:rStyle w:val="CommentReference"/>
        </w:rPr>
        <w:annotationRef/>
      </w:r>
      <w:r>
        <w:t>Comment 57 - Not sure dropping provider-side drivers of work will enhance the predictability of your model. On the contrary, reducing the number of contributing factors is more likely to lower predictability.</w:t>
      </w:r>
    </w:p>
    <w:p w14:paraId="3AE77655" w14:textId="77777777" w:rsidR="003129DD" w:rsidRDefault="003129DD" w:rsidP="003129DD">
      <w:pPr>
        <w:pStyle w:val="CommentText"/>
      </w:pPr>
    </w:p>
    <w:p w14:paraId="5CB35F23" w14:textId="77777777" w:rsidR="003129DD" w:rsidRDefault="003129DD" w:rsidP="003129DD">
      <w:pPr>
        <w:pStyle w:val="CommentText"/>
      </w:pPr>
      <w:r>
        <w:t>For our usecase, including information that will not be in the client record at time of intake, will seriously bias the predictions and minimize generalizability. As if the worker has a strong influence on service hours (which they do!), new clients without a worker assigned will be almost impossible to predict. For this reason, by omitting them, we hope to make the models more generalizable and sensitive to other factors that are in the record at intake. That being said, this is a hobby horse of mine and a topic I’d love to tackle in future research as this is an important factor, however it has to be done very carefully! I talk about briefly here.</w:t>
      </w:r>
    </w:p>
    <w:p w14:paraId="6855ADC2" w14:textId="77777777" w:rsidR="003129DD" w:rsidRDefault="003129DD" w:rsidP="003129DD">
      <w:pPr>
        <w:pStyle w:val="CommentText"/>
      </w:pPr>
    </w:p>
    <w:p w14:paraId="39F7E8D5" w14:textId="77777777" w:rsidR="003129DD" w:rsidRDefault="003129DD" w:rsidP="003129DD">
      <w:pPr>
        <w:pStyle w:val="CommentText"/>
      </w:pPr>
      <w:r>
        <w:t xml:space="preserve">RS: I see provider-side drivers of work as mediational variables (co-variables in the context of an ANCOVA). </w:t>
      </w:r>
    </w:p>
    <w:p w14:paraId="76AC08CB" w14:textId="77777777" w:rsidR="003129DD" w:rsidRDefault="003129DD" w:rsidP="003129DD">
      <w:pPr>
        <w:pStyle w:val="CommentText"/>
      </w:pPr>
    </w:p>
    <w:p w14:paraId="40DA56A5" w14:textId="77777777" w:rsidR="003129DD" w:rsidRDefault="003129DD" w:rsidP="003129DD">
      <w:pPr>
        <w:pStyle w:val="CommentText"/>
      </w:pPr>
      <w:r>
        <w:t>Definitely! But remember, we aren’t trying to explain or infer a relationship like in inferential statistics… we’re trying to find a function that minimizes the error between predictions and truth in a way that is generalizable to new, unseen data—which means making sure our model doesn’t overfit the test data (which adding worker can do)making it perform very poorly on unseen data.</w:t>
      </w:r>
    </w:p>
    <w:p w14:paraId="39174621" w14:textId="77777777" w:rsidR="003129DD" w:rsidRDefault="003129DD" w:rsidP="003129DD">
      <w:pPr>
        <w:pStyle w:val="CommentText"/>
      </w:pPr>
    </w:p>
  </w:comment>
  <w:comment w:id="108" w:author="Shauna Heron" w:date="2024-11-16T23:33:00Z" w:initials="SH">
    <w:p w14:paraId="445BD59A" w14:textId="77777777" w:rsidR="007B71E5" w:rsidRDefault="007B71E5" w:rsidP="007B71E5">
      <w:pPr>
        <w:pStyle w:val="CommentText"/>
      </w:pPr>
      <w:r>
        <w:rPr>
          <w:rStyle w:val="CommentReference"/>
        </w:rPr>
        <w:annotationRef/>
      </w:r>
      <w:r>
        <w:t>Comment 105 – Here and at other places: Only the first word of the title is capitalized, as well as the first word following the colon.</w:t>
      </w:r>
    </w:p>
    <w:p w14:paraId="2E5B0411" w14:textId="77777777" w:rsidR="007B71E5" w:rsidRDefault="007B71E5" w:rsidP="007B71E5">
      <w:pPr>
        <w:pStyle w:val="CommentText"/>
      </w:pPr>
      <w:r>
        <w:t xml:space="preserve"> Done!</w:t>
      </w:r>
    </w:p>
  </w:comment>
  <w:comment w:id="114" w:author="Shauna Heron" w:date="2024-11-16T23:34:00Z" w:initials="SH">
    <w:p w14:paraId="479E64F6" w14:textId="77777777" w:rsidR="007B71E5" w:rsidRDefault="007B71E5" w:rsidP="007B71E5">
      <w:pPr>
        <w:pStyle w:val="CommentText"/>
      </w:pPr>
      <w:r>
        <w:rPr>
          <w:rStyle w:val="CommentReference"/>
        </w:rPr>
        <w:annotationRef/>
      </w:r>
      <w:r>
        <w:t>Comment 106 - O</w:t>
      </w:r>
    </w:p>
    <w:p w14:paraId="0BCEE0C5" w14:textId="77777777" w:rsidR="007B71E5" w:rsidRDefault="007B71E5" w:rsidP="007B71E5">
      <w:pPr>
        <w:pStyle w:val="CommentText"/>
      </w:pPr>
    </w:p>
  </w:comment>
  <w:comment w:id="129" w:author="Shauna Heron" w:date="2024-11-16T23:34:00Z" w:initials="SH">
    <w:p w14:paraId="044D5209" w14:textId="77777777" w:rsidR="007B71E5" w:rsidRDefault="007B71E5" w:rsidP="007B71E5">
      <w:pPr>
        <w:pStyle w:val="CommentText"/>
      </w:pPr>
      <w:r>
        <w:rPr>
          <w:rStyle w:val="CommentReference"/>
        </w:rPr>
        <w:annotationRef/>
      </w:r>
      <w:r>
        <w:t>Comment 107 - Delete this.</w:t>
      </w:r>
    </w:p>
    <w:p w14:paraId="35FD18FC" w14:textId="77777777" w:rsidR="007B71E5" w:rsidRDefault="007B71E5" w:rsidP="007B71E5">
      <w:pPr>
        <w:pStyle w:val="CommentText"/>
      </w:pPr>
      <w:r>
        <w:t>Was a location,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E00BB4" w15:done="0"/>
  <w15:commentEx w15:paraId="30F1B46C" w15:done="0"/>
  <w15:commentEx w15:paraId="5A2FCD33" w15:done="0"/>
  <w15:commentEx w15:paraId="16BFEAE5" w15:done="0"/>
  <w15:commentEx w15:paraId="02DD2B40" w15:done="0"/>
  <w15:commentEx w15:paraId="3C1C032A" w15:done="0"/>
  <w15:commentEx w15:paraId="69500C78" w15:done="0"/>
  <w15:commentEx w15:paraId="7CA455F8" w15:done="0"/>
  <w15:commentEx w15:paraId="786092E4" w15:done="0"/>
  <w15:commentEx w15:paraId="6B2D220E" w15:done="0"/>
  <w15:commentEx w15:paraId="67E30E3E" w15:done="0"/>
  <w15:commentEx w15:paraId="184EA222" w15:done="0"/>
  <w15:commentEx w15:paraId="417E8AFC" w15:done="0"/>
  <w15:commentEx w15:paraId="6F1B1585" w15:done="0"/>
  <w15:commentEx w15:paraId="7CC48055" w15:done="0"/>
  <w15:commentEx w15:paraId="2BF636A5" w15:done="0"/>
  <w15:commentEx w15:paraId="419E020E" w15:done="0"/>
  <w15:commentEx w15:paraId="24BF9EB1" w15:done="0"/>
  <w15:commentEx w15:paraId="5621A98C" w15:done="0"/>
  <w15:commentEx w15:paraId="6A58803D" w15:done="0"/>
  <w15:commentEx w15:paraId="14C44479" w15:done="0"/>
  <w15:commentEx w15:paraId="1F6F4C6B" w15:done="0"/>
  <w15:commentEx w15:paraId="3DB1224F" w15:done="0"/>
  <w15:commentEx w15:paraId="48D36848" w15:done="0"/>
  <w15:commentEx w15:paraId="4473D6A3" w15:done="0"/>
  <w15:commentEx w15:paraId="289978C4" w15:done="0"/>
  <w15:commentEx w15:paraId="153D32E2" w15:done="0"/>
  <w15:commentEx w15:paraId="71A143EC" w15:done="0"/>
  <w15:commentEx w15:paraId="6C153F0C" w15:done="0"/>
  <w15:commentEx w15:paraId="7BA5A418" w15:done="0"/>
  <w15:commentEx w15:paraId="782AE850" w15:done="0"/>
  <w15:commentEx w15:paraId="7A0BD5EF" w15:done="0"/>
  <w15:commentEx w15:paraId="179C5F4E" w15:done="0"/>
  <w15:commentEx w15:paraId="5605E5F1" w15:done="0"/>
  <w15:commentEx w15:paraId="4B228848" w15:done="0"/>
  <w15:commentEx w15:paraId="11BBA000" w15:done="0"/>
  <w15:commentEx w15:paraId="3A8C66CF" w15:done="0"/>
  <w15:commentEx w15:paraId="4C15D13C" w15:done="0"/>
  <w15:commentEx w15:paraId="0E23504F" w15:done="0"/>
  <w15:commentEx w15:paraId="43C461B1" w15:done="0"/>
  <w15:commentEx w15:paraId="68DB206E" w15:done="0"/>
  <w15:commentEx w15:paraId="007AD852" w15:done="0"/>
  <w15:commentEx w15:paraId="2651688A" w15:done="0"/>
  <w15:commentEx w15:paraId="6901DADD" w15:done="0"/>
  <w15:commentEx w15:paraId="258BE53C" w15:done="0"/>
  <w15:commentEx w15:paraId="5E9C8536" w15:done="0"/>
  <w15:commentEx w15:paraId="580E72E6" w15:done="0"/>
  <w15:commentEx w15:paraId="39174621" w15:done="0"/>
  <w15:commentEx w15:paraId="2E5B0411" w15:done="0"/>
  <w15:commentEx w15:paraId="0BCEE0C5" w15:done="0"/>
  <w15:commentEx w15:paraId="35FD18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1D25DA5" w16cex:dateUtc="2024-11-17T01:53:00Z"/>
  <w16cex:commentExtensible w16cex:durableId="277C4CBD" w16cex:dateUtc="2024-11-17T01:52:00Z"/>
  <w16cex:commentExtensible w16cex:durableId="799F9729" w16cex:dateUtc="2024-11-17T02:26:00Z"/>
  <w16cex:commentExtensible w16cex:durableId="7DFE311E" w16cex:dateUtc="2024-11-17T02:26:00Z"/>
  <w16cex:commentExtensible w16cex:durableId="42576D9C" w16cex:dateUtc="2024-11-17T02:42:00Z"/>
  <w16cex:commentExtensible w16cex:durableId="50A09240" w16cex:dateUtc="2024-11-17T02:43:00Z"/>
  <w16cex:commentExtensible w16cex:durableId="4396FF53" w16cex:dateUtc="2024-11-17T02:45:00Z"/>
  <w16cex:commentExtensible w16cex:durableId="38655D7A" w16cex:dateUtc="2024-11-17T03:50:00Z"/>
  <w16cex:commentExtensible w16cex:durableId="12C58858" w16cex:dateUtc="2024-11-17T02:51:00Z"/>
  <w16cex:commentExtensible w16cex:durableId="35570B49" w16cex:dateUtc="2024-11-17T02:54:00Z"/>
  <w16cex:commentExtensible w16cex:durableId="076E943F" w16cex:dateUtc="2024-11-17T02:47:00Z"/>
  <w16cex:commentExtensible w16cex:durableId="135F3FF7" w16cex:dateUtc="2024-11-17T02:50:00Z"/>
  <w16cex:commentExtensible w16cex:durableId="0DCA341D" w16cex:dateUtc="2024-11-17T02:59:00Z"/>
  <w16cex:commentExtensible w16cex:durableId="5E29AA80" w16cex:dateUtc="2024-11-17T02:50:00Z"/>
  <w16cex:commentExtensible w16cex:durableId="6A86DBB9" w16cex:dateUtc="2024-11-17T03:01:00Z"/>
  <w16cex:commentExtensible w16cex:durableId="4EDBF981" w16cex:dateUtc="2024-11-17T03:02:00Z"/>
  <w16cex:commentExtensible w16cex:durableId="5B0D9137" w16cex:dateUtc="2024-11-17T03:03:00Z"/>
  <w16cex:commentExtensible w16cex:durableId="774A4941" w16cex:dateUtc="2024-11-17T03:02:00Z"/>
  <w16cex:commentExtensible w16cex:durableId="23CEC6B0" w16cex:dateUtc="2024-11-17T03:15:00Z"/>
  <w16cex:commentExtensible w16cex:durableId="3250A291" w16cex:dateUtc="2024-11-17T04:06:00Z"/>
  <w16cex:commentExtensible w16cex:durableId="6ABA25CF" w16cex:dateUtc="2024-11-17T03:05:00Z"/>
  <w16cex:commentExtensible w16cex:durableId="0F0A10B1" w16cex:dateUtc="2024-11-17T03:08:00Z"/>
  <w16cex:commentExtensible w16cex:durableId="06FBAB9B" w16cex:dateUtc="2024-11-17T03:09:00Z"/>
  <w16cex:commentExtensible w16cex:durableId="2AC962C8" w16cex:dateUtc="2024-11-17T03:10:00Z"/>
  <w16cex:commentExtensible w16cex:durableId="7F1A002D" w16cex:dateUtc="2024-11-17T03:11:00Z"/>
  <w16cex:commentExtensible w16cex:durableId="43EA03D7" w16cex:dateUtc="2024-11-17T03:12:00Z"/>
  <w16cex:commentExtensible w16cex:durableId="0A6B3524" w16cex:dateUtc="2024-11-17T03:13:00Z"/>
  <w16cex:commentExtensible w16cex:durableId="33C32AC6" w16cex:dateUtc="2024-11-17T04:15:00Z"/>
  <w16cex:commentExtensible w16cex:durableId="78CF97F0" w16cex:dateUtc="2024-11-17T03:41:00Z"/>
  <w16cex:commentExtensible w16cex:durableId="7C905E63" w16cex:dateUtc="2024-11-17T03:14:00Z"/>
  <w16cex:commentExtensible w16cex:durableId="28EAE5D6" w16cex:dateUtc="2024-11-17T03:19:00Z"/>
  <w16cex:commentExtensible w16cex:durableId="67057636" w16cex:dateUtc="2024-11-17T03:24:00Z"/>
  <w16cex:commentExtensible w16cex:durableId="7D7C90D1" w16cex:dateUtc="2024-11-17T03:46:00Z"/>
  <w16cex:commentExtensible w16cex:durableId="2BCE5954" w16cex:dateUtc="2024-11-17T03:45:00Z"/>
  <w16cex:commentExtensible w16cex:durableId="1DD49D5C" w16cex:dateUtc="2024-11-17T03:51:00Z"/>
  <w16cex:commentExtensible w16cex:durableId="61E5A38E" w16cex:dateUtc="2024-11-17T03:52:00Z"/>
  <w16cex:commentExtensible w16cex:durableId="0643D85F" w16cex:dateUtc="2024-11-17T04:18:00Z"/>
  <w16cex:commentExtensible w16cex:durableId="3E52EC69" w16cex:dateUtc="2024-11-17T03:49:00Z"/>
  <w16cex:commentExtensible w16cex:durableId="141DCC5D" w16cex:dateUtc="2024-11-17T03:50:00Z"/>
  <w16cex:commentExtensible w16cex:durableId="0A445E4D" w16cex:dateUtc="2024-11-17T03:52:00Z"/>
  <w16cex:commentExtensible w16cex:durableId="23A54A25" w16cex:dateUtc="2024-11-17T03:36:00Z"/>
  <w16cex:commentExtensible w16cex:durableId="5794F5D7" w16cex:dateUtc="2024-11-17T04:14:00Z"/>
  <w16cex:commentExtensible w16cex:durableId="386C5FEC" w16cex:dateUtc="2024-11-17T03:33:00Z"/>
  <w16cex:commentExtensible w16cex:durableId="5122DC85" w16cex:dateUtc="2024-11-17T03:17:00Z"/>
  <w16cex:commentExtensible w16cex:durableId="54D8A4E9" w16cex:dateUtc="2024-11-17T04:03:00Z"/>
  <w16cex:commentExtensible w16cex:durableId="0E365BA8" w16cex:dateUtc="2024-11-17T04:12:00Z"/>
  <w16cex:commentExtensible w16cex:durableId="5ABFB966" w16cex:dateUtc="2024-11-17T04:29:00Z"/>
  <w16cex:commentExtensible w16cex:durableId="660DA9A4" w16cex:dateUtc="2024-11-17T03:32:00Z"/>
  <w16cex:commentExtensible w16cex:durableId="24890532" w16cex:dateUtc="2024-11-17T04:33:00Z"/>
  <w16cex:commentExtensible w16cex:durableId="6F6BE741" w16cex:dateUtc="2024-11-17T04:34:00Z"/>
  <w16cex:commentExtensible w16cex:durableId="2F159B79" w16cex:dateUtc="2024-11-17T0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E00BB4" w16cid:durableId="21D25DA5"/>
  <w16cid:commentId w16cid:paraId="30F1B46C" w16cid:durableId="277C4CBD"/>
  <w16cid:commentId w16cid:paraId="5A2FCD33" w16cid:durableId="799F9729"/>
  <w16cid:commentId w16cid:paraId="16BFEAE5" w16cid:durableId="7DFE311E"/>
  <w16cid:commentId w16cid:paraId="02DD2B40" w16cid:durableId="42576D9C"/>
  <w16cid:commentId w16cid:paraId="3C1C032A" w16cid:durableId="50A09240"/>
  <w16cid:commentId w16cid:paraId="69500C78" w16cid:durableId="4396FF53"/>
  <w16cid:commentId w16cid:paraId="7CA455F8" w16cid:durableId="38655D7A"/>
  <w16cid:commentId w16cid:paraId="786092E4" w16cid:durableId="12C58858"/>
  <w16cid:commentId w16cid:paraId="6B2D220E" w16cid:durableId="35570B49"/>
  <w16cid:commentId w16cid:paraId="67E30E3E" w16cid:durableId="076E943F"/>
  <w16cid:commentId w16cid:paraId="184EA222" w16cid:durableId="135F3FF7"/>
  <w16cid:commentId w16cid:paraId="417E8AFC" w16cid:durableId="0DCA341D"/>
  <w16cid:commentId w16cid:paraId="6F1B1585" w16cid:durableId="5E29AA80"/>
  <w16cid:commentId w16cid:paraId="7CC48055" w16cid:durableId="6A86DBB9"/>
  <w16cid:commentId w16cid:paraId="2BF636A5" w16cid:durableId="4EDBF981"/>
  <w16cid:commentId w16cid:paraId="419E020E" w16cid:durableId="5B0D9137"/>
  <w16cid:commentId w16cid:paraId="24BF9EB1" w16cid:durableId="774A4941"/>
  <w16cid:commentId w16cid:paraId="5621A98C" w16cid:durableId="23CEC6B0"/>
  <w16cid:commentId w16cid:paraId="6A58803D" w16cid:durableId="3250A291"/>
  <w16cid:commentId w16cid:paraId="14C44479" w16cid:durableId="6ABA25CF"/>
  <w16cid:commentId w16cid:paraId="1F6F4C6B" w16cid:durableId="0F0A10B1"/>
  <w16cid:commentId w16cid:paraId="3DB1224F" w16cid:durableId="06FBAB9B"/>
  <w16cid:commentId w16cid:paraId="48D36848" w16cid:durableId="2AC962C8"/>
  <w16cid:commentId w16cid:paraId="4473D6A3" w16cid:durableId="7F1A002D"/>
  <w16cid:commentId w16cid:paraId="289978C4" w16cid:durableId="43EA03D7"/>
  <w16cid:commentId w16cid:paraId="153D32E2" w16cid:durableId="0A6B3524"/>
  <w16cid:commentId w16cid:paraId="71A143EC" w16cid:durableId="33C32AC6"/>
  <w16cid:commentId w16cid:paraId="6C153F0C" w16cid:durableId="78CF97F0"/>
  <w16cid:commentId w16cid:paraId="7BA5A418" w16cid:durableId="7C905E63"/>
  <w16cid:commentId w16cid:paraId="782AE850" w16cid:durableId="28EAE5D6"/>
  <w16cid:commentId w16cid:paraId="7A0BD5EF" w16cid:durableId="67057636"/>
  <w16cid:commentId w16cid:paraId="179C5F4E" w16cid:durableId="7D7C90D1"/>
  <w16cid:commentId w16cid:paraId="5605E5F1" w16cid:durableId="2BCE5954"/>
  <w16cid:commentId w16cid:paraId="4B228848" w16cid:durableId="1DD49D5C"/>
  <w16cid:commentId w16cid:paraId="11BBA000" w16cid:durableId="61E5A38E"/>
  <w16cid:commentId w16cid:paraId="3A8C66CF" w16cid:durableId="0643D85F"/>
  <w16cid:commentId w16cid:paraId="4C15D13C" w16cid:durableId="3E52EC69"/>
  <w16cid:commentId w16cid:paraId="0E23504F" w16cid:durableId="141DCC5D"/>
  <w16cid:commentId w16cid:paraId="43C461B1" w16cid:durableId="0A445E4D"/>
  <w16cid:commentId w16cid:paraId="68DB206E" w16cid:durableId="23A54A25"/>
  <w16cid:commentId w16cid:paraId="007AD852" w16cid:durableId="5794F5D7"/>
  <w16cid:commentId w16cid:paraId="2651688A" w16cid:durableId="386C5FEC"/>
  <w16cid:commentId w16cid:paraId="6901DADD" w16cid:durableId="5122DC85"/>
  <w16cid:commentId w16cid:paraId="258BE53C" w16cid:durableId="54D8A4E9"/>
  <w16cid:commentId w16cid:paraId="5E9C8536" w16cid:durableId="0E365BA8"/>
  <w16cid:commentId w16cid:paraId="580E72E6" w16cid:durableId="5ABFB966"/>
  <w16cid:commentId w16cid:paraId="39174621" w16cid:durableId="660DA9A4"/>
  <w16cid:commentId w16cid:paraId="2E5B0411" w16cid:durableId="24890532"/>
  <w16cid:commentId w16cid:paraId="0BCEE0C5" w16cid:durableId="6F6BE741"/>
  <w16cid:commentId w16cid:paraId="35FD18FC" w16cid:durableId="2F159B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79B8D3" w14:textId="77777777" w:rsidR="007136C1" w:rsidRDefault="007136C1">
      <w:pPr>
        <w:spacing w:line="240" w:lineRule="auto"/>
      </w:pPr>
      <w:r>
        <w:separator/>
      </w:r>
    </w:p>
  </w:endnote>
  <w:endnote w:type="continuationSeparator" w:id="0">
    <w:p w14:paraId="7D0F24B2" w14:textId="77777777" w:rsidR="007136C1" w:rsidRDefault="007136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7E43B6" w14:textId="77777777" w:rsidR="007136C1" w:rsidRDefault="007136C1">
      <w:pPr>
        <w:spacing w:line="240" w:lineRule="auto"/>
      </w:pPr>
      <w:r>
        <w:separator/>
      </w:r>
    </w:p>
  </w:footnote>
  <w:footnote w:type="continuationSeparator" w:id="0">
    <w:p w14:paraId="451AE520" w14:textId="77777777" w:rsidR="007136C1" w:rsidRDefault="007136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C16B8" w14:textId="759E2CFB" w:rsidR="00340B9E" w:rsidRPr="000D23CF" w:rsidRDefault="00000000"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353124">
          <w:t xml:space="preserve">     </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4BC08642" w14:textId="77777777" w:rsidR="00340B9E"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B7E26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97919353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una Heron">
    <w15:presenceInfo w15:providerId="AD" w15:userId="S::sheron@laurentian.ca::07fee50b-c881-4c59-97c4-d32b498d39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16C48"/>
    <w:rsid w:val="00024BA1"/>
    <w:rsid w:val="000262D9"/>
    <w:rsid w:val="00041AF0"/>
    <w:rsid w:val="00060379"/>
    <w:rsid w:val="00064E3B"/>
    <w:rsid w:val="00065938"/>
    <w:rsid w:val="00077AB1"/>
    <w:rsid w:val="00090864"/>
    <w:rsid w:val="000D23CF"/>
    <w:rsid w:val="000D5C95"/>
    <w:rsid w:val="000F3F76"/>
    <w:rsid w:val="00101C59"/>
    <w:rsid w:val="00102C76"/>
    <w:rsid w:val="001061B3"/>
    <w:rsid w:val="00126683"/>
    <w:rsid w:val="00131442"/>
    <w:rsid w:val="0017682D"/>
    <w:rsid w:val="00184809"/>
    <w:rsid w:val="001858F4"/>
    <w:rsid w:val="001B0FEA"/>
    <w:rsid w:val="001D05B0"/>
    <w:rsid w:val="001E466D"/>
    <w:rsid w:val="001F1CB0"/>
    <w:rsid w:val="00216260"/>
    <w:rsid w:val="002239CF"/>
    <w:rsid w:val="00225010"/>
    <w:rsid w:val="00232B45"/>
    <w:rsid w:val="002432D4"/>
    <w:rsid w:val="00250BD5"/>
    <w:rsid w:val="00251EDB"/>
    <w:rsid w:val="0027048E"/>
    <w:rsid w:val="002723E0"/>
    <w:rsid w:val="0027518C"/>
    <w:rsid w:val="00281FD1"/>
    <w:rsid w:val="002A768D"/>
    <w:rsid w:val="002B1D3B"/>
    <w:rsid w:val="002B6632"/>
    <w:rsid w:val="002C3B74"/>
    <w:rsid w:val="002C5DF2"/>
    <w:rsid w:val="002F58AA"/>
    <w:rsid w:val="0030567B"/>
    <w:rsid w:val="003129DD"/>
    <w:rsid w:val="003141C0"/>
    <w:rsid w:val="003340D6"/>
    <w:rsid w:val="00340B9E"/>
    <w:rsid w:val="00353124"/>
    <w:rsid w:val="00387689"/>
    <w:rsid w:val="003B7C65"/>
    <w:rsid w:val="003C60DB"/>
    <w:rsid w:val="003D2E3A"/>
    <w:rsid w:val="003D73FF"/>
    <w:rsid w:val="004023D3"/>
    <w:rsid w:val="004544C0"/>
    <w:rsid w:val="00464B44"/>
    <w:rsid w:val="00467A7C"/>
    <w:rsid w:val="004819A6"/>
    <w:rsid w:val="00496CB8"/>
    <w:rsid w:val="004D17CF"/>
    <w:rsid w:val="004D5CEB"/>
    <w:rsid w:val="0051128C"/>
    <w:rsid w:val="005203E2"/>
    <w:rsid w:val="005378F7"/>
    <w:rsid w:val="005528BA"/>
    <w:rsid w:val="005566BA"/>
    <w:rsid w:val="00565B1E"/>
    <w:rsid w:val="005665F3"/>
    <w:rsid w:val="00574203"/>
    <w:rsid w:val="00586C23"/>
    <w:rsid w:val="00602337"/>
    <w:rsid w:val="006122FA"/>
    <w:rsid w:val="0062073B"/>
    <w:rsid w:val="00633291"/>
    <w:rsid w:val="00661B64"/>
    <w:rsid w:val="006A5424"/>
    <w:rsid w:val="006A7CEE"/>
    <w:rsid w:val="006D3C7F"/>
    <w:rsid w:val="007136C1"/>
    <w:rsid w:val="00717963"/>
    <w:rsid w:val="0074666D"/>
    <w:rsid w:val="00772034"/>
    <w:rsid w:val="007868AB"/>
    <w:rsid w:val="007A1B2A"/>
    <w:rsid w:val="007B71E5"/>
    <w:rsid w:val="007C4E27"/>
    <w:rsid w:val="007E2A5D"/>
    <w:rsid w:val="00801C81"/>
    <w:rsid w:val="0083560B"/>
    <w:rsid w:val="00852D8C"/>
    <w:rsid w:val="0086288E"/>
    <w:rsid w:val="008743B5"/>
    <w:rsid w:val="008F27BE"/>
    <w:rsid w:val="00932B9C"/>
    <w:rsid w:val="009638C5"/>
    <w:rsid w:val="00983C91"/>
    <w:rsid w:val="009B29FD"/>
    <w:rsid w:val="009B41AF"/>
    <w:rsid w:val="00A072AF"/>
    <w:rsid w:val="00A16B10"/>
    <w:rsid w:val="00A46245"/>
    <w:rsid w:val="00A65969"/>
    <w:rsid w:val="00A82821"/>
    <w:rsid w:val="00A946AC"/>
    <w:rsid w:val="00AC3115"/>
    <w:rsid w:val="00AD3A0A"/>
    <w:rsid w:val="00AE4D7A"/>
    <w:rsid w:val="00AE5BBA"/>
    <w:rsid w:val="00B02682"/>
    <w:rsid w:val="00B12CE3"/>
    <w:rsid w:val="00B21373"/>
    <w:rsid w:val="00B42EBE"/>
    <w:rsid w:val="00B617FB"/>
    <w:rsid w:val="00B830DE"/>
    <w:rsid w:val="00B83793"/>
    <w:rsid w:val="00B94715"/>
    <w:rsid w:val="00BA1E9F"/>
    <w:rsid w:val="00BB3FEC"/>
    <w:rsid w:val="00BB5C76"/>
    <w:rsid w:val="00BD022F"/>
    <w:rsid w:val="00C304F7"/>
    <w:rsid w:val="00C4693A"/>
    <w:rsid w:val="00C84525"/>
    <w:rsid w:val="00CA071F"/>
    <w:rsid w:val="00CB7758"/>
    <w:rsid w:val="00CE01EB"/>
    <w:rsid w:val="00CE6BA5"/>
    <w:rsid w:val="00D11429"/>
    <w:rsid w:val="00D630B7"/>
    <w:rsid w:val="00D807FA"/>
    <w:rsid w:val="00D92F88"/>
    <w:rsid w:val="00DA752F"/>
    <w:rsid w:val="00DB4D47"/>
    <w:rsid w:val="00DD0CC8"/>
    <w:rsid w:val="00DE772F"/>
    <w:rsid w:val="00E170FA"/>
    <w:rsid w:val="00E401D3"/>
    <w:rsid w:val="00E401FC"/>
    <w:rsid w:val="00E528E7"/>
    <w:rsid w:val="00E71E11"/>
    <w:rsid w:val="00E868AE"/>
    <w:rsid w:val="00E90878"/>
    <w:rsid w:val="00E97382"/>
    <w:rsid w:val="00EA4191"/>
    <w:rsid w:val="00EA785F"/>
    <w:rsid w:val="00EB4B37"/>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026031"/>
  <w15:docId w15:val="{343D01B9-CB7B-4DEE-9C0C-FE99853B1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character" w:styleId="CommentReference">
    <w:name w:val="annotation reference"/>
    <w:basedOn w:val="DefaultParagraphFont"/>
    <w:semiHidden/>
    <w:unhideWhenUsed/>
    <w:rsid w:val="0074666D"/>
    <w:rPr>
      <w:sz w:val="16"/>
      <w:szCs w:val="16"/>
    </w:rPr>
  </w:style>
  <w:style w:type="paragraph" w:styleId="CommentText">
    <w:name w:val="annotation text"/>
    <w:basedOn w:val="Normal"/>
    <w:link w:val="CommentTextChar"/>
    <w:unhideWhenUsed/>
    <w:rsid w:val="0074666D"/>
    <w:pPr>
      <w:spacing w:line="240" w:lineRule="auto"/>
    </w:pPr>
    <w:rPr>
      <w:sz w:val="20"/>
      <w:szCs w:val="20"/>
    </w:rPr>
  </w:style>
  <w:style w:type="character" w:customStyle="1" w:styleId="CommentTextChar">
    <w:name w:val="Comment Text Char"/>
    <w:basedOn w:val="DefaultParagraphFont"/>
    <w:link w:val="CommentText"/>
    <w:rsid w:val="0074666D"/>
    <w:rPr>
      <w:sz w:val="20"/>
      <w:szCs w:val="20"/>
    </w:rPr>
  </w:style>
  <w:style w:type="paragraph" w:styleId="CommentSubject">
    <w:name w:val="annotation subject"/>
    <w:basedOn w:val="CommentText"/>
    <w:next w:val="CommentText"/>
    <w:link w:val="CommentSubjectChar"/>
    <w:semiHidden/>
    <w:unhideWhenUsed/>
    <w:rsid w:val="001061B3"/>
    <w:rPr>
      <w:b/>
      <w:bCs/>
    </w:rPr>
  </w:style>
  <w:style w:type="character" w:customStyle="1" w:styleId="CommentSubjectChar">
    <w:name w:val="Comment Subject Char"/>
    <w:basedOn w:val="CommentTextChar"/>
    <w:link w:val="CommentSubject"/>
    <w:semiHidden/>
    <w:rsid w:val="001061B3"/>
    <w:rPr>
      <w:b/>
      <w:bCs/>
      <w:sz w:val="20"/>
      <w:szCs w:val="20"/>
    </w:rPr>
  </w:style>
  <w:style w:type="paragraph" w:styleId="TOC1">
    <w:name w:val="toc 1"/>
    <w:basedOn w:val="Normal"/>
    <w:next w:val="Normal"/>
    <w:autoRedefine/>
    <w:uiPriority w:val="39"/>
    <w:unhideWhenUsed/>
    <w:rsid w:val="001061B3"/>
    <w:pPr>
      <w:spacing w:after="100"/>
    </w:pPr>
  </w:style>
  <w:style w:type="paragraph" w:styleId="TOC2">
    <w:name w:val="toc 2"/>
    <w:basedOn w:val="Normal"/>
    <w:next w:val="Normal"/>
    <w:autoRedefine/>
    <w:uiPriority w:val="39"/>
    <w:unhideWhenUsed/>
    <w:rsid w:val="001061B3"/>
    <w:pPr>
      <w:spacing w:after="100"/>
      <w:ind w:left="240"/>
    </w:pPr>
  </w:style>
  <w:style w:type="paragraph" w:styleId="TOC3">
    <w:name w:val="toc 3"/>
    <w:basedOn w:val="Normal"/>
    <w:next w:val="Normal"/>
    <w:autoRedefine/>
    <w:uiPriority w:val="39"/>
    <w:unhideWhenUsed/>
    <w:rsid w:val="001061B3"/>
    <w:pPr>
      <w:spacing w:after="100"/>
      <w:ind w:left="480"/>
    </w:pPr>
  </w:style>
  <w:style w:type="table" w:styleId="ListTable3">
    <w:name w:val="List Table 3"/>
    <w:basedOn w:val="TableNormal"/>
    <w:uiPriority w:val="48"/>
    <w:rsid w:val="00AD3A0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UnresolvedMention">
    <w:name w:val="Unresolved Mention"/>
    <w:basedOn w:val="DefaultParagraphFont"/>
    <w:uiPriority w:val="99"/>
    <w:semiHidden/>
    <w:unhideWhenUsed/>
    <w:rsid w:val="002F5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astyle.apa.org/style-grammar-guidelines/tables-figures/figures"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svg"/><Relationship Id="rId18" Type="http://schemas.openxmlformats.org/officeDocument/2006/relationships/hyperlink" Target="https://doi.org/10.1080/09638230802522981" TargetMode="External"/><Relationship Id="rId26" Type="http://schemas.openxmlformats.org/officeDocument/2006/relationships/hyperlink" Target="https://doi.org/10.3390/app14135925" TargetMode="External"/><Relationship Id="rId39" Type="http://schemas.openxmlformats.org/officeDocument/2006/relationships/hyperlink" Target="https://doi.org/10.1176/appi.ajp.2018.17101167" TargetMode="External"/><Relationship Id="rId21" Type="http://schemas.openxmlformats.org/officeDocument/2006/relationships/hyperlink" Target="https://cmho.org/wp-content/uploads/CMHO-Report-WaitTimes-2020.pdf" TargetMode="External"/><Relationship Id="rId34" Type="http://schemas.openxmlformats.org/officeDocument/2006/relationships/hyperlink" Target="https://doi.org/10.1080/09638237.2017.1370631" TargetMode="External"/><Relationship Id="rId42" Type="http://schemas.openxmlformats.org/officeDocument/2006/relationships/hyperlink" Target="https://doi.org/10.1177/2167702617691560" TargetMode="Externa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auditor.on.ca/en/content/annualreports/arreports/en16/v1_301en16.pdf" TargetMode="External"/><Relationship Id="rId29" Type="http://schemas.openxmlformats.org/officeDocument/2006/relationships/hyperlink" Target="https://doi.org/10.1080/000486709028176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www.neofacs.org/files/Realizing-the-Potential-2018-2019-Provincial-Priorities-Report-EN-web-1.pdf" TargetMode="External"/><Relationship Id="rId32" Type="http://schemas.openxmlformats.org/officeDocument/2006/relationships/hyperlink" Target="https://doi.org/10.1038/s41398-021-01281-2" TargetMode="External"/><Relationship Id="rId37" Type="http://schemas.openxmlformats.org/officeDocument/2006/relationships/hyperlink" Target="https://doi.org/10.1080/00273171.2022.2146638" TargetMode="External"/><Relationship Id="rId40" Type="http://schemas.openxmlformats.org/officeDocument/2006/relationships/hyperlink" Target="https://doi.org/10.1038/s41398-020-0780-3"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3390/s23094178" TargetMode="External"/><Relationship Id="rId23" Type="http://schemas.openxmlformats.org/officeDocument/2006/relationships/hyperlink" Target="https://doi.org/10.1177/0706743719830035" TargetMode="External"/><Relationship Id="rId28" Type="http://schemas.openxmlformats.org/officeDocument/2006/relationships/hyperlink" Target="https://secure.cihi.ca/free_products/Case_Mix_Tools_e.pdf" TargetMode="External"/><Relationship Id="rId36" Type="http://schemas.openxmlformats.org/officeDocument/2006/relationships/hyperlink" Target="https://github.com/posit-dev/positron" TargetMode="External"/><Relationship Id="rId10" Type="http://schemas.microsoft.com/office/2016/09/relationships/commentsIds" Target="commentsIds.xml"/><Relationship Id="rId19" Type="http://schemas.openxmlformats.org/officeDocument/2006/relationships/hyperlink" Target="https://doi.org/10.2196/38590" TargetMode="External"/><Relationship Id="rId31" Type="http://schemas.openxmlformats.org/officeDocument/2006/relationships/hyperlink" Target="https://doi.org/10.1111/j.1440-1614.2004.01388.x" TargetMode="External"/><Relationship Id="rId44" Type="http://schemas.openxmlformats.org/officeDocument/2006/relationships/hyperlink" Target="https://doi.org/10.1093/jamia/ocy06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j.cmpb.2023.107745" TargetMode="External"/><Relationship Id="rId22" Type="http://schemas.openxmlformats.org/officeDocument/2006/relationships/hyperlink" Target="https://cmho.org/wp-content/uploads/CMHO-Workforce-FINAL.pdf" TargetMode="External"/><Relationship Id="rId27" Type="http://schemas.openxmlformats.org/officeDocument/2006/relationships/hyperlink" Target="https://doi.org/10.1038/s41591-022-01811-5" TargetMode="External"/><Relationship Id="rId30" Type="http://schemas.openxmlformats.org/officeDocument/2006/relationships/hyperlink" Target="https://doi.org/10.1176/appi.ps.51.3.364" TargetMode="External"/><Relationship Id="rId35" Type="http://schemas.openxmlformats.org/officeDocument/2006/relationships/hyperlink" Target="https://www.hhs.gov/hipaa/for-professionals/privacy/special-topics/de-identification/index.html" TargetMode="External"/><Relationship Id="rId43" Type="http://schemas.openxmlformats.org/officeDocument/2006/relationships/hyperlink" Target="https://doi.org/10.1016/j.ijmedinf.2021.104451" TargetMode="External"/><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auditor.on.ca/en/content/annualreports/arreports/en18/v2_101en18.pdf" TargetMode="External"/><Relationship Id="rId25" Type="http://schemas.openxmlformats.org/officeDocument/2006/relationships/hyperlink" Target="https://hal.science/hal-04670386" TargetMode="External"/><Relationship Id="rId33" Type="http://schemas.openxmlformats.org/officeDocument/2006/relationships/hyperlink" Target="https://doi.org/10.48550/arXiv.1705.07874" TargetMode="External"/><Relationship Id="rId38" Type="http://schemas.openxmlformats.org/officeDocument/2006/relationships/hyperlink" Target="https://doi.org/10.1111/apps.12435" TargetMode="External"/><Relationship Id="rId46" Type="http://schemas.openxmlformats.org/officeDocument/2006/relationships/fontTable" Target="fontTable.xml"/><Relationship Id="rId20" Type="http://schemas.openxmlformats.org/officeDocument/2006/relationships/hyperlink" Target="https://iknow-oce.esolutionsgroup.ca/api/ServiceItem/GetDocument?clientId=A1B5AA8F-88A1-4688-83F8-FF0A5B083EF3&amp;documentId=6aeb8d26-16ac-4353-b49c-c21b131b735c" TargetMode="External"/><Relationship Id="rId41" Type="http://schemas.openxmlformats.org/officeDocument/2006/relationships/hyperlink" Target="https://doi.org/10.1177/11786329198622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9A8E6-F309-421B-B474-B72E0F262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38</Pages>
  <Words>9334</Words>
  <Characters>55821</Characters>
  <Application>Microsoft Office Word</Application>
  <DocSecurity>0</DocSecurity>
  <Lines>930</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una Heron</dc:creator>
  <cp:keywords>workload, caseload, case management, data science, machine learning, organizational psychology</cp:keywords>
  <dc:description/>
  <cp:lastModifiedBy>Shauna Heron</cp:lastModifiedBy>
  <cp:revision>19</cp:revision>
  <dcterms:created xsi:type="dcterms:W3CDTF">2024-11-17T02:23:00Z</dcterms:created>
  <dcterms:modified xsi:type="dcterms:W3CDTF">2024-11-17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y fmtid="{D5CDD505-2E9C-101B-9397-08002B2CF9AE}" pid="57" name="GrammarlyDocumentId">
    <vt:lpwstr>e789cce0577bd68aec52f484f2c9a22cbc709c12f3fa65370df3f9e04cdf3067</vt:lpwstr>
  </property>
</Properties>
</file>